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XSpec="center" w:tblpY="-912"/>
        <w:tblW w:w="11052" w:type="dxa"/>
        <w:tblLook w:val="04A0" w:firstRow="1" w:lastRow="0" w:firstColumn="1" w:lastColumn="0" w:noHBand="0" w:noVBand="1"/>
      </w:tblPr>
      <w:tblGrid>
        <w:gridCol w:w="870"/>
        <w:gridCol w:w="1187"/>
        <w:gridCol w:w="1188"/>
        <w:gridCol w:w="2251"/>
        <w:gridCol w:w="915"/>
        <w:gridCol w:w="915"/>
        <w:gridCol w:w="986"/>
        <w:gridCol w:w="986"/>
        <w:gridCol w:w="1754"/>
      </w:tblGrid>
      <w:tr w:rsidR="0079079A" w:rsidRPr="0041179E" w14:paraId="28993928" w14:textId="77777777" w:rsidTr="000A3830">
        <w:trPr>
          <w:trHeight w:val="292"/>
        </w:trPr>
        <w:tc>
          <w:tcPr>
            <w:tcW w:w="870" w:type="dxa"/>
            <w:vAlign w:val="center"/>
          </w:tcPr>
          <w:p w14:paraId="1436D28A" w14:textId="3F02882B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sz w:val="10"/>
                <w:szCs w:val="10"/>
              </w:rPr>
              <w:br w:type="page"/>
            </w:r>
            <w:r w:rsidRPr="0041179E">
              <w:rPr>
                <w:b/>
                <w:bCs/>
                <w:sz w:val="10"/>
                <w:szCs w:val="10"/>
              </w:rPr>
              <w:t>1.SINIF</w:t>
            </w:r>
          </w:p>
        </w:tc>
        <w:tc>
          <w:tcPr>
            <w:tcW w:w="2375" w:type="dxa"/>
            <w:gridSpan w:val="2"/>
            <w:vAlign w:val="center"/>
          </w:tcPr>
          <w:p w14:paraId="1637A58B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251" w:type="dxa"/>
            <w:vAlign w:val="center"/>
          </w:tcPr>
          <w:p w14:paraId="6FD67BD1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1830" w:type="dxa"/>
            <w:gridSpan w:val="2"/>
            <w:vAlign w:val="center"/>
          </w:tcPr>
          <w:p w14:paraId="1258F538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1972" w:type="dxa"/>
            <w:gridSpan w:val="2"/>
            <w:vAlign w:val="center"/>
          </w:tcPr>
          <w:p w14:paraId="79C41538" w14:textId="77777777" w:rsidR="0079079A" w:rsidRPr="0041179E" w:rsidRDefault="0079079A" w:rsidP="009B622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1754" w:type="dxa"/>
            <w:vAlign w:val="center"/>
          </w:tcPr>
          <w:p w14:paraId="726F082A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79079A" w:rsidRPr="0041179E" w14:paraId="563BC0FF" w14:textId="77777777" w:rsidTr="000A3830">
        <w:trPr>
          <w:trHeight w:val="292"/>
        </w:trPr>
        <w:tc>
          <w:tcPr>
            <w:tcW w:w="870" w:type="dxa"/>
            <w:vAlign w:val="center"/>
          </w:tcPr>
          <w:p w14:paraId="19327DCA" w14:textId="77777777" w:rsidR="0079079A" w:rsidRPr="0041179E" w:rsidRDefault="0079079A" w:rsidP="009B622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41106215" w14:textId="77777777" w:rsidR="0079079A" w:rsidRPr="0041179E" w:rsidRDefault="0079079A" w:rsidP="009B622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375" w:type="dxa"/>
            <w:gridSpan w:val="2"/>
            <w:vAlign w:val="center"/>
          </w:tcPr>
          <w:p w14:paraId="2C8FA635" w14:textId="77777777" w:rsidR="0079079A" w:rsidRPr="004F6D19" w:rsidRDefault="0079079A" w:rsidP="009B6220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251" w:type="dxa"/>
            <w:vAlign w:val="center"/>
          </w:tcPr>
          <w:p w14:paraId="5A1EE665" w14:textId="606D0FEA" w:rsidR="0079079A" w:rsidRPr="004F6D19" w:rsidRDefault="0079079A" w:rsidP="00B174D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30" w:type="dxa"/>
            <w:gridSpan w:val="2"/>
            <w:vAlign w:val="center"/>
          </w:tcPr>
          <w:p w14:paraId="6E799731" w14:textId="77777777" w:rsidR="0079079A" w:rsidRPr="0041179E" w:rsidRDefault="0079079A" w:rsidP="009B6220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051FB28D" w14:textId="77777777" w:rsidR="008E07B4" w:rsidRPr="00B43217" w:rsidRDefault="008E07B4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croeconomics</w:t>
            </w:r>
            <w:proofErr w:type="spellEnd"/>
          </w:p>
          <w:p w14:paraId="2C11709D" w14:textId="77777777" w:rsidR="008E07B4" w:rsidRPr="00B43217" w:rsidRDefault="008E07B4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etim Üyesi Can BEKAROĞLU</w:t>
            </w:r>
          </w:p>
          <w:p w14:paraId="5BBFB6FB" w14:textId="341A0303" w:rsidR="007A7D43" w:rsidRPr="0041179E" w:rsidRDefault="008E07B4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64DB904D" w14:textId="77777777" w:rsidR="0079079A" w:rsidRPr="0041179E" w:rsidRDefault="0079079A" w:rsidP="009B6220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33545F" w:rsidRPr="0041179E" w14:paraId="02707B39" w14:textId="77777777" w:rsidTr="00317C3B">
        <w:trPr>
          <w:trHeight w:val="292"/>
        </w:trPr>
        <w:tc>
          <w:tcPr>
            <w:tcW w:w="870" w:type="dxa"/>
            <w:vAlign w:val="center"/>
          </w:tcPr>
          <w:p w14:paraId="4D67ED79" w14:textId="77777777" w:rsidR="0033545F" w:rsidRPr="0041179E" w:rsidRDefault="0033545F" w:rsidP="007A7D4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270E17F2" w14:textId="77777777" w:rsidR="0033545F" w:rsidRPr="0041179E" w:rsidRDefault="0033545F" w:rsidP="007A7D43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375" w:type="dxa"/>
            <w:gridSpan w:val="2"/>
            <w:vAlign w:val="center"/>
          </w:tcPr>
          <w:p w14:paraId="4FCD08D7" w14:textId="77777777" w:rsidR="0033545F" w:rsidRPr="00B43217" w:rsidRDefault="0033545F" w:rsidP="007A7D43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Organizational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Behavior</w:t>
            </w:r>
            <w:proofErr w:type="spellEnd"/>
          </w:p>
          <w:p w14:paraId="2A2962C5" w14:textId="77777777" w:rsidR="0033545F" w:rsidRDefault="0033545F" w:rsidP="007A7D43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5D52C6DF" w14:textId="48E823D4" w:rsidR="0033545F" w:rsidRPr="00B43217" w:rsidRDefault="0033545F" w:rsidP="007A7D43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5</w:t>
            </w:r>
          </w:p>
          <w:p w14:paraId="62B96259" w14:textId="0A432ED9" w:rsidR="0033545F" w:rsidRPr="00B43217" w:rsidRDefault="0033545F" w:rsidP="007A7D43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251" w:type="dxa"/>
            <w:vAlign w:val="center"/>
          </w:tcPr>
          <w:p w14:paraId="78F7AE10" w14:textId="6C50B9E7" w:rsidR="0033545F" w:rsidRPr="00B43217" w:rsidRDefault="0033545F" w:rsidP="009E260A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915" w:type="dxa"/>
            <w:vAlign w:val="center"/>
          </w:tcPr>
          <w:p w14:paraId="0667A028" w14:textId="77777777" w:rsidR="0033545F" w:rsidRPr="00B43217" w:rsidRDefault="0033545F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Finansal Muhasebe</w:t>
            </w:r>
          </w:p>
          <w:p w14:paraId="2E6F3AC0" w14:textId="77777777" w:rsidR="0033545F" w:rsidRDefault="0033545F" w:rsidP="00513909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B43217">
              <w:rPr>
                <w:sz w:val="10"/>
                <w:szCs w:val="10"/>
              </w:rPr>
              <w:t xml:space="preserve"> ELAGÖZ</w:t>
            </w:r>
          </w:p>
          <w:p w14:paraId="13DC755A" w14:textId="6795C33A" w:rsidR="0033545F" w:rsidRDefault="0033545F" w:rsidP="00513909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3</w:t>
            </w:r>
          </w:p>
        </w:tc>
        <w:tc>
          <w:tcPr>
            <w:tcW w:w="915" w:type="dxa"/>
            <w:vAlign w:val="center"/>
          </w:tcPr>
          <w:p w14:paraId="5959C000" w14:textId="77777777" w:rsidR="0033545F" w:rsidRPr="00B43217" w:rsidRDefault="0033545F" w:rsidP="0065041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Business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thematics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6327B603" w14:textId="77777777" w:rsidR="0033545F" w:rsidRPr="00B43217" w:rsidRDefault="0033545F" w:rsidP="0065041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50DD9113" w14:textId="057E6E28" w:rsidR="0033545F" w:rsidRPr="00B43217" w:rsidRDefault="0033545F" w:rsidP="0065041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  <w:vAlign w:val="center"/>
          </w:tcPr>
          <w:p w14:paraId="6FF8D1B2" w14:textId="77777777" w:rsidR="0033545F" w:rsidRPr="00B43217" w:rsidRDefault="0033545F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croeconomics</w:t>
            </w:r>
            <w:proofErr w:type="spellEnd"/>
          </w:p>
          <w:p w14:paraId="37918064" w14:textId="77777777" w:rsidR="0033545F" w:rsidRPr="00B43217" w:rsidRDefault="0033545F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etim Üyesi Can BEKAROĞLU</w:t>
            </w:r>
          </w:p>
          <w:p w14:paraId="6D17C64A" w14:textId="63F7575D" w:rsidR="0033545F" w:rsidRPr="00B43217" w:rsidRDefault="0033545F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</w:tcPr>
          <w:p w14:paraId="77DB180D" w14:textId="77777777" w:rsidR="0033545F" w:rsidRPr="00B43217" w:rsidRDefault="0033545F" w:rsidP="007A7D43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Hukukun Temel Kavramları</w:t>
            </w:r>
          </w:p>
          <w:p w14:paraId="2B36AA8D" w14:textId="77777777" w:rsidR="0033545F" w:rsidRPr="00B43217" w:rsidRDefault="0033545F" w:rsidP="007A7D43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Prof. Dr. Mustafa GÖRÜN</w:t>
            </w:r>
          </w:p>
          <w:p w14:paraId="52CC4B45" w14:textId="653FE805" w:rsidR="0033545F" w:rsidRPr="00B43217" w:rsidRDefault="0033545F" w:rsidP="007A7D43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</w:tr>
      <w:tr w:rsidR="0033545F" w:rsidRPr="0041179E" w14:paraId="24AE4347" w14:textId="77777777" w:rsidTr="00CB0019">
        <w:trPr>
          <w:trHeight w:val="292"/>
        </w:trPr>
        <w:tc>
          <w:tcPr>
            <w:tcW w:w="870" w:type="dxa"/>
            <w:vAlign w:val="center"/>
          </w:tcPr>
          <w:p w14:paraId="3033F56D" w14:textId="77777777" w:rsidR="0033545F" w:rsidRPr="0041179E" w:rsidRDefault="0033545F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545B2786" w14:textId="77777777" w:rsidR="0033545F" w:rsidRPr="0041179E" w:rsidRDefault="0033545F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375" w:type="dxa"/>
            <w:gridSpan w:val="2"/>
            <w:vAlign w:val="center"/>
          </w:tcPr>
          <w:p w14:paraId="6E9FB552" w14:textId="77777777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Organizational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Behavior</w:t>
            </w:r>
            <w:proofErr w:type="spellEnd"/>
          </w:p>
          <w:p w14:paraId="7FFBF8B5" w14:textId="77777777" w:rsidR="0033545F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583375BF" w14:textId="3D86BCD2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5</w:t>
            </w:r>
          </w:p>
          <w:p w14:paraId="5503FB79" w14:textId="22A70328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251" w:type="dxa"/>
            <w:vAlign w:val="center"/>
          </w:tcPr>
          <w:p w14:paraId="0F4AA0E5" w14:textId="77777777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Principles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of Marketing</w:t>
            </w:r>
          </w:p>
          <w:p w14:paraId="3D0B3288" w14:textId="77777777" w:rsidR="0033545F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4C29A874" w14:textId="719E4DDD" w:rsidR="0033545F" w:rsidRPr="00B43217" w:rsidRDefault="0033545F" w:rsidP="009E260A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Çobiltum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Konferans Salonu</w:t>
            </w:r>
          </w:p>
        </w:tc>
        <w:tc>
          <w:tcPr>
            <w:tcW w:w="915" w:type="dxa"/>
          </w:tcPr>
          <w:p w14:paraId="6553F7A3" w14:textId="77777777" w:rsidR="0033545F" w:rsidRPr="00B43217" w:rsidRDefault="0033545F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Finansal Muhasebe</w:t>
            </w:r>
          </w:p>
          <w:p w14:paraId="6150239F" w14:textId="77777777" w:rsidR="0033545F" w:rsidRDefault="0033545F" w:rsidP="00513909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B43217">
              <w:rPr>
                <w:sz w:val="10"/>
                <w:szCs w:val="10"/>
              </w:rPr>
              <w:t xml:space="preserve"> ELAGÖZ</w:t>
            </w:r>
          </w:p>
          <w:p w14:paraId="166757D6" w14:textId="5A736AD2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sz w:val="10"/>
                <w:szCs w:val="10"/>
              </w:rPr>
              <w:t>203</w:t>
            </w:r>
          </w:p>
        </w:tc>
        <w:tc>
          <w:tcPr>
            <w:tcW w:w="915" w:type="dxa"/>
            <w:vAlign w:val="center"/>
          </w:tcPr>
          <w:p w14:paraId="2C1091CF" w14:textId="77777777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Business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thematics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529D9A73" w14:textId="77777777" w:rsidR="0033545F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Dr. Öğr. Üyesi Güneş TOPÇU </w:t>
            </w:r>
          </w:p>
          <w:p w14:paraId="7530421B" w14:textId="7C653B37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986" w:type="dxa"/>
            <w:vAlign w:val="center"/>
          </w:tcPr>
          <w:p w14:paraId="22DF7F3A" w14:textId="77777777" w:rsidR="0033545F" w:rsidRPr="00B43217" w:rsidRDefault="0033545F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croeconomics</w:t>
            </w:r>
            <w:proofErr w:type="spellEnd"/>
          </w:p>
          <w:p w14:paraId="503404DC" w14:textId="77777777" w:rsidR="0033545F" w:rsidRDefault="0033545F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etim Üyesi Can BEKAROĞLU</w:t>
            </w:r>
          </w:p>
          <w:p w14:paraId="593D6B37" w14:textId="36B8E97A" w:rsidR="0033545F" w:rsidRPr="00B43217" w:rsidRDefault="0033545F" w:rsidP="008E07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986" w:type="dxa"/>
            <w:vAlign w:val="center"/>
          </w:tcPr>
          <w:p w14:paraId="500AA471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Bilimi II</w:t>
            </w:r>
          </w:p>
          <w:p w14:paraId="43535D0A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05872D49" w14:textId="0BAC0686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</w:t>
            </w:r>
            <w:r>
              <w:rPr>
                <w:color w:val="000000" w:themeColor="text1"/>
                <w:sz w:val="10"/>
                <w:szCs w:val="10"/>
              </w:rPr>
              <w:t>3</w:t>
            </w:r>
          </w:p>
        </w:tc>
        <w:tc>
          <w:tcPr>
            <w:tcW w:w="1754" w:type="dxa"/>
          </w:tcPr>
          <w:p w14:paraId="6B39B890" w14:textId="77777777" w:rsidR="0033545F" w:rsidRPr="00B43217" w:rsidRDefault="0033545F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Hukukun Temel Kavramları</w:t>
            </w:r>
          </w:p>
          <w:p w14:paraId="206A683F" w14:textId="77777777" w:rsidR="0033545F" w:rsidRPr="00B43217" w:rsidRDefault="0033545F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Prof. Dr. Mustafa GÖRÜN</w:t>
            </w:r>
          </w:p>
          <w:p w14:paraId="7C069C7C" w14:textId="5FB4F97B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</w:tr>
      <w:tr w:rsidR="0033545F" w:rsidRPr="0041179E" w14:paraId="0474A559" w14:textId="77777777" w:rsidTr="002949B5">
        <w:trPr>
          <w:trHeight w:val="650"/>
        </w:trPr>
        <w:tc>
          <w:tcPr>
            <w:tcW w:w="870" w:type="dxa"/>
            <w:vAlign w:val="center"/>
          </w:tcPr>
          <w:p w14:paraId="4C57B0D1" w14:textId="77777777" w:rsidR="0033545F" w:rsidRPr="0041179E" w:rsidRDefault="0033545F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5B271A57" w14:textId="77777777" w:rsidR="0033545F" w:rsidRPr="0041179E" w:rsidRDefault="0033545F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375" w:type="dxa"/>
            <w:gridSpan w:val="2"/>
            <w:vAlign w:val="center"/>
          </w:tcPr>
          <w:p w14:paraId="7F96BAD8" w14:textId="77777777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Organizational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Behavior</w:t>
            </w:r>
            <w:proofErr w:type="spellEnd"/>
          </w:p>
          <w:p w14:paraId="548AF9A9" w14:textId="77777777" w:rsidR="0033545F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16F36BEF" w14:textId="52C227BF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5</w:t>
            </w:r>
          </w:p>
          <w:p w14:paraId="03FDD9B5" w14:textId="05AD9AB5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251" w:type="dxa"/>
            <w:vAlign w:val="center"/>
          </w:tcPr>
          <w:p w14:paraId="504099F2" w14:textId="77777777" w:rsidR="0033545F" w:rsidRPr="00B43217" w:rsidRDefault="0033545F" w:rsidP="009E260A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Principles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of Marketing</w:t>
            </w:r>
          </w:p>
          <w:p w14:paraId="595EB274" w14:textId="77777777" w:rsidR="0033545F" w:rsidRDefault="0033545F" w:rsidP="009E260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554F8C88" w14:textId="20F0E84E" w:rsidR="0033545F" w:rsidRPr="00B43217" w:rsidRDefault="0033545F" w:rsidP="009E260A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Çobiltum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Konferans Salonu</w:t>
            </w:r>
          </w:p>
        </w:tc>
        <w:tc>
          <w:tcPr>
            <w:tcW w:w="915" w:type="dxa"/>
          </w:tcPr>
          <w:p w14:paraId="18D5CEE3" w14:textId="77777777" w:rsidR="0033545F" w:rsidRPr="00B43217" w:rsidRDefault="0033545F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Finansal Muhasebe</w:t>
            </w:r>
          </w:p>
          <w:p w14:paraId="5D6E90B6" w14:textId="77777777" w:rsidR="0033545F" w:rsidRDefault="0033545F" w:rsidP="00513909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B43217">
              <w:rPr>
                <w:sz w:val="10"/>
                <w:szCs w:val="10"/>
              </w:rPr>
              <w:t xml:space="preserve"> ELAGÖZ</w:t>
            </w:r>
          </w:p>
          <w:p w14:paraId="10570128" w14:textId="75B2836F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sz w:val="10"/>
                <w:szCs w:val="10"/>
              </w:rPr>
              <w:t>203</w:t>
            </w:r>
          </w:p>
        </w:tc>
        <w:tc>
          <w:tcPr>
            <w:tcW w:w="915" w:type="dxa"/>
            <w:vAlign w:val="center"/>
          </w:tcPr>
          <w:p w14:paraId="49E1A7FA" w14:textId="77777777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Business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thematics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70F6113C" w14:textId="77777777" w:rsidR="0033545F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Dr. Öğr. Üyesi Güneş TOPÇU </w:t>
            </w:r>
          </w:p>
          <w:p w14:paraId="67CF1658" w14:textId="2B002ED2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  <w:vAlign w:val="center"/>
          </w:tcPr>
          <w:p w14:paraId="363DEAB5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Bilimi II</w:t>
            </w:r>
          </w:p>
          <w:p w14:paraId="0061E472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1CBB2566" w14:textId="7669C260" w:rsidR="0033545F" w:rsidRPr="00B43217" w:rsidRDefault="0033545F" w:rsidP="0033545F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</w:t>
            </w:r>
            <w:r>
              <w:rPr>
                <w:color w:val="000000" w:themeColor="text1"/>
                <w:sz w:val="10"/>
                <w:szCs w:val="10"/>
              </w:rPr>
              <w:t>3</w:t>
            </w:r>
          </w:p>
        </w:tc>
        <w:tc>
          <w:tcPr>
            <w:tcW w:w="1754" w:type="dxa"/>
            <w:vAlign w:val="center"/>
          </w:tcPr>
          <w:p w14:paraId="77DD6B92" w14:textId="5894C0F6" w:rsidR="0033545F" w:rsidRPr="00B43217" w:rsidRDefault="0033545F" w:rsidP="00513909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</w:p>
        </w:tc>
      </w:tr>
      <w:tr w:rsidR="009E260A" w:rsidRPr="0041179E" w14:paraId="090AE559" w14:textId="77777777" w:rsidTr="00C042AD">
        <w:trPr>
          <w:trHeight w:val="292"/>
        </w:trPr>
        <w:tc>
          <w:tcPr>
            <w:tcW w:w="870" w:type="dxa"/>
            <w:vAlign w:val="center"/>
          </w:tcPr>
          <w:p w14:paraId="09F7EAA0" w14:textId="77777777" w:rsidR="009E260A" w:rsidRPr="0041179E" w:rsidRDefault="009E260A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06F0C4CF" w14:textId="77777777" w:rsidR="009E260A" w:rsidRPr="0041179E" w:rsidRDefault="009E260A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375" w:type="dxa"/>
            <w:gridSpan w:val="2"/>
            <w:vAlign w:val="center"/>
          </w:tcPr>
          <w:p w14:paraId="3D9DC1EF" w14:textId="48DE23A5" w:rsidR="009E260A" w:rsidRPr="00B43217" w:rsidRDefault="009E260A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Türk </w:t>
            </w:r>
            <w:proofErr w:type="gramStart"/>
            <w:r w:rsidRPr="00B43217">
              <w:rPr>
                <w:sz w:val="10"/>
                <w:szCs w:val="10"/>
              </w:rPr>
              <w:t>Dili  II</w:t>
            </w:r>
            <w:proofErr w:type="gramEnd"/>
          </w:p>
          <w:p w14:paraId="0160C60F" w14:textId="77777777" w:rsidR="009E260A" w:rsidRPr="00B43217" w:rsidRDefault="009E260A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Halil İbrahim Bulan</w:t>
            </w:r>
          </w:p>
          <w:p w14:paraId="08DB951A" w14:textId="789ADF0C" w:rsidR="009E260A" w:rsidRPr="00B43217" w:rsidRDefault="009E260A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  <w:vAlign w:val="center"/>
          </w:tcPr>
          <w:p w14:paraId="571D9742" w14:textId="77777777" w:rsidR="009E260A" w:rsidRPr="00B43217" w:rsidRDefault="009E260A" w:rsidP="009E260A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Principles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of Marketing</w:t>
            </w:r>
          </w:p>
          <w:p w14:paraId="2540ACC0" w14:textId="77777777" w:rsidR="009E260A" w:rsidRDefault="009E260A" w:rsidP="009E260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6AF3B9FE" w14:textId="3D2FF933" w:rsidR="009E260A" w:rsidRPr="00B43217" w:rsidRDefault="009E260A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Çobiltum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Konferans Salonu</w:t>
            </w:r>
          </w:p>
        </w:tc>
        <w:tc>
          <w:tcPr>
            <w:tcW w:w="1830" w:type="dxa"/>
            <w:gridSpan w:val="2"/>
          </w:tcPr>
          <w:p w14:paraId="3C758A05" w14:textId="77777777" w:rsidR="009E260A" w:rsidRPr="00B43217" w:rsidRDefault="009E260A" w:rsidP="0065041D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Ac</w:t>
            </w:r>
            <w:r>
              <w:rPr>
                <w:color w:val="000000" w:themeColor="text1"/>
                <w:sz w:val="10"/>
                <w:szCs w:val="10"/>
              </w:rPr>
              <w:t>a</w:t>
            </w:r>
            <w:r w:rsidRPr="00B43217">
              <w:rPr>
                <w:color w:val="000000" w:themeColor="text1"/>
                <w:sz w:val="10"/>
                <w:szCs w:val="10"/>
              </w:rPr>
              <w:t>demic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English II</w:t>
            </w:r>
            <w:r>
              <w:rPr>
                <w:color w:val="000000" w:themeColor="text1"/>
                <w:sz w:val="10"/>
                <w:szCs w:val="10"/>
              </w:rPr>
              <w:t xml:space="preserve"> / Mesleki İngilizce II</w:t>
            </w:r>
          </w:p>
          <w:p w14:paraId="043CC0D4" w14:textId="77777777" w:rsidR="009E260A" w:rsidRPr="00B43217" w:rsidRDefault="009E260A" w:rsidP="0065041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73A30319" w14:textId="29BE44C8" w:rsidR="009E260A" w:rsidRPr="00B43217" w:rsidRDefault="009E260A" w:rsidP="0065041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  <w:vAlign w:val="center"/>
          </w:tcPr>
          <w:p w14:paraId="5D90CFF1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Bilimi II</w:t>
            </w:r>
          </w:p>
          <w:p w14:paraId="178629A5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585F224C" w14:textId="4E826AD3" w:rsidR="009E260A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</w:t>
            </w:r>
            <w:r>
              <w:rPr>
                <w:color w:val="000000" w:themeColor="text1"/>
                <w:sz w:val="10"/>
                <w:szCs w:val="10"/>
              </w:rPr>
              <w:t>3</w:t>
            </w:r>
          </w:p>
        </w:tc>
        <w:tc>
          <w:tcPr>
            <w:tcW w:w="1754" w:type="dxa"/>
            <w:vAlign w:val="center"/>
          </w:tcPr>
          <w:p w14:paraId="54B3993F" w14:textId="4B08508C" w:rsidR="009E260A" w:rsidRPr="00B43217" w:rsidRDefault="009E260A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65041D" w:rsidRPr="0041179E" w14:paraId="560B898E" w14:textId="77777777" w:rsidTr="00B331F4">
        <w:trPr>
          <w:trHeight w:val="292"/>
        </w:trPr>
        <w:tc>
          <w:tcPr>
            <w:tcW w:w="870" w:type="dxa"/>
            <w:vAlign w:val="center"/>
          </w:tcPr>
          <w:p w14:paraId="020D4A8C" w14:textId="77777777" w:rsidR="0065041D" w:rsidRPr="0041179E" w:rsidRDefault="0065041D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52F18DB6" w14:textId="77777777" w:rsidR="0065041D" w:rsidRPr="0041179E" w:rsidRDefault="0065041D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375" w:type="dxa"/>
            <w:gridSpan w:val="2"/>
            <w:vAlign w:val="center"/>
          </w:tcPr>
          <w:p w14:paraId="0CEDD07C" w14:textId="402DFC3E" w:rsidR="0065041D" w:rsidRPr="00B43217" w:rsidRDefault="0065041D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Türk </w:t>
            </w:r>
            <w:proofErr w:type="gramStart"/>
            <w:r w:rsidRPr="00B43217">
              <w:rPr>
                <w:sz w:val="10"/>
                <w:szCs w:val="10"/>
              </w:rPr>
              <w:t>Dili  II</w:t>
            </w:r>
            <w:proofErr w:type="gramEnd"/>
          </w:p>
          <w:p w14:paraId="0C70D44E" w14:textId="77777777" w:rsidR="0065041D" w:rsidRPr="00B43217" w:rsidRDefault="0065041D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Halil İbrahim Bulan</w:t>
            </w:r>
          </w:p>
          <w:p w14:paraId="52B6496C" w14:textId="5F8D7F1D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  <w:vAlign w:val="center"/>
          </w:tcPr>
          <w:p w14:paraId="05D45C92" w14:textId="2648E1B5" w:rsidR="0065041D" w:rsidRPr="00B43217" w:rsidRDefault="0065041D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Atatürk İlkeleri ve İnkılap Tarihi II / </w:t>
            </w:r>
            <w:proofErr w:type="spellStart"/>
            <w:r w:rsidRPr="00B43217">
              <w:rPr>
                <w:sz w:val="10"/>
                <w:szCs w:val="10"/>
              </w:rPr>
              <w:t>Principles</w:t>
            </w:r>
            <w:proofErr w:type="spellEnd"/>
            <w:r w:rsidRPr="00B43217">
              <w:rPr>
                <w:sz w:val="10"/>
                <w:szCs w:val="10"/>
              </w:rPr>
              <w:t xml:space="preserve"> of Kemal Atatürk </w:t>
            </w:r>
            <w:proofErr w:type="spellStart"/>
            <w:r w:rsidRPr="00B43217">
              <w:rPr>
                <w:sz w:val="10"/>
                <w:szCs w:val="10"/>
              </w:rPr>
              <w:t>and</w:t>
            </w:r>
            <w:proofErr w:type="spellEnd"/>
            <w:r w:rsidRPr="00B43217">
              <w:rPr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sz w:val="10"/>
                <w:szCs w:val="10"/>
              </w:rPr>
              <w:t>History</w:t>
            </w:r>
            <w:proofErr w:type="spellEnd"/>
            <w:r w:rsidRPr="00B43217">
              <w:rPr>
                <w:sz w:val="10"/>
                <w:szCs w:val="10"/>
              </w:rPr>
              <w:t xml:space="preserve"> of </w:t>
            </w:r>
            <w:proofErr w:type="spellStart"/>
            <w:r w:rsidRPr="00B43217">
              <w:rPr>
                <w:sz w:val="10"/>
                <w:szCs w:val="10"/>
              </w:rPr>
              <w:t>Turkish</w:t>
            </w:r>
            <w:proofErr w:type="spellEnd"/>
            <w:r w:rsidRPr="00B43217">
              <w:rPr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sz w:val="10"/>
                <w:szCs w:val="10"/>
              </w:rPr>
              <w:t>Revolution</w:t>
            </w:r>
            <w:proofErr w:type="spellEnd"/>
            <w:r w:rsidRPr="00B43217">
              <w:rPr>
                <w:sz w:val="10"/>
                <w:szCs w:val="10"/>
              </w:rPr>
              <w:t xml:space="preserve"> II</w:t>
            </w:r>
          </w:p>
          <w:p w14:paraId="2FF8A8A4" w14:textId="77777777" w:rsidR="0065041D" w:rsidRPr="00B43217" w:rsidRDefault="0065041D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Öğr. Gör. </w:t>
            </w:r>
            <w:proofErr w:type="spellStart"/>
            <w:r w:rsidRPr="00B43217">
              <w:rPr>
                <w:sz w:val="10"/>
                <w:szCs w:val="10"/>
              </w:rPr>
              <w:t>Ümmügülsüm</w:t>
            </w:r>
            <w:proofErr w:type="spellEnd"/>
            <w:r w:rsidRPr="00B43217">
              <w:rPr>
                <w:sz w:val="10"/>
                <w:szCs w:val="10"/>
              </w:rPr>
              <w:t xml:space="preserve"> Taylı</w:t>
            </w:r>
          </w:p>
          <w:p w14:paraId="02D0EBC8" w14:textId="560B9457" w:rsidR="0065041D" w:rsidRPr="00B43217" w:rsidRDefault="00493857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1830" w:type="dxa"/>
            <w:gridSpan w:val="2"/>
          </w:tcPr>
          <w:p w14:paraId="67078E27" w14:textId="371742D0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Ac</w:t>
            </w:r>
            <w:r>
              <w:rPr>
                <w:color w:val="000000" w:themeColor="text1"/>
                <w:sz w:val="10"/>
                <w:szCs w:val="10"/>
              </w:rPr>
              <w:t>a</w:t>
            </w:r>
            <w:r w:rsidRPr="00B43217">
              <w:rPr>
                <w:color w:val="000000" w:themeColor="text1"/>
                <w:sz w:val="10"/>
                <w:szCs w:val="10"/>
              </w:rPr>
              <w:t>demic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English II</w:t>
            </w:r>
            <w:r>
              <w:rPr>
                <w:color w:val="000000" w:themeColor="text1"/>
                <w:sz w:val="10"/>
                <w:szCs w:val="10"/>
              </w:rPr>
              <w:t xml:space="preserve"> / Mesleki İngilizce II</w:t>
            </w:r>
          </w:p>
          <w:p w14:paraId="27E55FB0" w14:textId="77777777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05F44CF7" w14:textId="4B6AF2C1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  <w:vAlign w:val="center"/>
          </w:tcPr>
          <w:p w14:paraId="7689C037" w14:textId="77777777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Matematik II</w:t>
            </w:r>
          </w:p>
          <w:p w14:paraId="1D9FF352" w14:textId="77777777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0F6E49F0" w14:textId="3EC1B2E5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182ECA17" w14:textId="5AA2EE33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65041D" w:rsidRPr="0041179E" w14:paraId="6362F6C5" w14:textId="77777777" w:rsidTr="004606D9">
        <w:trPr>
          <w:trHeight w:val="292"/>
        </w:trPr>
        <w:tc>
          <w:tcPr>
            <w:tcW w:w="870" w:type="dxa"/>
            <w:vAlign w:val="center"/>
          </w:tcPr>
          <w:p w14:paraId="13A8E514" w14:textId="77777777" w:rsidR="0065041D" w:rsidRPr="0041179E" w:rsidRDefault="0065041D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5168F799" w14:textId="77777777" w:rsidR="0065041D" w:rsidRPr="0041179E" w:rsidRDefault="0065041D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375" w:type="dxa"/>
            <w:gridSpan w:val="2"/>
          </w:tcPr>
          <w:p w14:paraId="3AED231E" w14:textId="77777777" w:rsidR="002A03E6" w:rsidRPr="00941C91" w:rsidRDefault="002A03E6" w:rsidP="002A03E6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941C91">
              <w:rPr>
                <w:color w:val="000000" w:themeColor="text1"/>
                <w:sz w:val="10"/>
                <w:szCs w:val="10"/>
              </w:rPr>
              <w:t xml:space="preserve">Financial </w:t>
            </w:r>
            <w:proofErr w:type="spellStart"/>
            <w:r w:rsidRPr="00941C91">
              <w:rPr>
                <w:color w:val="000000" w:themeColor="text1"/>
                <w:sz w:val="10"/>
                <w:szCs w:val="10"/>
              </w:rPr>
              <w:t>Accuunting</w:t>
            </w:r>
            <w:proofErr w:type="spellEnd"/>
            <w:r w:rsidRPr="00941C91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36690B64" w14:textId="77777777" w:rsidR="002A03E6" w:rsidRPr="00941C91" w:rsidRDefault="002A03E6" w:rsidP="002A03E6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941C91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02254558" w14:textId="76E6DED4" w:rsidR="0065041D" w:rsidRPr="00B43217" w:rsidRDefault="002A03E6" w:rsidP="002A03E6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941C91">
              <w:rPr>
                <w:color w:val="000000" w:themeColor="text1"/>
                <w:sz w:val="10"/>
                <w:szCs w:val="10"/>
              </w:rPr>
              <w:t>105</w:t>
            </w:r>
          </w:p>
        </w:tc>
        <w:tc>
          <w:tcPr>
            <w:tcW w:w="2251" w:type="dxa"/>
            <w:vAlign w:val="center"/>
          </w:tcPr>
          <w:p w14:paraId="552F8405" w14:textId="77777777" w:rsidR="0065041D" w:rsidRPr="008776DD" w:rsidRDefault="0065041D" w:rsidP="00513909">
            <w:pPr>
              <w:jc w:val="center"/>
              <w:rPr>
                <w:sz w:val="10"/>
                <w:szCs w:val="10"/>
              </w:rPr>
            </w:pPr>
            <w:r w:rsidRPr="008776DD">
              <w:rPr>
                <w:sz w:val="10"/>
                <w:szCs w:val="10"/>
              </w:rPr>
              <w:t xml:space="preserve">Atatürk İlkeleri ve İnkılap Tarihi II / </w:t>
            </w:r>
            <w:proofErr w:type="spellStart"/>
            <w:r w:rsidRPr="008776DD">
              <w:rPr>
                <w:sz w:val="10"/>
                <w:szCs w:val="10"/>
              </w:rPr>
              <w:t>Principles</w:t>
            </w:r>
            <w:proofErr w:type="spellEnd"/>
            <w:r w:rsidRPr="008776DD">
              <w:rPr>
                <w:sz w:val="10"/>
                <w:szCs w:val="10"/>
              </w:rPr>
              <w:t xml:space="preserve"> of Kemal Atatürk </w:t>
            </w:r>
            <w:proofErr w:type="spellStart"/>
            <w:r w:rsidRPr="008776DD">
              <w:rPr>
                <w:sz w:val="10"/>
                <w:szCs w:val="10"/>
              </w:rPr>
              <w:t>and</w:t>
            </w:r>
            <w:proofErr w:type="spellEnd"/>
            <w:r w:rsidRPr="008776DD">
              <w:rPr>
                <w:sz w:val="10"/>
                <w:szCs w:val="10"/>
              </w:rPr>
              <w:t xml:space="preserve"> </w:t>
            </w:r>
            <w:proofErr w:type="spellStart"/>
            <w:r w:rsidRPr="008776DD">
              <w:rPr>
                <w:sz w:val="10"/>
                <w:szCs w:val="10"/>
              </w:rPr>
              <w:t>History</w:t>
            </w:r>
            <w:proofErr w:type="spellEnd"/>
            <w:r w:rsidRPr="008776DD">
              <w:rPr>
                <w:sz w:val="10"/>
                <w:szCs w:val="10"/>
              </w:rPr>
              <w:t xml:space="preserve"> of </w:t>
            </w:r>
            <w:proofErr w:type="spellStart"/>
            <w:r w:rsidRPr="008776DD">
              <w:rPr>
                <w:sz w:val="10"/>
                <w:szCs w:val="10"/>
              </w:rPr>
              <w:t>Turkish</w:t>
            </w:r>
            <w:proofErr w:type="spellEnd"/>
            <w:r w:rsidRPr="008776DD">
              <w:rPr>
                <w:sz w:val="10"/>
                <w:szCs w:val="10"/>
              </w:rPr>
              <w:t xml:space="preserve"> </w:t>
            </w:r>
            <w:proofErr w:type="spellStart"/>
            <w:r w:rsidRPr="008776DD">
              <w:rPr>
                <w:sz w:val="10"/>
                <w:szCs w:val="10"/>
              </w:rPr>
              <w:t>Revolution</w:t>
            </w:r>
            <w:proofErr w:type="spellEnd"/>
            <w:r w:rsidRPr="008776DD">
              <w:rPr>
                <w:sz w:val="10"/>
                <w:szCs w:val="10"/>
              </w:rPr>
              <w:t xml:space="preserve"> II</w:t>
            </w:r>
          </w:p>
          <w:p w14:paraId="34C9875B" w14:textId="77777777" w:rsidR="0065041D" w:rsidRPr="008776DD" w:rsidRDefault="0065041D" w:rsidP="00513909">
            <w:pPr>
              <w:jc w:val="center"/>
              <w:rPr>
                <w:sz w:val="10"/>
                <w:szCs w:val="10"/>
              </w:rPr>
            </w:pPr>
            <w:r w:rsidRPr="008776DD">
              <w:rPr>
                <w:sz w:val="10"/>
                <w:szCs w:val="10"/>
              </w:rPr>
              <w:t xml:space="preserve">Öğr. Gör. </w:t>
            </w:r>
            <w:proofErr w:type="spellStart"/>
            <w:r w:rsidRPr="008776DD">
              <w:rPr>
                <w:sz w:val="10"/>
                <w:szCs w:val="10"/>
              </w:rPr>
              <w:t>Ümmügülsüm</w:t>
            </w:r>
            <w:proofErr w:type="spellEnd"/>
            <w:r w:rsidRPr="008776DD">
              <w:rPr>
                <w:sz w:val="10"/>
                <w:szCs w:val="10"/>
              </w:rPr>
              <w:t xml:space="preserve"> Taylı</w:t>
            </w:r>
          </w:p>
          <w:p w14:paraId="1D7B1F87" w14:textId="6D1999CD" w:rsidR="0065041D" w:rsidRPr="00B43217" w:rsidRDefault="00493857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1830" w:type="dxa"/>
            <w:gridSpan w:val="2"/>
          </w:tcPr>
          <w:p w14:paraId="2D67A901" w14:textId="77777777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Ac</w:t>
            </w:r>
            <w:r>
              <w:rPr>
                <w:color w:val="000000" w:themeColor="text1"/>
                <w:sz w:val="10"/>
                <w:szCs w:val="10"/>
              </w:rPr>
              <w:t>a</w:t>
            </w:r>
            <w:r w:rsidRPr="00B43217">
              <w:rPr>
                <w:color w:val="000000" w:themeColor="text1"/>
                <w:sz w:val="10"/>
                <w:szCs w:val="10"/>
              </w:rPr>
              <w:t>demic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English II</w:t>
            </w:r>
            <w:r>
              <w:rPr>
                <w:color w:val="000000" w:themeColor="text1"/>
                <w:sz w:val="10"/>
                <w:szCs w:val="10"/>
              </w:rPr>
              <w:t xml:space="preserve"> / Mesleki İngilizce II</w:t>
            </w:r>
          </w:p>
          <w:p w14:paraId="5246BEEF" w14:textId="77777777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177544C7" w14:textId="60EFAA68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  <w:vAlign w:val="center"/>
          </w:tcPr>
          <w:p w14:paraId="1C4655A7" w14:textId="77777777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Matematik II</w:t>
            </w:r>
          </w:p>
          <w:p w14:paraId="5150985F" w14:textId="77777777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4147A417" w14:textId="27F8CB84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00F8C9D1" w14:textId="47B2F808" w:rsidR="0065041D" w:rsidRPr="00B43217" w:rsidRDefault="0065041D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513909" w:rsidRPr="0041179E" w14:paraId="0191939F" w14:textId="77777777" w:rsidTr="00C92CC2">
        <w:trPr>
          <w:trHeight w:val="292"/>
        </w:trPr>
        <w:tc>
          <w:tcPr>
            <w:tcW w:w="870" w:type="dxa"/>
            <w:vAlign w:val="center"/>
          </w:tcPr>
          <w:p w14:paraId="66A1C4F9" w14:textId="77777777" w:rsidR="00513909" w:rsidRPr="0041179E" w:rsidRDefault="00513909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670E6EDA" w14:textId="77777777" w:rsidR="00513909" w:rsidRPr="0041179E" w:rsidRDefault="00513909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375" w:type="dxa"/>
            <w:gridSpan w:val="2"/>
            <w:vAlign w:val="center"/>
          </w:tcPr>
          <w:p w14:paraId="188D4FA1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Financial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Accuunting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003484B8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5359CB4B" w14:textId="33F603A0" w:rsidR="00513909" w:rsidRPr="00B43217" w:rsidRDefault="00941C91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5</w:t>
            </w:r>
          </w:p>
        </w:tc>
        <w:tc>
          <w:tcPr>
            <w:tcW w:w="2251" w:type="dxa"/>
            <w:vAlign w:val="center"/>
          </w:tcPr>
          <w:p w14:paraId="2F2304DA" w14:textId="10C73C4A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30" w:type="dxa"/>
            <w:gridSpan w:val="2"/>
            <w:vAlign w:val="center"/>
          </w:tcPr>
          <w:p w14:paraId="6D7DF25D" w14:textId="0EDFD831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1BF250E7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Matematik II</w:t>
            </w:r>
          </w:p>
          <w:p w14:paraId="3A165FF9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13C7CB74" w14:textId="0EA45601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22BB2BF1" w14:textId="49A17469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513909" w:rsidRPr="0041179E" w14:paraId="494FD941" w14:textId="77777777" w:rsidTr="005C5FDC">
        <w:trPr>
          <w:trHeight w:val="292"/>
        </w:trPr>
        <w:tc>
          <w:tcPr>
            <w:tcW w:w="870" w:type="dxa"/>
            <w:vAlign w:val="center"/>
          </w:tcPr>
          <w:p w14:paraId="48D8F0C9" w14:textId="77777777" w:rsidR="00513909" w:rsidRPr="0041179E" w:rsidRDefault="00513909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459A2770" w14:textId="77777777" w:rsidR="00513909" w:rsidRPr="0041179E" w:rsidRDefault="00513909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1187" w:type="dxa"/>
            <w:vAlign w:val="center"/>
          </w:tcPr>
          <w:p w14:paraId="49B70FBD" w14:textId="77777777" w:rsidR="00513909" w:rsidRPr="00413A68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Pazarlama İlkeleri</w:t>
            </w:r>
          </w:p>
          <w:p w14:paraId="1F5D47E4" w14:textId="77777777" w:rsidR="00513909" w:rsidRPr="00413A68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Dr. Öğr. Üyesi Mustafa KAPLAN</w:t>
            </w:r>
          </w:p>
          <w:p w14:paraId="75D97626" w14:textId="20EE23F5" w:rsidR="00513909" w:rsidRPr="00413A68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188" w:type="dxa"/>
            <w:vAlign w:val="center"/>
          </w:tcPr>
          <w:p w14:paraId="3F4D8A19" w14:textId="77777777" w:rsidR="00513909" w:rsidRPr="00941C91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941C91">
              <w:rPr>
                <w:color w:val="000000" w:themeColor="text1"/>
                <w:sz w:val="10"/>
                <w:szCs w:val="10"/>
              </w:rPr>
              <w:t xml:space="preserve">Financial </w:t>
            </w:r>
            <w:proofErr w:type="spellStart"/>
            <w:r w:rsidRPr="00941C91">
              <w:rPr>
                <w:color w:val="000000" w:themeColor="text1"/>
                <w:sz w:val="10"/>
                <w:szCs w:val="10"/>
              </w:rPr>
              <w:t>Accuunting</w:t>
            </w:r>
            <w:proofErr w:type="spellEnd"/>
            <w:r w:rsidRPr="00941C91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45423260" w14:textId="77777777" w:rsidR="00513909" w:rsidRPr="00941C91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941C91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1DCC2152" w14:textId="2C882A05" w:rsidR="00513909" w:rsidRPr="00941C91" w:rsidRDefault="00941C91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941C91">
              <w:rPr>
                <w:color w:val="000000" w:themeColor="text1"/>
                <w:sz w:val="10"/>
                <w:szCs w:val="10"/>
              </w:rPr>
              <w:t>105</w:t>
            </w:r>
          </w:p>
        </w:tc>
        <w:tc>
          <w:tcPr>
            <w:tcW w:w="2251" w:type="dxa"/>
            <w:vAlign w:val="center"/>
          </w:tcPr>
          <w:p w14:paraId="7B501221" w14:textId="70B6D0FC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30" w:type="dxa"/>
            <w:gridSpan w:val="2"/>
            <w:vAlign w:val="center"/>
          </w:tcPr>
          <w:p w14:paraId="49D47AB1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11592939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Örgütsel Davranış</w:t>
            </w:r>
          </w:p>
          <w:p w14:paraId="63989891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Prof. Dr. Pelin KANTEN</w:t>
            </w:r>
          </w:p>
          <w:p w14:paraId="1A26A645" w14:textId="5184300A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57C55B63" w14:textId="7477DCE3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2A03E6" w:rsidRPr="0041179E" w14:paraId="53FF3245" w14:textId="77777777" w:rsidTr="00BF42A8">
        <w:trPr>
          <w:trHeight w:val="292"/>
        </w:trPr>
        <w:tc>
          <w:tcPr>
            <w:tcW w:w="870" w:type="dxa"/>
            <w:vAlign w:val="center"/>
          </w:tcPr>
          <w:p w14:paraId="174E68DC" w14:textId="77777777" w:rsidR="002A03E6" w:rsidRPr="0041179E" w:rsidRDefault="002A03E6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36197605" w14:textId="77777777" w:rsidR="002A03E6" w:rsidRPr="0041179E" w:rsidRDefault="002A03E6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375" w:type="dxa"/>
            <w:gridSpan w:val="2"/>
          </w:tcPr>
          <w:p w14:paraId="0BEAA88C" w14:textId="77777777" w:rsidR="002A03E6" w:rsidRPr="00413A68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Pazarlama İlkeleri</w:t>
            </w:r>
          </w:p>
          <w:p w14:paraId="4450A8EC" w14:textId="77777777" w:rsidR="002A03E6" w:rsidRPr="00413A68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Dr. Öğr. Üyesi Mustafa KAPLAN</w:t>
            </w:r>
          </w:p>
          <w:p w14:paraId="09D17D34" w14:textId="656D4A10" w:rsidR="002A03E6" w:rsidRPr="00941C91" w:rsidRDefault="002A03E6" w:rsidP="00DD54FC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251" w:type="dxa"/>
          </w:tcPr>
          <w:p w14:paraId="2BE35104" w14:textId="6F8ECD65" w:rsidR="002A03E6" w:rsidRPr="00B43217" w:rsidRDefault="002A03E6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Yabancı </w:t>
            </w:r>
            <w:proofErr w:type="gramStart"/>
            <w:r w:rsidRPr="00B43217">
              <w:rPr>
                <w:sz w:val="10"/>
                <w:szCs w:val="10"/>
              </w:rPr>
              <w:t>Dil  II</w:t>
            </w:r>
            <w:proofErr w:type="gramEnd"/>
          </w:p>
          <w:p w14:paraId="44BCF022" w14:textId="4AA7D07B" w:rsidR="002A03E6" w:rsidRPr="00B43217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Pelin Albayrak</w:t>
            </w:r>
          </w:p>
        </w:tc>
        <w:tc>
          <w:tcPr>
            <w:tcW w:w="1830" w:type="dxa"/>
            <w:gridSpan w:val="2"/>
            <w:vAlign w:val="center"/>
          </w:tcPr>
          <w:p w14:paraId="1F5523B1" w14:textId="77777777" w:rsidR="002A03E6" w:rsidRPr="00B43217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</w:tcPr>
          <w:p w14:paraId="7268F65A" w14:textId="77777777" w:rsidR="002A03E6" w:rsidRPr="00B43217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Örgütsel Davranış</w:t>
            </w:r>
          </w:p>
          <w:p w14:paraId="3FBFCED6" w14:textId="77777777" w:rsidR="002A03E6" w:rsidRPr="00B43217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Prof. Dr. Pelin KANTEN</w:t>
            </w:r>
          </w:p>
          <w:p w14:paraId="70C7C314" w14:textId="5733DB01" w:rsidR="002A03E6" w:rsidRPr="00B43217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3A93D27F" w14:textId="3561D59E" w:rsidR="002A03E6" w:rsidRPr="00B43217" w:rsidRDefault="002A03E6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513909" w:rsidRPr="0041179E" w14:paraId="3E6C4483" w14:textId="77777777" w:rsidTr="00375CF0">
        <w:trPr>
          <w:trHeight w:val="292"/>
        </w:trPr>
        <w:tc>
          <w:tcPr>
            <w:tcW w:w="870" w:type="dxa"/>
            <w:vAlign w:val="center"/>
          </w:tcPr>
          <w:p w14:paraId="00385CA2" w14:textId="77777777" w:rsidR="00513909" w:rsidRPr="0041179E" w:rsidRDefault="00513909" w:rsidP="00513909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0D4664FB" w14:textId="77777777" w:rsidR="00513909" w:rsidRPr="0041179E" w:rsidRDefault="00513909" w:rsidP="00513909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375" w:type="dxa"/>
            <w:gridSpan w:val="2"/>
            <w:vAlign w:val="center"/>
          </w:tcPr>
          <w:p w14:paraId="28AC8815" w14:textId="77777777" w:rsidR="00513909" w:rsidRPr="00413A68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Pazarlama İlkeleri</w:t>
            </w:r>
          </w:p>
          <w:p w14:paraId="7D1D1E2E" w14:textId="77777777" w:rsidR="00513909" w:rsidRPr="00413A68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Dr. Öğr. Üyesi Mustafa KAPLAN</w:t>
            </w:r>
          </w:p>
          <w:p w14:paraId="609CB884" w14:textId="012368B9" w:rsidR="00513909" w:rsidRPr="00C46370" w:rsidRDefault="00513909" w:rsidP="00513909">
            <w:pPr>
              <w:jc w:val="center"/>
              <w:rPr>
                <w:color w:val="000000" w:themeColor="text1"/>
                <w:sz w:val="10"/>
                <w:szCs w:val="10"/>
                <w:highlight w:val="yellow"/>
              </w:rPr>
            </w:pPr>
            <w:r w:rsidRPr="00413A6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251" w:type="dxa"/>
          </w:tcPr>
          <w:p w14:paraId="22F5EA35" w14:textId="189255E0" w:rsidR="00513909" w:rsidRPr="00B43217" w:rsidRDefault="00513909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Yabancı </w:t>
            </w:r>
            <w:proofErr w:type="gramStart"/>
            <w:r w:rsidRPr="00B43217">
              <w:rPr>
                <w:sz w:val="10"/>
                <w:szCs w:val="10"/>
              </w:rPr>
              <w:t>Dil  II</w:t>
            </w:r>
            <w:proofErr w:type="gramEnd"/>
          </w:p>
          <w:p w14:paraId="775F852B" w14:textId="4F26BFD4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Pelin Albayrak</w:t>
            </w:r>
          </w:p>
        </w:tc>
        <w:tc>
          <w:tcPr>
            <w:tcW w:w="1830" w:type="dxa"/>
            <w:gridSpan w:val="2"/>
            <w:vAlign w:val="center"/>
          </w:tcPr>
          <w:p w14:paraId="2684C2C0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</w:tcPr>
          <w:p w14:paraId="3C6EB033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Örgütsel Davranış</w:t>
            </w:r>
          </w:p>
          <w:p w14:paraId="7D6A60CD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Prof. Dr. Pelin KANTEN</w:t>
            </w:r>
          </w:p>
          <w:p w14:paraId="08F20B00" w14:textId="7B659A5D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489CB22D" w14:textId="054CF0A2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513909" w:rsidRPr="0041179E" w14:paraId="792B3A0B" w14:textId="77777777" w:rsidTr="000A3830">
        <w:trPr>
          <w:trHeight w:val="278"/>
        </w:trPr>
        <w:tc>
          <w:tcPr>
            <w:tcW w:w="870" w:type="dxa"/>
            <w:vAlign w:val="center"/>
          </w:tcPr>
          <w:p w14:paraId="5A8D1919" w14:textId="77777777" w:rsidR="00513909" w:rsidRPr="0041179E" w:rsidRDefault="00513909" w:rsidP="00513909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7208C72B" w14:textId="77777777" w:rsidR="00513909" w:rsidRPr="0041179E" w:rsidRDefault="00513909" w:rsidP="00513909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375" w:type="dxa"/>
            <w:gridSpan w:val="2"/>
            <w:vAlign w:val="center"/>
          </w:tcPr>
          <w:p w14:paraId="03BB5B40" w14:textId="7D85F1BF" w:rsidR="00513909" w:rsidRPr="00B43217" w:rsidRDefault="00513909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Türk Dili II</w:t>
            </w:r>
          </w:p>
          <w:p w14:paraId="16C10E4A" w14:textId="77777777" w:rsidR="00513909" w:rsidRDefault="00513909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Halil İbrahim Bulan</w:t>
            </w:r>
          </w:p>
          <w:p w14:paraId="55CDBCD3" w14:textId="54E21B48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sz w:val="10"/>
                <w:szCs w:val="10"/>
              </w:rPr>
              <w:t>303</w:t>
            </w:r>
          </w:p>
        </w:tc>
        <w:tc>
          <w:tcPr>
            <w:tcW w:w="2251" w:type="dxa"/>
            <w:vAlign w:val="center"/>
          </w:tcPr>
          <w:p w14:paraId="50D1BC66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30" w:type="dxa"/>
            <w:gridSpan w:val="2"/>
            <w:vAlign w:val="center"/>
          </w:tcPr>
          <w:p w14:paraId="1935756A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32E62D9D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54" w:type="dxa"/>
            <w:vAlign w:val="center"/>
          </w:tcPr>
          <w:p w14:paraId="10AA87DF" w14:textId="30227596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513909" w:rsidRPr="0041179E" w14:paraId="21F29331" w14:textId="77777777" w:rsidTr="000A3830">
        <w:trPr>
          <w:trHeight w:val="292"/>
        </w:trPr>
        <w:tc>
          <w:tcPr>
            <w:tcW w:w="870" w:type="dxa"/>
            <w:vAlign w:val="center"/>
          </w:tcPr>
          <w:p w14:paraId="0A5EB581" w14:textId="77777777" w:rsidR="00513909" w:rsidRPr="0041179E" w:rsidRDefault="00513909" w:rsidP="00513909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6E65D2ED" w14:textId="77777777" w:rsidR="00513909" w:rsidRPr="0041179E" w:rsidRDefault="00513909" w:rsidP="00513909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375" w:type="dxa"/>
            <w:gridSpan w:val="2"/>
            <w:vAlign w:val="center"/>
          </w:tcPr>
          <w:p w14:paraId="68E2AB15" w14:textId="712A442A" w:rsidR="00513909" w:rsidRPr="00B43217" w:rsidRDefault="00513909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Türk Dili II</w:t>
            </w:r>
          </w:p>
          <w:p w14:paraId="2DAAEFB9" w14:textId="77777777" w:rsidR="00513909" w:rsidRDefault="00513909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Halil İbrahim Bulan</w:t>
            </w:r>
          </w:p>
          <w:p w14:paraId="5359CFB9" w14:textId="2A6DD969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sz w:val="10"/>
                <w:szCs w:val="10"/>
              </w:rPr>
              <w:t>303</w:t>
            </w:r>
          </w:p>
        </w:tc>
        <w:tc>
          <w:tcPr>
            <w:tcW w:w="2251" w:type="dxa"/>
            <w:vAlign w:val="center"/>
          </w:tcPr>
          <w:p w14:paraId="2C17FE79" w14:textId="77777777" w:rsidR="00513909" w:rsidRPr="008776DD" w:rsidRDefault="00513909" w:rsidP="00513909">
            <w:pPr>
              <w:jc w:val="center"/>
              <w:rPr>
                <w:sz w:val="10"/>
                <w:szCs w:val="10"/>
              </w:rPr>
            </w:pPr>
            <w:r w:rsidRPr="008776DD">
              <w:rPr>
                <w:sz w:val="10"/>
                <w:szCs w:val="10"/>
              </w:rPr>
              <w:t xml:space="preserve">Atatürk İlkeleri ve İnkılap Tarihi II / </w:t>
            </w:r>
            <w:proofErr w:type="spellStart"/>
            <w:r w:rsidRPr="008776DD">
              <w:rPr>
                <w:sz w:val="10"/>
                <w:szCs w:val="10"/>
              </w:rPr>
              <w:t>Principles</w:t>
            </w:r>
            <w:proofErr w:type="spellEnd"/>
            <w:r w:rsidRPr="008776DD">
              <w:rPr>
                <w:sz w:val="10"/>
                <w:szCs w:val="10"/>
              </w:rPr>
              <w:t xml:space="preserve"> of Kemal Atatürk </w:t>
            </w:r>
            <w:proofErr w:type="spellStart"/>
            <w:r w:rsidRPr="008776DD">
              <w:rPr>
                <w:sz w:val="10"/>
                <w:szCs w:val="10"/>
              </w:rPr>
              <w:t>and</w:t>
            </w:r>
            <w:proofErr w:type="spellEnd"/>
            <w:r w:rsidRPr="008776DD">
              <w:rPr>
                <w:sz w:val="10"/>
                <w:szCs w:val="10"/>
              </w:rPr>
              <w:t xml:space="preserve"> </w:t>
            </w:r>
            <w:proofErr w:type="spellStart"/>
            <w:r w:rsidRPr="008776DD">
              <w:rPr>
                <w:sz w:val="10"/>
                <w:szCs w:val="10"/>
              </w:rPr>
              <w:t>History</w:t>
            </w:r>
            <w:proofErr w:type="spellEnd"/>
            <w:r w:rsidRPr="008776DD">
              <w:rPr>
                <w:sz w:val="10"/>
                <w:szCs w:val="10"/>
              </w:rPr>
              <w:t xml:space="preserve"> of </w:t>
            </w:r>
            <w:proofErr w:type="spellStart"/>
            <w:r w:rsidRPr="008776DD">
              <w:rPr>
                <w:sz w:val="10"/>
                <w:szCs w:val="10"/>
              </w:rPr>
              <w:t>Turkish</w:t>
            </w:r>
            <w:proofErr w:type="spellEnd"/>
            <w:r w:rsidRPr="008776DD">
              <w:rPr>
                <w:sz w:val="10"/>
                <w:szCs w:val="10"/>
              </w:rPr>
              <w:t xml:space="preserve"> </w:t>
            </w:r>
            <w:proofErr w:type="spellStart"/>
            <w:r w:rsidRPr="008776DD">
              <w:rPr>
                <w:sz w:val="10"/>
                <w:szCs w:val="10"/>
              </w:rPr>
              <w:t>Revolution</w:t>
            </w:r>
            <w:proofErr w:type="spellEnd"/>
            <w:r w:rsidRPr="008776DD">
              <w:rPr>
                <w:sz w:val="10"/>
                <w:szCs w:val="10"/>
              </w:rPr>
              <w:t xml:space="preserve"> II</w:t>
            </w:r>
          </w:p>
          <w:p w14:paraId="2F8A2BB2" w14:textId="77777777" w:rsidR="00513909" w:rsidRPr="008776DD" w:rsidRDefault="00513909" w:rsidP="00513909">
            <w:pPr>
              <w:jc w:val="center"/>
              <w:rPr>
                <w:sz w:val="10"/>
                <w:szCs w:val="10"/>
              </w:rPr>
            </w:pPr>
            <w:r w:rsidRPr="008776DD">
              <w:rPr>
                <w:sz w:val="10"/>
                <w:szCs w:val="10"/>
              </w:rPr>
              <w:t xml:space="preserve">Öğr. Gör. </w:t>
            </w:r>
            <w:proofErr w:type="spellStart"/>
            <w:r w:rsidRPr="008776DD">
              <w:rPr>
                <w:sz w:val="10"/>
                <w:szCs w:val="10"/>
              </w:rPr>
              <w:t>Ümmügülsüm</w:t>
            </w:r>
            <w:proofErr w:type="spellEnd"/>
            <w:r w:rsidRPr="008776DD">
              <w:rPr>
                <w:sz w:val="10"/>
                <w:szCs w:val="10"/>
              </w:rPr>
              <w:t xml:space="preserve"> Taylı</w:t>
            </w:r>
          </w:p>
          <w:p w14:paraId="7B4F52F9" w14:textId="2134170B" w:rsidR="00513909" w:rsidRPr="00B43217" w:rsidRDefault="009429E5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6</w:t>
            </w:r>
          </w:p>
        </w:tc>
        <w:tc>
          <w:tcPr>
            <w:tcW w:w="1830" w:type="dxa"/>
            <w:gridSpan w:val="2"/>
            <w:vAlign w:val="center"/>
          </w:tcPr>
          <w:p w14:paraId="2D2F2440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048E8697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54" w:type="dxa"/>
            <w:vAlign w:val="center"/>
          </w:tcPr>
          <w:p w14:paraId="0B2EEACE" w14:textId="3505D8B4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513909" w:rsidRPr="0041179E" w14:paraId="124A87C0" w14:textId="77777777" w:rsidTr="000A3830">
        <w:trPr>
          <w:trHeight w:val="277"/>
        </w:trPr>
        <w:tc>
          <w:tcPr>
            <w:tcW w:w="870" w:type="dxa"/>
            <w:vAlign w:val="center"/>
          </w:tcPr>
          <w:p w14:paraId="720574AC" w14:textId="77777777" w:rsidR="00513909" w:rsidRPr="0041179E" w:rsidRDefault="00513909" w:rsidP="00513909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5659DB53" w14:textId="77777777" w:rsidR="00513909" w:rsidRPr="0041179E" w:rsidRDefault="00513909" w:rsidP="00513909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375" w:type="dxa"/>
            <w:gridSpan w:val="2"/>
            <w:vAlign w:val="center"/>
          </w:tcPr>
          <w:p w14:paraId="0C2575A6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Introduction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to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Management II</w:t>
            </w:r>
          </w:p>
          <w:p w14:paraId="6FFED507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32F5E226" w14:textId="7C9755EB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</w:tcPr>
          <w:p w14:paraId="2CD4EC64" w14:textId="77777777" w:rsidR="00513909" w:rsidRPr="00B43217" w:rsidRDefault="00513909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Atatürk İlkeleri ve İnkılap Tarihi II / </w:t>
            </w:r>
            <w:proofErr w:type="spellStart"/>
            <w:r w:rsidRPr="00B43217">
              <w:rPr>
                <w:sz w:val="10"/>
                <w:szCs w:val="10"/>
              </w:rPr>
              <w:t>Principles</w:t>
            </w:r>
            <w:proofErr w:type="spellEnd"/>
            <w:r w:rsidRPr="00B43217">
              <w:rPr>
                <w:sz w:val="10"/>
                <w:szCs w:val="10"/>
              </w:rPr>
              <w:t xml:space="preserve"> of Kemal Atatürk </w:t>
            </w:r>
            <w:proofErr w:type="spellStart"/>
            <w:r w:rsidRPr="00B43217">
              <w:rPr>
                <w:sz w:val="10"/>
                <w:szCs w:val="10"/>
              </w:rPr>
              <w:t>and</w:t>
            </w:r>
            <w:proofErr w:type="spellEnd"/>
            <w:r w:rsidRPr="00B43217">
              <w:rPr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sz w:val="10"/>
                <w:szCs w:val="10"/>
              </w:rPr>
              <w:t>History</w:t>
            </w:r>
            <w:proofErr w:type="spellEnd"/>
            <w:r w:rsidRPr="00B43217">
              <w:rPr>
                <w:sz w:val="10"/>
                <w:szCs w:val="10"/>
              </w:rPr>
              <w:t xml:space="preserve"> of </w:t>
            </w:r>
            <w:proofErr w:type="spellStart"/>
            <w:r w:rsidRPr="00B43217">
              <w:rPr>
                <w:sz w:val="10"/>
                <w:szCs w:val="10"/>
              </w:rPr>
              <w:t>Turkish</w:t>
            </w:r>
            <w:proofErr w:type="spellEnd"/>
            <w:r w:rsidRPr="00B43217">
              <w:rPr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sz w:val="10"/>
                <w:szCs w:val="10"/>
              </w:rPr>
              <w:t>Revolution</w:t>
            </w:r>
            <w:proofErr w:type="spellEnd"/>
            <w:r w:rsidRPr="00B43217">
              <w:rPr>
                <w:sz w:val="10"/>
                <w:szCs w:val="10"/>
              </w:rPr>
              <w:t xml:space="preserve"> II</w:t>
            </w:r>
          </w:p>
          <w:p w14:paraId="7F7D9576" w14:textId="77777777" w:rsidR="00513909" w:rsidRPr="00B43217" w:rsidRDefault="00513909" w:rsidP="00513909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Öğr. Gör. </w:t>
            </w:r>
            <w:proofErr w:type="spellStart"/>
            <w:r w:rsidRPr="00B43217">
              <w:rPr>
                <w:sz w:val="10"/>
                <w:szCs w:val="10"/>
              </w:rPr>
              <w:t>Ümmügülsüm</w:t>
            </w:r>
            <w:proofErr w:type="spellEnd"/>
            <w:r w:rsidRPr="00B43217">
              <w:rPr>
                <w:sz w:val="10"/>
                <w:szCs w:val="10"/>
              </w:rPr>
              <w:t xml:space="preserve"> Taylı</w:t>
            </w:r>
          </w:p>
          <w:p w14:paraId="15873268" w14:textId="00F316BB" w:rsidR="00513909" w:rsidRPr="00B43217" w:rsidRDefault="009429E5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6</w:t>
            </w:r>
          </w:p>
        </w:tc>
        <w:tc>
          <w:tcPr>
            <w:tcW w:w="1830" w:type="dxa"/>
            <w:gridSpan w:val="2"/>
            <w:vAlign w:val="center"/>
          </w:tcPr>
          <w:p w14:paraId="7EA57ABF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2D62EFB8" w14:textId="77777777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54" w:type="dxa"/>
            <w:vAlign w:val="center"/>
          </w:tcPr>
          <w:p w14:paraId="0492E43C" w14:textId="7BB46AB0" w:rsidR="00513909" w:rsidRPr="00B43217" w:rsidRDefault="00513909" w:rsidP="00513909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2057A0" w:rsidRPr="0041179E" w14:paraId="135B1331" w14:textId="77777777" w:rsidTr="00DA6526">
        <w:trPr>
          <w:trHeight w:val="292"/>
        </w:trPr>
        <w:tc>
          <w:tcPr>
            <w:tcW w:w="870" w:type="dxa"/>
            <w:vAlign w:val="center"/>
          </w:tcPr>
          <w:p w14:paraId="50467BD5" w14:textId="77777777" w:rsidR="002057A0" w:rsidRPr="0041179E" w:rsidRDefault="002057A0" w:rsidP="002057A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3B09853A" w14:textId="77777777" w:rsidR="002057A0" w:rsidRPr="0041179E" w:rsidRDefault="002057A0" w:rsidP="002057A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375" w:type="dxa"/>
            <w:gridSpan w:val="2"/>
            <w:vAlign w:val="center"/>
          </w:tcPr>
          <w:p w14:paraId="5BBABB30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Introduction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to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Management II</w:t>
            </w:r>
          </w:p>
          <w:p w14:paraId="25AC0059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646DB12D" w14:textId="54C81D71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</w:tcPr>
          <w:p w14:paraId="0B588D59" w14:textId="198E78CA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Yabancı </w:t>
            </w:r>
            <w:proofErr w:type="gramStart"/>
            <w:r w:rsidRPr="00B43217">
              <w:rPr>
                <w:sz w:val="10"/>
                <w:szCs w:val="10"/>
              </w:rPr>
              <w:t>Dil  II</w:t>
            </w:r>
            <w:proofErr w:type="gramEnd"/>
          </w:p>
          <w:p w14:paraId="52E3DFC0" w14:textId="5F333F5C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Pelin Albayrak</w:t>
            </w:r>
          </w:p>
        </w:tc>
        <w:tc>
          <w:tcPr>
            <w:tcW w:w="915" w:type="dxa"/>
          </w:tcPr>
          <w:p w14:paraId="29EA614A" w14:textId="77777777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Finansal Muhasebe</w:t>
            </w:r>
          </w:p>
          <w:p w14:paraId="05418D1D" w14:textId="77777777" w:rsidR="002057A0" w:rsidRDefault="002057A0" w:rsidP="002057A0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B43217">
              <w:rPr>
                <w:sz w:val="10"/>
                <w:szCs w:val="10"/>
              </w:rPr>
              <w:t xml:space="preserve"> ELAGÖZ</w:t>
            </w:r>
          </w:p>
          <w:p w14:paraId="43459246" w14:textId="466F86FF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3</w:t>
            </w:r>
          </w:p>
        </w:tc>
        <w:tc>
          <w:tcPr>
            <w:tcW w:w="915" w:type="dxa"/>
            <w:vAlign w:val="center"/>
          </w:tcPr>
          <w:p w14:paraId="600FF91E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croeconomics</w:t>
            </w:r>
            <w:proofErr w:type="spellEnd"/>
          </w:p>
          <w:p w14:paraId="5FD4DB5F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etim Üyesi Can BEKAROĞLU</w:t>
            </w:r>
          </w:p>
          <w:p w14:paraId="0B0BA3F1" w14:textId="03F0C5CC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  <w:vAlign w:val="center"/>
          </w:tcPr>
          <w:p w14:paraId="6CC14396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Örgütsel Davranış</w:t>
            </w:r>
          </w:p>
          <w:p w14:paraId="4D4ABBBD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Prof. Dr. Pelin KANTEN</w:t>
            </w:r>
          </w:p>
          <w:p w14:paraId="589D0A33" w14:textId="03DFDC4C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10EDF19F" w14:textId="4D9BA061" w:rsidR="002057A0" w:rsidRPr="00B43217" w:rsidRDefault="002057A0" w:rsidP="002057A0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2057A0" w:rsidRPr="0041179E" w14:paraId="5900CAAF" w14:textId="77777777" w:rsidTr="00DA6526">
        <w:trPr>
          <w:trHeight w:val="292"/>
        </w:trPr>
        <w:tc>
          <w:tcPr>
            <w:tcW w:w="870" w:type="dxa"/>
            <w:vAlign w:val="center"/>
          </w:tcPr>
          <w:p w14:paraId="27FBFBA5" w14:textId="77777777" w:rsidR="002057A0" w:rsidRPr="0041179E" w:rsidRDefault="002057A0" w:rsidP="002057A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08F1AF4E" w14:textId="77777777" w:rsidR="002057A0" w:rsidRPr="0041179E" w:rsidRDefault="002057A0" w:rsidP="002057A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375" w:type="dxa"/>
            <w:gridSpan w:val="2"/>
            <w:vAlign w:val="center"/>
          </w:tcPr>
          <w:p w14:paraId="15BAF76A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Introduction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to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Management II</w:t>
            </w:r>
          </w:p>
          <w:p w14:paraId="40B2588D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74B8100A" w14:textId="1C1E68AC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</w:tcPr>
          <w:p w14:paraId="4C1296D2" w14:textId="24CE59E9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 xml:space="preserve">Yabancı </w:t>
            </w:r>
            <w:proofErr w:type="gramStart"/>
            <w:r w:rsidRPr="00B43217">
              <w:rPr>
                <w:sz w:val="10"/>
                <w:szCs w:val="10"/>
              </w:rPr>
              <w:t>Dil  II</w:t>
            </w:r>
            <w:proofErr w:type="gramEnd"/>
          </w:p>
          <w:p w14:paraId="2D305ADD" w14:textId="0030CD6F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Öğr. Gör. Pelin Albayrak</w:t>
            </w:r>
          </w:p>
        </w:tc>
        <w:tc>
          <w:tcPr>
            <w:tcW w:w="915" w:type="dxa"/>
          </w:tcPr>
          <w:p w14:paraId="75628378" w14:textId="77777777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Finansal Muhasebe</w:t>
            </w:r>
          </w:p>
          <w:p w14:paraId="5CAA30DE" w14:textId="77777777" w:rsidR="002057A0" w:rsidRDefault="002057A0" w:rsidP="002057A0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B43217">
              <w:rPr>
                <w:sz w:val="10"/>
                <w:szCs w:val="10"/>
              </w:rPr>
              <w:t xml:space="preserve"> ELAGÖZ</w:t>
            </w:r>
          </w:p>
          <w:p w14:paraId="4A9E563D" w14:textId="366B943B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3</w:t>
            </w:r>
          </w:p>
        </w:tc>
        <w:tc>
          <w:tcPr>
            <w:tcW w:w="915" w:type="dxa"/>
            <w:vAlign w:val="center"/>
          </w:tcPr>
          <w:p w14:paraId="3D18ED32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croeconomics</w:t>
            </w:r>
            <w:proofErr w:type="spellEnd"/>
          </w:p>
          <w:p w14:paraId="00506E29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etim Üyesi Can BEKAROĞLU</w:t>
            </w:r>
          </w:p>
          <w:p w14:paraId="331AAC4C" w14:textId="289EC9F4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</w:tcPr>
          <w:p w14:paraId="47113161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Örgütsel Davranış</w:t>
            </w:r>
          </w:p>
          <w:p w14:paraId="79A02968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Prof. Dr. Pelin KANTEN</w:t>
            </w:r>
          </w:p>
          <w:p w14:paraId="27C47887" w14:textId="3E13027C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766698CC" w14:textId="66648E3D" w:rsidR="002057A0" w:rsidRPr="00B43217" w:rsidRDefault="002057A0" w:rsidP="002057A0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2057A0" w:rsidRPr="0041179E" w14:paraId="33ADD06D" w14:textId="77777777" w:rsidTr="007B353E">
        <w:trPr>
          <w:trHeight w:val="292"/>
        </w:trPr>
        <w:tc>
          <w:tcPr>
            <w:tcW w:w="870" w:type="dxa"/>
            <w:vAlign w:val="center"/>
          </w:tcPr>
          <w:p w14:paraId="0E6C9017" w14:textId="77777777" w:rsidR="002057A0" w:rsidRPr="0041179E" w:rsidRDefault="002057A0" w:rsidP="002057A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75E08723" w14:textId="77777777" w:rsidR="002057A0" w:rsidRPr="0041179E" w:rsidRDefault="002057A0" w:rsidP="002057A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375" w:type="dxa"/>
            <w:gridSpan w:val="2"/>
            <w:vAlign w:val="center"/>
          </w:tcPr>
          <w:p w14:paraId="2068BF04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Organizational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Behavior</w:t>
            </w:r>
            <w:proofErr w:type="spellEnd"/>
          </w:p>
          <w:p w14:paraId="6D74BF10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3285F4B9" w14:textId="55A2422F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  <w:vAlign w:val="center"/>
          </w:tcPr>
          <w:p w14:paraId="2C95B2D6" w14:textId="4990822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915" w:type="dxa"/>
          </w:tcPr>
          <w:p w14:paraId="3C2A7674" w14:textId="77777777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Finansal Muhasebe</w:t>
            </w:r>
          </w:p>
          <w:p w14:paraId="1A91A0D8" w14:textId="77777777" w:rsidR="002057A0" w:rsidRDefault="002057A0" w:rsidP="002057A0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B43217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B43217">
              <w:rPr>
                <w:sz w:val="10"/>
                <w:szCs w:val="10"/>
              </w:rPr>
              <w:t xml:space="preserve"> ELAGÖZ</w:t>
            </w:r>
          </w:p>
          <w:p w14:paraId="3FA1B1C3" w14:textId="31C5A22C" w:rsidR="002057A0" w:rsidRPr="00B43217" w:rsidRDefault="002057A0" w:rsidP="002057A0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3</w:t>
            </w:r>
          </w:p>
        </w:tc>
        <w:tc>
          <w:tcPr>
            <w:tcW w:w="915" w:type="dxa"/>
          </w:tcPr>
          <w:p w14:paraId="62875F4D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Macroeconomics</w:t>
            </w:r>
            <w:proofErr w:type="spellEnd"/>
          </w:p>
          <w:p w14:paraId="7E5FE6CF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etim Üyesi Can BEKAROĞLU</w:t>
            </w:r>
          </w:p>
          <w:p w14:paraId="05FA846D" w14:textId="40268B3C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972" w:type="dxa"/>
            <w:gridSpan w:val="2"/>
          </w:tcPr>
          <w:p w14:paraId="10616C73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Örgütsel Davranış</w:t>
            </w:r>
          </w:p>
          <w:p w14:paraId="048A4063" w14:textId="77777777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Prof. Dr. Pelin KANTEN</w:t>
            </w:r>
          </w:p>
          <w:p w14:paraId="5B56B8D7" w14:textId="7A5335B2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1754" w:type="dxa"/>
            <w:vAlign w:val="center"/>
          </w:tcPr>
          <w:p w14:paraId="28FE025F" w14:textId="3AB1B4AB" w:rsidR="002057A0" w:rsidRPr="00B43217" w:rsidRDefault="002057A0" w:rsidP="002057A0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33545F" w:rsidRPr="0041179E" w14:paraId="1CCFE58B" w14:textId="77777777" w:rsidTr="00411A22">
        <w:trPr>
          <w:trHeight w:val="292"/>
        </w:trPr>
        <w:tc>
          <w:tcPr>
            <w:tcW w:w="870" w:type="dxa"/>
            <w:vAlign w:val="center"/>
          </w:tcPr>
          <w:p w14:paraId="2E21BE3D" w14:textId="77777777" w:rsidR="0033545F" w:rsidRPr="0041179E" w:rsidRDefault="0033545F" w:rsidP="0033545F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5F8BFF6D" w14:textId="77777777" w:rsidR="0033545F" w:rsidRPr="0041179E" w:rsidRDefault="0033545F" w:rsidP="0033545F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375" w:type="dxa"/>
            <w:gridSpan w:val="2"/>
            <w:vAlign w:val="center"/>
          </w:tcPr>
          <w:p w14:paraId="6647E435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Organizational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Behavior</w:t>
            </w:r>
            <w:proofErr w:type="spellEnd"/>
          </w:p>
          <w:p w14:paraId="6F0AA289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62EC4143" w14:textId="4CD1EBA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  <w:vAlign w:val="center"/>
          </w:tcPr>
          <w:p w14:paraId="44F75E20" w14:textId="2D8B3050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30" w:type="dxa"/>
            <w:gridSpan w:val="2"/>
            <w:vAlign w:val="center"/>
          </w:tcPr>
          <w:p w14:paraId="69F6F02F" w14:textId="01AEDDB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21AD5297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Bilimi II</w:t>
            </w:r>
          </w:p>
          <w:p w14:paraId="11462C6C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416937E8" w14:textId="02816B9B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</w:t>
            </w:r>
            <w:r>
              <w:rPr>
                <w:color w:val="000000" w:themeColor="text1"/>
                <w:sz w:val="10"/>
                <w:szCs w:val="10"/>
              </w:rPr>
              <w:t>1</w:t>
            </w:r>
          </w:p>
        </w:tc>
        <w:tc>
          <w:tcPr>
            <w:tcW w:w="1754" w:type="dxa"/>
          </w:tcPr>
          <w:p w14:paraId="7C928A48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33545F" w:rsidRPr="0041179E" w14:paraId="679996C8" w14:textId="77777777" w:rsidTr="00830B72">
        <w:trPr>
          <w:trHeight w:val="292"/>
        </w:trPr>
        <w:tc>
          <w:tcPr>
            <w:tcW w:w="870" w:type="dxa"/>
            <w:vAlign w:val="center"/>
          </w:tcPr>
          <w:p w14:paraId="6EA5C2DC" w14:textId="77777777" w:rsidR="0033545F" w:rsidRPr="0041179E" w:rsidRDefault="0033545F" w:rsidP="0033545F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6831690E" w14:textId="77777777" w:rsidR="0033545F" w:rsidRPr="0041179E" w:rsidRDefault="0033545F" w:rsidP="0033545F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375" w:type="dxa"/>
            <w:gridSpan w:val="2"/>
            <w:vAlign w:val="center"/>
          </w:tcPr>
          <w:p w14:paraId="262B8066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Organizational</w:t>
            </w:r>
            <w:proofErr w:type="spellEnd"/>
            <w:r w:rsidRPr="00B43217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B43217">
              <w:rPr>
                <w:color w:val="000000" w:themeColor="text1"/>
                <w:sz w:val="10"/>
                <w:szCs w:val="10"/>
              </w:rPr>
              <w:t>Behavior</w:t>
            </w:r>
            <w:proofErr w:type="spellEnd"/>
          </w:p>
          <w:p w14:paraId="6DE98C43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Dr. Öğr. Üyesi Elçin Bayraktar KÖSE</w:t>
            </w:r>
          </w:p>
          <w:p w14:paraId="4E302F94" w14:textId="2C4A32B2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251" w:type="dxa"/>
            <w:vAlign w:val="center"/>
          </w:tcPr>
          <w:p w14:paraId="4CC546DC" w14:textId="61F5617E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30" w:type="dxa"/>
            <w:gridSpan w:val="2"/>
            <w:vAlign w:val="center"/>
          </w:tcPr>
          <w:p w14:paraId="089433AB" w14:textId="2C7C6A4E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4F1D6A2F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Bilimi II</w:t>
            </w:r>
          </w:p>
          <w:p w14:paraId="63DA771D" w14:textId="77777777" w:rsidR="0033545F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5B60C075" w14:textId="7B6D1C66" w:rsidR="0033545F" w:rsidRPr="0033545F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</w:t>
            </w:r>
            <w:r>
              <w:rPr>
                <w:color w:val="000000" w:themeColor="text1"/>
                <w:sz w:val="10"/>
                <w:szCs w:val="10"/>
              </w:rPr>
              <w:t>1</w:t>
            </w:r>
          </w:p>
        </w:tc>
        <w:tc>
          <w:tcPr>
            <w:tcW w:w="1754" w:type="dxa"/>
          </w:tcPr>
          <w:p w14:paraId="7BDC92CE" w14:textId="77777777" w:rsidR="0033545F" w:rsidRPr="00B43217" w:rsidRDefault="0033545F" w:rsidP="0033545F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Hukukun Temel Kavramları</w:t>
            </w:r>
          </w:p>
          <w:p w14:paraId="57F8F5A0" w14:textId="77777777" w:rsidR="0033545F" w:rsidRPr="00B43217" w:rsidRDefault="0033545F" w:rsidP="0033545F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Prof. Dr. Mustafa GÖRÜN</w:t>
            </w:r>
          </w:p>
          <w:p w14:paraId="29C437B3" w14:textId="394FFA34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  <w:shd w:val="clear" w:color="auto" w:fill="FFFFFF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</w:tr>
      <w:tr w:rsidR="0033545F" w:rsidRPr="0041179E" w14:paraId="5B2E24CE" w14:textId="77777777" w:rsidTr="000A3830">
        <w:trPr>
          <w:trHeight w:val="278"/>
        </w:trPr>
        <w:tc>
          <w:tcPr>
            <w:tcW w:w="870" w:type="dxa"/>
            <w:vAlign w:val="center"/>
          </w:tcPr>
          <w:p w14:paraId="0A3A5ECF" w14:textId="77777777" w:rsidR="0033545F" w:rsidRPr="0041179E" w:rsidRDefault="0033545F" w:rsidP="0033545F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7C53F11B" w14:textId="77777777" w:rsidR="0033545F" w:rsidRPr="0041179E" w:rsidRDefault="0033545F" w:rsidP="0033545F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375" w:type="dxa"/>
            <w:gridSpan w:val="2"/>
            <w:vAlign w:val="center"/>
          </w:tcPr>
          <w:p w14:paraId="3B5584B5" w14:textId="42EFAD7E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251" w:type="dxa"/>
            <w:vAlign w:val="center"/>
          </w:tcPr>
          <w:p w14:paraId="67627226" w14:textId="5770D541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30" w:type="dxa"/>
            <w:gridSpan w:val="2"/>
          </w:tcPr>
          <w:p w14:paraId="3CAE441A" w14:textId="3C070E5A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972" w:type="dxa"/>
            <w:gridSpan w:val="2"/>
            <w:vAlign w:val="center"/>
          </w:tcPr>
          <w:p w14:paraId="16BD590D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İşletme Bilimi II</w:t>
            </w:r>
          </w:p>
          <w:p w14:paraId="790E0144" w14:textId="77777777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B43217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B43217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04775E4F" w14:textId="249D7139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</w:t>
            </w:r>
            <w:r>
              <w:rPr>
                <w:color w:val="000000" w:themeColor="text1"/>
                <w:sz w:val="10"/>
                <w:szCs w:val="10"/>
              </w:rPr>
              <w:t>1</w:t>
            </w:r>
          </w:p>
        </w:tc>
        <w:tc>
          <w:tcPr>
            <w:tcW w:w="1754" w:type="dxa"/>
            <w:vAlign w:val="center"/>
          </w:tcPr>
          <w:p w14:paraId="3387AEFF" w14:textId="77777777" w:rsidR="0033545F" w:rsidRPr="00B43217" w:rsidRDefault="0033545F" w:rsidP="0033545F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Hukukun Temel Kavramları</w:t>
            </w:r>
          </w:p>
          <w:p w14:paraId="7751291A" w14:textId="77777777" w:rsidR="0033545F" w:rsidRPr="00B43217" w:rsidRDefault="0033545F" w:rsidP="0033545F">
            <w:pPr>
              <w:jc w:val="center"/>
              <w:rPr>
                <w:sz w:val="10"/>
                <w:szCs w:val="10"/>
              </w:rPr>
            </w:pPr>
            <w:r w:rsidRPr="00B43217">
              <w:rPr>
                <w:sz w:val="10"/>
                <w:szCs w:val="10"/>
              </w:rPr>
              <w:t>Prof. Dr. Mustafa GÖRÜN</w:t>
            </w:r>
          </w:p>
          <w:p w14:paraId="7269AD66" w14:textId="4C3E6D5D" w:rsidR="0033545F" w:rsidRPr="00B43217" w:rsidRDefault="0033545F" w:rsidP="0033545F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B43217">
              <w:rPr>
                <w:color w:val="000000" w:themeColor="text1"/>
                <w:sz w:val="10"/>
                <w:szCs w:val="10"/>
              </w:rPr>
              <w:t>201</w:t>
            </w:r>
          </w:p>
        </w:tc>
      </w:tr>
    </w:tbl>
    <w:p w14:paraId="1446CB54" w14:textId="77777777" w:rsidR="00EE74EB" w:rsidRDefault="00EE74EB"/>
    <w:p w14:paraId="7AF31CD8" w14:textId="77777777" w:rsidR="0079079A" w:rsidRDefault="0079079A"/>
    <w:p w14:paraId="5BA687AC" w14:textId="77777777" w:rsidR="0079079A" w:rsidRDefault="0079079A"/>
    <w:p w14:paraId="1EAFBF68" w14:textId="77777777" w:rsidR="0079079A" w:rsidRDefault="0079079A"/>
    <w:p w14:paraId="574EBE2A" w14:textId="77777777" w:rsidR="0079079A" w:rsidRDefault="0079079A"/>
    <w:p w14:paraId="02E232BE" w14:textId="77777777" w:rsidR="0079079A" w:rsidRDefault="0079079A"/>
    <w:p w14:paraId="3AC16290" w14:textId="77777777" w:rsidR="0079079A" w:rsidRDefault="0079079A"/>
    <w:p w14:paraId="27EF095B" w14:textId="77777777" w:rsidR="0079079A" w:rsidRDefault="0079079A"/>
    <w:p w14:paraId="1846A6C7" w14:textId="77777777" w:rsidR="0079079A" w:rsidRDefault="0079079A"/>
    <w:p w14:paraId="6978D50A" w14:textId="77777777" w:rsidR="0079079A" w:rsidRDefault="0079079A"/>
    <w:tbl>
      <w:tblPr>
        <w:tblStyle w:val="TabloKlavuzu"/>
        <w:tblpPr w:leftFromText="141" w:rightFromText="141" w:vertAnchor="text" w:horzAnchor="margin" w:tblpXSpec="center" w:tblpY="-320"/>
        <w:tblW w:w="9721" w:type="dxa"/>
        <w:tblLook w:val="04A0" w:firstRow="1" w:lastRow="0" w:firstColumn="1" w:lastColumn="0" w:noHBand="0" w:noVBand="1"/>
      </w:tblPr>
      <w:tblGrid>
        <w:gridCol w:w="710"/>
        <w:gridCol w:w="825"/>
        <w:gridCol w:w="825"/>
        <w:gridCol w:w="2359"/>
        <w:gridCol w:w="1797"/>
        <w:gridCol w:w="992"/>
        <w:gridCol w:w="851"/>
        <w:gridCol w:w="1362"/>
      </w:tblGrid>
      <w:tr w:rsidR="0079079A" w:rsidRPr="0041179E" w14:paraId="35BDD343" w14:textId="77777777" w:rsidTr="007F1B95">
        <w:trPr>
          <w:trHeight w:val="257"/>
        </w:trPr>
        <w:tc>
          <w:tcPr>
            <w:tcW w:w="710" w:type="dxa"/>
          </w:tcPr>
          <w:p w14:paraId="5B91DC0A" w14:textId="77777777" w:rsidR="0079079A" w:rsidRPr="0041179E" w:rsidRDefault="0079079A" w:rsidP="009B6220">
            <w:pPr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lastRenderedPageBreak/>
              <w:t>2. SINIF</w:t>
            </w:r>
          </w:p>
        </w:tc>
        <w:tc>
          <w:tcPr>
            <w:tcW w:w="1650" w:type="dxa"/>
            <w:gridSpan w:val="2"/>
          </w:tcPr>
          <w:p w14:paraId="05B34BB2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359" w:type="dxa"/>
          </w:tcPr>
          <w:p w14:paraId="4A6B99E5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1797" w:type="dxa"/>
          </w:tcPr>
          <w:p w14:paraId="1CFBC2CE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1843" w:type="dxa"/>
            <w:gridSpan w:val="2"/>
          </w:tcPr>
          <w:p w14:paraId="016D1FCC" w14:textId="77777777" w:rsidR="0079079A" w:rsidRPr="0041179E" w:rsidRDefault="0079079A" w:rsidP="009B622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1362" w:type="dxa"/>
          </w:tcPr>
          <w:p w14:paraId="5269891C" w14:textId="77777777" w:rsidR="0079079A" w:rsidRPr="0041179E" w:rsidRDefault="0079079A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41179E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FD75F3" w:rsidRPr="0041179E" w14:paraId="531A4B3E" w14:textId="77777777" w:rsidTr="007F1B95">
        <w:trPr>
          <w:trHeight w:val="257"/>
        </w:trPr>
        <w:tc>
          <w:tcPr>
            <w:tcW w:w="710" w:type="dxa"/>
          </w:tcPr>
          <w:p w14:paraId="4E5E7958" w14:textId="77777777" w:rsidR="00FD75F3" w:rsidRPr="0041179E" w:rsidRDefault="00FD75F3" w:rsidP="005530E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1962142A" w14:textId="77777777" w:rsidR="00FD75F3" w:rsidRPr="0041179E" w:rsidRDefault="00FD75F3" w:rsidP="005530E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1650" w:type="dxa"/>
            <w:gridSpan w:val="2"/>
          </w:tcPr>
          <w:p w14:paraId="62AC5803" w14:textId="77777777" w:rsidR="00FD75F3" w:rsidRPr="004F6D19" w:rsidRDefault="00FD75F3" w:rsidP="005530E2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</w:tcPr>
          <w:p w14:paraId="08B9533E" w14:textId="53779833" w:rsidR="00FD75F3" w:rsidRPr="004F6D19" w:rsidRDefault="00FD75F3" w:rsidP="005530E2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</w:tcPr>
          <w:p w14:paraId="2112067C" w14:textId="14F9EA79" w:rsidR="00FD75F3" w:rsidRPr="004F6D19" w:rsidRDefault="00FD75F3" w:rsidP="005530E2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</w:tcPr>
          <w:p w14:paraId="4B8F7878" w14:textId="77777777" w:rsidR="00FD75F3" w:rsidRPr="0041179E" w:rsidRDefault="00FD75F3" w:rsidP="005530E2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1362" w:type="dxa"/>
          </w:tcPr>
          <w:p w14:paraId="5A0D80FD" w14:textId="77777777" w:rsidR="00FD75F3" w:rsidRPr="0041179E" w:rsidRDefault="00FD75F3" w:rsidP="005530E2">
            <w:pPr>
              <w:jc w:val="center"/>
              <w:rPr>
                <w:sz w:val="10"/>
                <w:szCs w:val="10"/>
              </w:rPr>
            </w:pPr>
          </w:p>
        </w:tc>
      </w:tr>
      <w:tr w:rsidR="00FD75F3" w:rsidRPr="0041179E" w14:paraId="161B41D2" w14:textId="77777777" w:rsidTr="007F1B95">
        <w:trPr>
          <w:trHeight w:val="257"/>
        </w:trPr>
        <w:tc>
          <w:tcPr>
            <w:tcW w:w="710" w:type="dxa"/>
          </w:tcPr>
          <w:p w14:paraId="32C5617E" w14:textId="77777777" w:rsidR="00FD75F3" w:rsidRPr="0041179E" w:rsidRDefault="00FD75F3" w:rsidP="005530E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5939DBB0" w14:textId="77777777" w:rsidR="00FD75F3" w:rsidRPr="0041179E" w:rsidRDefault="00FD75F3" w:rsidP="005530E2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1650" w:type="dxa"/>
            <w:gridSpan w:val="2"/>
          </w:tcPr>
          <w:p w14:paraId="7CB96D37" w14:textId="25B54D55" w:rsidR="00FD75F3" w:rsidRDefault="00FD75F3" w:rsidP="005530E2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Finansal Tablolar Analizi</w:t>
            </w:r>
          </w:p>
          <w:p w14:paraId="709FC785" w14:textId="77777777" w:rsidR="00FD75F3" w:rsidRDefault="00FD75F3" w:rsidP="005530E2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38254835" w14:textId="24057BE9" w:rsidR="00FD75F3" w:rsidRPr="004F6D19" w:rsidRDefault="00FD75F3" w:rsidP="005530E2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43EB27A4" w14:textId="2E16B611" w:rsidR="00FD75F3" w:rsidRPr="004F6D19" w:rsidRDefault="00FD75F3" w:rsidP="005530E2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  <w:vAlign w:val="center"/>
          </w:tcPr>
          <w:p w14:paraId="5B4F679B" w14:textId="5CF6E35F" w:rsidR="00FD75F3" w:rsidRPr="004F6D19" w:rsidRDefault="00FD75F3" w:rsidP="005530E2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5C3B6F90" w14:textId="2C6FED7F" w:rsidR="00FD75F3" w:rsidRPr="0041179E" w:rsidRDefault="00FD75F3" w:rsidP="005530E2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62" w:type="dxa"/>
          </w:tcPr>
          <w:p w14:paraId="3331BC8D" w14:textId="3B43715E" w:rsidR="00FD75F3" w:rsidRPr="0041179E" w:rsidRDefault="00FD75F3" w:rsidP="00AA51BD">
            <w:pPr>
              <w:jc w:val="center"/>
              <w:rPr>
                <w:sz w:val="10"/>
                <w:szCs w:val="10"/>
              </w:rPr>
            </w:pPr>
          </w:p>
        </w:tc>
      </w:tr>
      <w:tr w:rsidR="00FD75F3" w:rsidRPr="0041179E" w14:paraId="138C9545" w14:textId="77777777" w:rsidTr="007F1B95">
        <w:trPr>
          <w:trHeight w:val="257"/>
        </w:trPr>
        <w:tc>
          <w:tcPr>
            <w:tcW w:w="710" w:type="dxa"/>
          </w:tcPr>
          <w:p w14:paraId="2EB8CB8A" w14:textId="77777777" w:rsidR="00FD75F3" w:rsidRPr="0041179E" w:rsidRDefault="00FD75F3" w:rsidP="00325E6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02653418" w14:textId="77777777" w:rsidR="00FD75F3" w:rsidRPr="0041179E" w:rsidRDefault="00FD75F3" w:rsidP="00325E6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1650" w:type="dxa"/>
            <w:gridSpan w:val="2"/>
          </w:tcPr>
          <w:p w14:paraId="3D113862" w14:textId="77777777" w:rsidR="00FD75F3" w:rsidRDefault="00FD75F3" w:rsidP="00325E65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Finansal Tablolar Analizi</w:t>
            </w:r>
          </w:p>
          <w:p w14:paraId="58ACE077" w14:textId="77777777" w:rsidR="00FD75F3" w:rsidRDefault="00FD75F3" w:rsidP="00325E65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6542A5AF" w14:textId="7869BD33" w:rsidR="00FD75F3" w:rsidRPr="004F6D19" w:rsidRDefault="00FD75F3" w:rsidP="00325E6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0EEFAA9D" w14:textId="38538657" w:rsidR="00FD75F3" w:rsidRPr="004F6D19" w:rsidRDefault="00FD75F3" w:rsidP="00325E6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  <w:vAlign w:val="center"/>
          </w:tcPr>
          <w:p w14:paraId="045886B3" w14:textId="0948C992" w:rsidR="00FD75F3" w:rsidRPr="004F6D19" w:rsidRDefault="00FD75F3" w:rsidP="00325E6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992" w:type="dxa"/>
            <w:vAlign w:val="center"/>
          </w:tcPr>
          <w:p w14:paraId="100A5F6F" w14:textId="77777777" w:rsidR="00FD75F3" w:rsidRDefault="00FD75F3" w:rsidP="00325E6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26DC3">
              <w:rPr>
                <w:color w:val="000000" w:themeColor="text1"/>
                <w:sz w:val="10"/>
                <w:szCs w:val="10"/>
              </w:rPr>
              <w:t xml:space="preserve">Business </w:t>
            </w:r>
            <w:proofErr w:type="spellStart"/>
            <w:r w:rsidRPr="00326DC3">
              <w:rPr>
                <w:color w:val="000000" w:themeColor="text1"/>
                <w:sz w:val="10"/>
                <w:szCs w:val="10"/>
              </w:rPr>
              <w:t>Law</w:t>
            </w:r>
            <w:proofErr w:type="spellEnd"/>
          </w:p>
          <w:p w14:paraId="3F9EA083" w14:textId="77777777" w:rsidR="00FD75F3" w:rsidRDefault="00FD75F3" w:rsidP="00325E6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26DC3">
              <w:rPr>
                <w:color w:val="000000" w:themeColor="text1"/>
                <w:sz w:val="10"/>
                <w:szCs w:val="10"/>
              </w:rPr>
              <w:t>Doç. Dr. Recep FEDAİ</w:t>
            </w:r>
          </w:p>
          <w:p w14:paraId="28649A2E" w14:textId="340B8816" w:rsidR="00FD75F3" w:rsidRDefault="00FD75F3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851" w:type="dxa"/>
            <w:vAlign w:val="center"/>
          </w:tcPr>
          <w:p w14:paraId="5FA85A6C" w14:textId="77777777" w:rsidR="00FD75F3" w:rsidRDefault="00FD75F3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58A1BE72" w14:textId="77777777" w:rsidR="00FD75F3" w:rsidRDefault="00FD75F3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0A5131CF" w14:textId="5013F3C1" w:rsidR="00FD75F3" w:rsidRPr="0041179E" w:rsidRDefault="00FD75F3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362" w:type="dxa"/>
          </w:tcPr>
          <w:p w14:paraId="67F094E2" w14:textId="6F56C821" w:rsidR="00FD75F3" w:rsidRPr="0041179E" w:rsidRDefault="00FD75F3" w:rsidP="00325E6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7CDD90A2" w14:textId="77777777" w:rsidTr="00676C74">
        <w:trPr>
          <w:trHeight w:val="245"/>
        </w:trPr>
        <w:tc>
          <w:tcPr>
            <w:tcW w:w="710" w:type="dxa"/>
          </w:tcPr>
          <w:p w14:paraId="13473283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2D699924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825" w:type="dxa"/>
          </w:tcPr>
          <w:p w14:paraId="72F330BD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Finansal Tablolar Analizi</w:t>
            </w:r>
          </w:p>
          <w:p w14:paraId="66519DEF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2C3E5311" w14:textId="74F9E9D1" w:rsidR="002E1015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202</w:t>
            </w:r>
          </w:p>
        </w:tc>
        <w:tc>
          <w:tcPr>
            <w:tcW w:w="825" w:type="dxa"/>
          </w:tcPr>
          <w:p w14:paraId="046D1560" w14:textId="77777777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Financial Statement Analysis</w:t>
            </w:r>
          </w:p>
          <w:p w14:paraId="67D9A8E3" w14:textId="77777777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7AE8072E" w14:textId="24310254" w:rsidR="002E1015" w:rsidRPr="004F6D1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305</w:t>
            </w:r>
          </w:p>
        </w:tc>
        <w:tc>
          <w:tcPr>
            <w:tcW w:w="2359" w:type="dxa"/>
            <w:vAlign w:val="center"/>
          </w:tcPr>
          <w:p w14:paraId="6025BE68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 xml:space="preserve">Management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Organization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2306855B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369ED750" w14:textId="0AE9DAC6" w:rsidR="002E1015" w:rsidRPr="004F6D1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6D1634F7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Integrated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arketing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Communication</w:t>
            </w:r>
            <w:proofErr w:type="spellEnd"/>
          </w:p>
          <w:p w14:paraId="3260AEAA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04A21CD7" w14:textId="78E658FC" w:rsidR="002E1015" w:rsidRPr="004F6D1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992" w:type="dxa"/>
            <w:vAlign w:val="center"/>
          </w:tcPr>
          <w:p w14:paraId="7BF102FD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26DC3">
              <w:rPr>
                <w:color w:val="000000" w:themeColor="text1"/>
                <w:sz w:val="10"/>
                <w:szCs w:val="10"/>
              </w:rPr>
              <w:t xml:space="preserve">Business </w:t>
            </w:r>
            <w:proofErr w:type="spellStart"/>
            <w:r w:rsidRPr="00326DC3">
              <w:rPr>
                <w:color w:val="000000" w:themeColor="text1"/>
                <w:sz w:val="10"/>
                <w:szCs w:val="10"/>
              </w:rPr>
              <w:t>Law</w:t>
            </w:r>
            <w:proofErr w:type="spellEnd"/>
          </w:p>
          <w:p w14:paraId="680CA0F7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26DC3">
              <w:rPr>
                <w:color w:val="000000" w:themeColor="text1"/>
                <w:sz w:val="10"/>
                <w:szCs w:val="10"/>
              </w:rPr>
              <w:t>Doç. Dr. Recep FEDAİ</w:t>
            </w:r>
          </w:p>
          <w:p w14:paraId="603F97D7" w14:textId="478803B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851" w:type="dxa"/>
            <w:vAlign w:val="center"/>
          </w:tcPr>
          <w:p w14:paraId="6CC889D0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645BDC62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6A7A40CA" w14:textId="33228421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362" w:type="dxa"/>
          </w:tcPr>
          <w:p w14:paraId="6F1467C3" w14:textId="6F48994A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3873AE38" w14:textId="77777777" w:rsidTr="007F1B95">
        <w:trPr>
          <w:trHeight w:val="257"/>
        </w:trPr>
        <w:tc>
          <w:tcPr>
            <w:tcW w:w="710" w:type="dxa"/>
          </w:tcPr>
          <w:p w14:paraId="5B028D29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0BEE56E8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825" w:type="dxa"/>
          </w:tcPr>
          <w:p w14:paraId="6EA1F3FF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nsan Kaynakları Yönetimi</w:t>
            </w:r>
          </w:p>
          <w:p w14:paraId="361FD42A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64C168D2" w14:textId="7E1B2CFD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825" w:type="dxa"/>
          </w:tcPr>
          <w:p w14:paraId="138227A1" w14:textId="77777777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Financial Statement Analysis</w:t>
            </w:r>
          </w:p>
          <w:p w14:paraId="5C14AC75" w14:textId="77777777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711A6CAF" w14:textId="14BE8671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305</w:t>
            </w:r>
          </w:p>
        </w:tc>
        <w:tc>
          <w:tcPr>
            <w:tcW w:w="2359" w:type="dxa"/>
            <w:vAlign w:val="center"/>
          </w:tcPr>
          <w:p w14:paraId="7A3328FD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 xml:space="preserve">Management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Organization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17B85EB5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05C0B157" w14:textId="487A94B4" w:rsidR="002E1015" w:rsidRPr="004F6D1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0AF869DC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Integrated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arketing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Communication</w:t>
            </w:r>
            <w:proofErr w:type="spellEnd"/>
          </w:p>
          <w:p w14:paraId="7701D1E5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74587A7D" w14:textId="37F0B994" w:rsidR="002E1015" w:rsidRPr="004F6D1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992" w:type="dxa"/>
            <w:vAlign w:val="center"/>
          </w:tcPr>
          <w:p w14:paraId="5FB6F014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26DC3">
              <w:rPr>
                <w:color w:val="000000" w:themeColor="text1"/>
                <w:sz w:val="10"/>
                <w:szCs w:val="10"/>
              </w:rPr>
              <w:t xml:space="preserve">Business </w:t>
            </w:r>
            <w:proofErr w:type="spellStart"/>
            <w:r w:rsidRPr="00326DC3">
              <w:rPr>
                <w:color w:val="000000" w:themeColor="text1"/>
                <w:sz w:val="10"/>
                <w:szCs w:val="10"/>
              </w:rPr>
              <w:t>Law</w:t>
            </w:r>
            <w:proofErr w:type="spellEnd"/>
          </w:p>
          <w:p w14:paraId="08250D28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26DC3">
              <w:rPr>
                <w:color w:val="000000" w:themeColor="text1"/>
                <w:sz w:val="10"/>
                <w:szCs w:val="10"/>
              </w:rPr>
              <w:t>Doç. Dr. Recep FEDAİ</w:t>
            </w:r>
          </w:p>
          <w:p w14:paraId="51A49462" w14:textId="10765B80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851" w:type="dxa"/>
            <w:vAlign w:val="center"/>
          </w:tcPr>
          <w:p w14:paraId="602A368C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4E7B8B46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459CC0D3" w14:textId="749AE44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362" w:type="dxa"/>
          </w:tcPr>
          <w:p w14:paraId="299E496D" w14:textId="4F2D9D19" w:rsidR="002E1015" w:rsidRPr="0041179E" w:rsidRDefault="002E1015" w:rsidP="002E1015">
            <w:pPr>
              <w:jc w:val="center"/>
              <w:rPr>
                <w:color w:val="C00000"/>
                <w:sz w:val="10"/>
                <w:szCs w:val="10"/>
              </w:rPr>
            </w:pPr>
          </w:p>
        </w:tc>
      </w:tr>
      <w:tr w:rsidR="002E1015" w:rsidRPr="0041179E" w14:paraId="1D772E65" w14:textId="77777777" w:rsidTr="007F1B95">
        <w:trPr>
          <w:trHeight w:val="537"/>
        </w:trPr>
        <w:tc>
          <w:tcPr>
            <w:tcW w:w="710" w:type="dxa"/>
          </w:tcPr>
          <w:p w14:paraId="48EF6918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239F93E3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825" w:type="dxa"/>
          </w:tcPr>
          <w:p w14:paraId="06DA6ECA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nsan Kaynakları Yönetimi</w:t>
            </w:r>
          </w:p>
          <w:p w14:paraId="7373C8F7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449640B1" w14:textId="3BF19B73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825" w:type="dxa"/>
          </w:tcPr>
          <w:p w14:paraId="3B4DB7BC" w14:textId="77777777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Financial Statement Analysis</w:t>
            </w:r>
          </w:p>
          <w:p w14:paraId="5563D912" w14:textId="77777777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Dr. Öğr. Üyesi Güneş TOPÇU</w:t>
            </w:r>
          </w:p>
          <w:p w14:paraId="48305A5D" w14:textId="4B13B312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305</w:t>
            </w:r>
          </w:p>
        </w:tc>
        <w:tc>
          <w:tcPr>
            <w:tcW w:w="2359" w:type="dxa"/>
            <w:vAlign w:val="center"/>
          </w:tcPr>
          <w:p w14:paraId="38A05513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 xml:space="preserve">Management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Organization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79EC89D9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5538D844" w14:textId="21A78EC4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62140163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Integrated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arketing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Communication</w:t>
            </w:r>
            <w:proofErr w:type="spellEnd"/>
          </w:p>
          <w:p w14:paraId="34862322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1C0CCCFD" w14:textId="290C2A53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1843" w:type="dxa"/>
            <w:gridSpan w:val="2"/>
            <w:vAlign w:val="center"/>
          </w:tcPr>
          <w:p w14:paraId="0D630FF8" w14:textId="77777777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 xml:space="preserve">International </w:t>
            </w:r>
            <w:proofErr w:type="spellStart"/>
            <w:r w:rsidRPr="005F6702">
              <w:rPr>
                <w:sz w:val="10"/>
                <w:szCs w:val="10"/>
              </w:rPr>
              <w:t>Economics</w:t>
            </w:r>
            <w:proofErr w:type="spellEnd"/>
          </w:p>
          <w:p w14:paraId="65D4E15F" w14:textId="77777777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>Arş. Gör. Dr. Aslı TOPSOY</w:t>
            </w:r>
          </w:p>
          <w:p w14:paraId="172B5578" w14:textId="32D6DD51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>202</w:t>
            </w:r>
          </w:p>
        </w:tc>
        <w:tc>
          <w:tcPr>
            <w:tcW w:w="1362" w:type="dxa"/>
            <w:vAlign w:val="center"/>
          </w:tcPr>
          <w:p w14:paraId="7326E79B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 w:rsidRPr="00832294">
              <w:rPr>
                <w:sz w:val="10"/>
                <w:szCs w:val="10"/>
              </w:rPr>
              <w:t>Bütünleşik Pazarlama İletişimi</w:t>
            </w:r>
          </w:p>
          <w:p w14:paraId="36900811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 w:rsidRPr="00832294">
              <w:rPr>
                <w:sz w:val="10"/>
                <w:szCs w:val="10"/>
              </w:rPr>
              <w:t>Dr. Öğr. Üyesi Gülay Keskin</w:t>
            </w:r>
          </w:p>
          <w:p w14:paraId="747A9370" w14:textId="4E92373C" w:rsidR="002E1015" w:rsidRPr="0041179E" w:rsidRDefault="002E1015" w:rsidP="002E1015">
            <w:pPr>
              <w:jc w:val="center"/>
              <w:rPr>
                <w:color w:val="C00000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</w:tr>
      <w:tr w:rsidR="002E1015" w:rsidRPr="0041179E" w14:paraId="75DB986F" w14:textId="77777777" w:rsidTr="00A3642B">
        <w:trPr>
          <w:trHeight w:val="257"/>
        </w:trPr>
        <w:tc>
          <w:tcPr>
            <w:tcW w:w="710" w:type="dxa"/>
          </w:tcPr>
          <w:p w14:paraId="003B922A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086314F3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1650" w:type="dxa"/>
            <w:gridSpan w:val="2"/>
          </w:tcPr>
          <w:p w14:paraId="0E8F9FA2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nsan Kaynakları Yönetimi</w:t>
            </w:r>
          </w:p>
          <w:p w14:paraId="36EBC50C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46A0BF39" w14:textId="0DF323DF" w:rsidR="002E1015" w:rsidRPr="00E56E6A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</w:tcPr>
          <w:p w14:paraId="34CFEBEF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Human Resource Management</w:t>
            </w:r>
          </w:p>
          <w:p w14:paraId="279AF270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etim Üyesi Abdullah KIRAY</w:t>
            </w:r>
          </w:p>
          <w:p w14:paraId="232887D3" w14:textId="341CB2B8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72FC733F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3BCA817A" w14:textId="77777777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 xml:space="preserve">International </w:t>
            </w:r>
            <w:proofErr w:type="spellStart"/>
            <w:r w:rsidRPr="005F6702">
              <w:rPr>
                <w:sz w:val="10"/>
                <w:szCs w:val="10"/>
              </w:rPr>
              <w:t>Economics</w:t>
            </w:r>
            <w:proofErr w:type="spellEnd"/>
          </w:p>
          <w:p w14:paraId="1744F400" w14:textId="77777777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>Arş. Gör. Dr. Aslı TOPSOY</w:t>
            </w:r>
          </w:p>
          <w:p w14:paraId="146428EE" w14:textId="4B51577A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>202</w:t>
            </w:r>
          </w:p>
        </w:tc>
        <w:tc>
          <w:tcPr>
            <w:tcW w:w="1362" w:type="dxa"/>
            <w:vAlign w:val="center"/>
          </w:tcPr>
          <w:p w14:paraId="6927AB44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 w:rsidRPr="00832294">
              <w:rPr>
                <w:sz w:val="10"/>
                <w:szCs w:val="10"/>
              </w:rPr>
              <w:t>Bütünleşik Pazarlama İletişimi</w:t>
            </w:r>
          </w:p>
          <w:p w14:paraId="31E244E4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 w:rsidRPr="00832294">
              <w:rPr>
                <w:sz w:val="10"/>
                <w:szCs w:val="10"/>
              </w:rPr>
              <w:t>Dr. Öğr. Üyesi Gülay Keskin</w:t>
            </w:r>
          </w:p>
          <w:p w14:paraId="6182E6C2" w14:textId="5079BBF7" w:rsidR="002E1015" w:rsidRPr="0041179E" w:rsidRDefault="002E1015" w:rsidP="002E1015">
            <w:pPr>
              <w:jc w:val="center"/>
              <w:rPr>
                <w:color w:val="C00000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</w:tr>
      <w:tr w:rsidR="002E1015" w:rsidRPr="0041179E" w14:paraId="14EBA1F1" w14:textId="77777777" w:rsidTr="007F1B95">
        <w:trPr>
          <w:trHeight w:val="257"/>
        </w:trPr>
        <w:tc>
          <w:tcPr>
            <w:tcW w:w="710" w:type="dxa"/>
          </w:tcPr>
          <w:p w14:paraId="0473D31D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6A76AB84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1650" w:type="dxa"/>
            <w:gridSpan w:val="2"/>
            <w:vAlign w:val="center"/>
          </w:tcPr>
          <w:p w14:paraId="659ED8B1" w14:textId="77777777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  <w:vAlign w:val="center"/>
          </w:tcPr>
          <w:p w14:paraId="7E537884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Human Resource Management</w:t>
            </w:r>
          </w:p>
          <w:p w14:paraId="63436B3E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etim Üyesi Abdullah KIRAY</w:t>
            </w:r>
          </w:p>
          <w:p w14:paraId="2A44F80F" w14:textId="4C011B8D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00B934BD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431B6290" w14:textId="77777777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 xml:space="preserve">International </w:t>
            </w:r>
            <w:proofErr w:type="spellStart"/>
            <w:r w:rsidRPr="005F6702">
              <w:rPr>
                <w:sz w:val="10"/>
                <w:szCs w:val="10"/>
              </w:rPr>
              <w:t>Economics</w:t>
            </w:r>
            <w:proofErr w:type="spellEnd"/>
          </w:p>
          <w:p w14:paraId="2C4D4DAA" w14:textId="77777777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>Arş. Gör. Dr. Aslı TOPSOY</w:t>
            </w:r>
          </w:p>
          <w:p w14:paraId="5C28E125" w14:textId="2CA940FC" w:rsidR="002E1015" w:rsidRPr="005F6702" w:rsidRDefault="002E1015" w:rsidP="002E1015">
            <w:pPr>
              <w:jc w:val="center"/>
              <w:rPr>
                <w:sz w:val="10"/>
                <w:szCs w:val="10"/>
              </w:rPr>
            </w:pPr>
            <w:r w:rsidRPr="005F6702">
              <w:rPr>
                <w:sz w:val="10"/>
                <w:szCs w:val="10"/>
              </w:rPr>
              <w:t>202</w:t>
            </w:r>
          </w:p>
        </w:tc>
        <w:tc>
          <w:tcPr>
            <w:tcW w:w="1362" w:type="dxa"/>
          </w:tcPr>
          <w:p w14:paraId="4AE237DD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 w:rsidRPr="00832294">
              <w:rPr>
                <w:sz w:val="10"/>
                <w:szCs w:val="10"/>
              </w:rPr>
              <w:t>Bütünleşik Pazarlama İletişimi</w:t>
            </w:r>
          </w:p>
          <w:p w14:paraId="6385E38A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 w:rsidRPr="00832294">
              <w:rPr>
                <w:sz w:val="10"/>
                <w:szCs w:val="10"/>
              </w:rPr>
              <w:t>Dr. Öğr. Üyesi Gülay Keskin</w:t>
            </w:r>
          </w:p>
          <w:p w14:paraId="275221E9" w14:textId="2276FF33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</w:tr>
      <w:tr w:rsidR="002E1015" w:rsidRPr="0041179E" w14:paraId="52970717" w14:textId="77777777" w:rsidTr="007F1B95">
        <w:trPr>
          <w:trHeight w:val="257"/>
        </w:trPr>
        <w:tc>
          <w:tcPr>
            <w:tcW w:w="710" w:type="dxa"/>
          </w:tcPr>
          <w:p w14:paraId="2EB05A2B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3E7FDF44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1650" w:type="dxa"/>
            <w:gridSpan w:val="2"/>
            <w:vAlign w:val="center"/>
          </w:tcPr>
          <w:p w14:paraId="4AA4FDA8" w14:textId="77777777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  <w:vAlign w:val="center"/>
          </w:tcPr>
          <w:p w14:paraId="2C761D24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Human Resource Management</w:t>
            </w:r>
          </w:p>
          <w:p w14:paraId="4A48ABF8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etim Üyesi Abdullah KIRAY</w:t>
            </w:r>
          </w:p>
          <w:p w14:paraId="259284E9" w14:textId="618AE0D7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01019712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316E4410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D6E08">
              <w:rPr>
                <w:color w:val="000000" w:themeColor="text1"/>
                <w:sz w:val="10"/>
                <w:szCs w:val="10"/>
              </w:rPr>
              <w:t>İstatistik II</w:t>
            </w:r>
          </w:p>
          <w:p w14:paraId="591685F7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350D3866" w14:textId="742ECF4C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362" w:type="dxa"/>
            <w:vAlign w:val="center"/>
          </w:tcPr>
          <w:p w14:paraId="34D5716D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505B78">
              <w:rPr>
                <w:color w:val="000000" w:themeColor="text1"/>
                <w:sz w:val="10"/>
                <w:szCs w:val="10"/>
              </w:rPr>
              <w:t>Statistics</w:t>
            </w:r>
            <w:proofErr w:type="spellEnd"/>
            <w:r w:rsidRPr="00505B78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7B6D2E59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Prof. Dr. Veli YILANCI</w:t>
            </w:r>
          </w:p>
          <w:p w14:paraId="573976FF" w14:textId="275D2CFB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4</w:t>
            </w:r>
          </w:p>
        </w:tc>
      </w:tr>
      <w:tr w:rsidR="002E1015" w:rsidRPr="0041179E" w14:paraId="425B4EF0" w14:textId="77777777" w:rsidTr="007F1B95">
        <w:trPr>
          <w:trHeight w:val="257"/>
        </w:trPr>
        <w:tc>
          <w:tcPr>
            <w:tcW w:w="710" w:type="dxa"/>
          </w:tcPr>
          <w:p w14:paraId="06F7D57A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CC54DCF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1650" w:type="dxa"/>
            <w:gridSpan w:val="2"/>
            <w:vAlign w:val="center"/>
          </w:tcPr>
          <w:p w14:paraId="6846E9A5" w14:textId="77777777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  <w:vAlign w:val="center"/>
          </w:tcPr>
          <w:p w14:paraId="4E6840E0" w14:textId="1B7BB61A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  <w:vAlign w:val="center"/>
          </w:tcPr>
          <w:p w14:paraId="108DB256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51EA9676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D6E08">
              <w:rPr>
                <w:color w:val="000000" w:themeColor="text1"/>
                <w:sz w:val="10"/>
                <w:szCs w:val="10"/>
              </w:rPr>
              <w:t>İstatistik II</w:t>
            </w:r>
          </w:p>
          <w:p w14:paraId="2F9B056F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26FF425E" w14:textId="42D388F3" w:rsidR="002E1015" w:rsidRPr="00867559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362" w:type="dxa"/>
            <w:vAlign w:val="center"/>
          </w:tcPr>
          <w:p w14:paraId="3011ED85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505B78">
              <w:rPr>
                <w:color w:val="000000" w:themeColor="text1"/>
                <w:sz w:val="10"/>
                <w:szCs w:val="10"/>
              </w:rPr>
              <w:t>Statistics</w:t>
            </w:r>
            <w:proofErr w:type="spellEnd"/>
            <w:r w:rsidRPr="00505B78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3AD1C369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Prof. Dr. Veli YILANCI</w:t>
            </w:r>
          </w:p>
          <w:p w14:paraId="29A1E1AC" w14:textId="64BECCC8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4</w:t>
            </w:r>
          </w:p>
        </w:tc>
      </w:tr>
      <w:tr w:rsidR="002E1015" w:rsidRPr="0041179E" w14:paraId="796D2470" w14:textId="77777777" w:rsidTr="007F1B95">
        <w:trPr>
          <w:trHeight w:val="159"/>
        </w:trPr>
        <w:tc>
          <w:tcPr>
            <w:tcW w:w="710" w:type="dxa"/>
          </w:tcPr>
          <w:p w14:paraId="43F023A8" w14:textId="77777777" w:rsidR="002E1015" w:rsidRPr="0041179E" w:rsidRDefault="002E1015" w:rsidP="002E1015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6E94AF08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1650" w:type="dxa"/>
            <w:gridSpan w:val="2"/>
            <w:vAlign w:val="center"/>
          </w:tcPr>
          <w:p w14:paraId="590BBF4A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  <w:vAlign w:val="center"/>
          </w:tcPr>
          <w:p w14:paraId="32B65D9D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  <w:vAlign w:val="center"/>
          </w:tcPr>
          <w:p w14:paraId="193220D0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2C8F71B1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D6E08">
              <w:rPr>
                <w:color w:val="000000" w:themeColor="text1"/>
                <w:sz w:val="10"/>
                <w:szCs w:val="10"/>
              </w:rPr>
              <w:t>İstatistik II</w:t>
            </w:r>
          </w:p>
          <w:p w14:paraId="16094E33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332177B2" w14:textId="4839B34F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362" w:type="dxa"/>
            <w:vAlign w:val="center"/>
          </w:tcPr>
          <w:p w14:paraId="397EA6B0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505B78">
              <w:rPr>
                <w:color w:val="000000" w:themeColor="text1"/>
                <w:sz w:val="10"/>
                <w:szCs w:val="10"/>
              </w:rPr>
              <w:t>Statistics</w:t>
            </w:r>
            <w:proofErr w:type="spellEnd"/>
            <w:r w:rsidRPr="00505B78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4ACD80E2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Prof. Dr. Veli YILANCI</w:t>
            </w:r>
          </w:p>
          <w:p w14:paraId="25F9C0FB" w14:textId="0194752C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4</w:t>
            </w:r>
          </w:p>
        </w:tc>
      </w:tr>
      <w:tr w:rsidR="002E1015" w:rsidRPr="0041179E" w14:paraId="78673507" w14:textId="77777777" w:rsidTr="007F1B95">
        <w:trPr>
          <w:trHeight w:val="245"/>
        </w:trPr>
        <w:tc>
          <w:tcPr>
            <w:tcW w:w="710" w:type="dxa"/>
          </w:tcPr>
          <w:p w14:paraId="6B1BD2EC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257799DA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1650" w:type="dxa"/>
            <w:gridSpan w:val="2"/>
            <w:vAlign w:val="center"/>
          </w:tcPr>
          <w:p w14:paraId="78560C3F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  <w:vAlign w:val="center"/>
          </w:tcPr>
          <w:p w14:paraId="18AB5ED1" w14:textId="77777777" w:rsidR="002E1015" w:rsidRPr="00427F0C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 xml:space="preserve">Business </w:t>
            </w:r>
            <w:proofErr w:type="spellStart"/>
            <w:r w:rsidRPr="00427F0C">
              <w:rPr>
                <w:sz w:val="10"/>
                <w:szCs w:val="10"/>
              </w:rPr>
              <w:t>Law</w:t>
            </w:r>
            <w:proofErr w:type="spellEnd"/>
          </w:p>
          <w:p w14:paraId="0161433C" w14:textId="77777777" w:rsidR="002E1015" w:rsidRPr="00427F0C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>Doç. Dr. Recep FEDAİ</w:t>
            </w:r>
          </w:p>
          <w:p w14:paraId="1820B4BD" w14:textId="0B5CF6F8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>Zemin 03</w:t>
            </w:r>
          </w:p>
        </w:tc>
        <w:tc>
          <w:tcPr>
            <w:tcW w:w="1797" w:type="dxa"/>
            <w:vAlign w:val="center"/>
          </w:tcPr>
          <w:p w14:paraId="39C28735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</w:tcPr>
          <w:p w14:paraId="0ABFF2CF" w14:textId="77777777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>İş Hukuku</w:t>
            </w:r>
          </w:p>
          <w:p w14:paraId="00D2A2FB" w14:textId="77777777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 xml:space="preserve">Dr. </w:t>
            </w:r>
            <w:proofErr w:type="gramStart"/>
            <w:r w:rsidRPr="00424DCE">
              <w:rPr>
                <w:sz w:val="10"/>
                <w:szCs w:val="10"/>
              </w:rPr>
              <w:t>Adem</w:t>
            </w:r>
            <w:proofErr w:type="gramEnd"/>
            <w:r w:rsidRPr="00424DCE">
              <w:rPr>
                <w:sz w:val="10"/>
                <w:szCs w:val="10"/>
              </w:rPr>
              <w:t xml:space="preserve"> YAMAN</w:t>
            </w:r>
          </w:p>
          <w:p w14:paraId="76C9E035" w14:textId="2BC31801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>301</w:t>
            </w:r>
          </w:p>
        </w:tc>
        <w:tc>
          <w:tcPr>
            <w:tcW w:w="1362" w:type="dxa"/>
          </w:tcPr>
          <w:p w14:paraId="39AB36EF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3655B84F" w14:textId="77777777" w:rsidTr="007F1B95">
        <w:trPr>
          <w:trHeight w:val="257"/>
        </w:trPr>
        <w:tc>
          <w:tcPr>
            <w:tcW w:w="710" w:type="dxa"/>
          </w:tcPr>
          <w:p w14:paraId="2A6A5551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4C57BCFF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1650" w:type="dxa"/>
            <w:gridSpan w:val="2"/>
            <w:vAlign w:val="center"/>
          </w:tcPr>
          <w:p w14:paraId="5CFA61CB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  <w:vAlign w:val="center"/>
          </w:tcPr>
          <w:p w14:paraId="7248753E" w14:textId="77777777" w:rsidR="002E1015" w:rsidRPr="00427F0C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 xml:space="preserve">Business </w:t>
            </w:r>
            <w:proofErr w:type="spellStart"/>
            <w:r w:rsidRPr="00427F0C">
              <w:rPr>
                <w:sz w:val="10"/>
                <w:szCs w:val="10"/>
              </w:rPr>
              <w:t>Law</w:t>
            </w:r>
            <w:proofErr w:type="spellEnd"/>
          </w:p>
          <w:p w14:paraId="60C6CCD9" w14:textId="77777777" w:rsidR="002E1015" w:rsidRPr="00427F0C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>Doç. Dr. Recep FEDAİ</w:t>
            </w:r>
          </w:p>
          <w:p w14:paraId="0C869CD0" w14:textId="45AD8E74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>Zemin 03</w:t>
            </w:r>
          </w:p>
        </w:tc>
        <w:tc>
          <w:tcPr>
            <w:tcW w:w="1797" w:type="dxa"/>
            <w:vAlign w:val="center"/>
          </w:tcPr>
          <w:p w14:paraId="233A98E7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767CA744" w14:textId="77777777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>İş Hukuku</w:t>
            </w:r>
          </w:p>
          <w:p w14:paraId="2729DD4B" w14:textId="77777777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 xml:space="preserve">Dr. </w:t>
            </w:r>
            <w:proofErr w:type="gramStart"/>
            <w:r w:rsidRPr="00424DCE">
              <w:rPr>
                <w:sz w:val="10"/>
                <w:szCs w:val="10"/>
              </w:rPr>
              <w:t>Adem</w:t>
            </w:r>
            <w:proofErr w:type="gramEnd"/>
            <w:r w:rsidRPr="00424DCE">
              <w:rPr>
                <w:sz w:val="10"/>
                <w:szCs w:val="10"/>
              </w:rPr>
              <w:t xml:space="preserve"> YAMAN</w:t>
            </w:r>
          </w:p>
          <w:p w14:paraId="1A089862" w14:textId="0C1B529A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>301</w:t>
            </w:r>
          </w:p>
        </w:tc>
        <w:tc>
          <w:tcPr>
            <w:tcW w:w="1362" w:type="dxa"/>
          </w:tcPr>
          <w:p w14:paraId="56CA9F7F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0BA40D7F" w14:textId="77777777" w:rsidTr="007F1B95">
        <w:trPr>
          <w:trHeight w:val="257"/>
        </w:trPr>
        <w:tc>
          <w:tcPr>
            <w:tcW w:w="710" w:type="dxa"/>
          </w:tcPr>
          <w:p w14:paraId="118C7B21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555C5EF4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1650" w:type="dxa"/>
            <w:gridSpan w:val="2"/>
            <w:vAlign w:val="center"/>
          </w:tcPr>
          <w:p w14:paraId="53B398CC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359" w:type="dxa"/>
            <w:vAlign w:val="center"/>
          </w:tcPr>
          <w:p w14:paraId="2631EBF9" w14:textId="77777777" w:rsidR="002E1015" w:rsidRPr="00427F0C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 xml:space="preserve">Business </w:t>
            </w:r>
            <w:proofErr w:type="spellStart"/>
            <w:r w:rsidRPr="00427F0C">
              <w:rPr>
                <w:sz w:val="10"/>
                <w:szCs w:val="10"/>
              </w:rPr>
              <w:t>Law</w:t>
            </w:r>
            <w:proofErr w:type="spellEnd"/>
          </w:p>
          <w:p w14:paraId="64366507" w14:textId="77777777" w:rsidR="002E1015" w:rsidRPr="00427F0C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>Doç. Dr. Recep FEDAİ</w:t>
            </w:r>
          </w:p>
          <w:p w14:paraId="2BF9A200" w14:textId="15CEB8E1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7F0C">
              <w:rPr>
                <w:sz w:val="10"/>
                <w:szCs w:val="10"/>
              </w:rPr>
              <w:t>Zemin 03</w:t>
            </w:r>
          </w:p>
        </w:tc>
        <w:tc>
          <w:tcPr>
            <w:tcW w:w="1797" w:type="dxa"/>
            <w:vAlign w:val="center"/>
          </w:tcPr>
          <w:p w14:paraId="22C8B650" w14:textId="7777777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0F3C94F2" w14:textId="77777777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>İş Hukuku</w:t>
            </w:r>
          </w:p>
          <w:p w14:paraId="222AC7D4" w14:textId="77777777" w:rsidR="002E1015" w:rsidRPr="00424DCE" w:rsidRDefault="002E1015" w:rsidP="002E1015">
            <w:pPr>
              <w:jc w:val="center"/>
              <w:rPr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 xml:space="preserve">Dr. </w:t>
            </w:r>
            <w:proofErr w:type="gramStart"/>
            <w:r w:rsidRPr="00424DCE">
              <w:rPr>
                <w:sz w:val="10"/>
                <w:szCs w:val="10"/>
              </w:rPr>
              <w:t>Adem</w:t>
            </w:r>
            <w:proofErr w:type="gramEnd"/>
            <w:r w:rsidRPr="00424DCE">
              <w:rPr>
                <w:sz w:val="10"/>
                <w:szCs w:val="10"/>
              </w:rPr>
              <w:t xml:space="preserve"> YAMAN</w:t>
            </w:r>
          </w:p>
          <w:p w14:paraId="0906EC83" w14:textId="5E40E788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424DCE">
              <w:rPr>
                <w:sz w:val="10"/>
                <w:szCs w:val="10"/>
              </w:rPr>
              <w:t>301</w:t>
            </w:r>
          </w:p>
        </w:tc>
        <w:tc>
          <w:tcPr>
            <w:tcW w:w="1362" w:type="dxa"/>
          </w:tcPr>
          <w:p w14:paraId="69AC2212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29A35192" w14:textId="77777777" w:rsidTr="007F1B95">
        <w:trPr>
          <w:trHeight w:val="381"/>
        </w:trPr>
        <w:tc>
          <w:tcPr>
            <w:tcW w:w="710" w:type="dxa"/>
          </w:tcPr>
          <w:p w14:paraId="2FA66567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1D8CF6F6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1650" w:type="dxa"/>
            <w:gridSpan w:val="2"/>
          </w:tcPr>
          <w:p w14:paraId="1C438D83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Finansal Tablolar Analizi</w:t>
            </w:r>
          </w:p>
          <w:p w14:paraId="6698A092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29F09C39" w14:textId="308D0B9B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5A6BA578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 xml:space="preserve">Management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Organization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6EB7E3BA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5E5F406D" w14:textId="42EF75EF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320A03E2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Human Resource Management</w:t>
            </w:r>
          </w:p>
          <w:p w14:paraId="4543C1AE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etim Üyesi Abdullah KIRAY</w:t>
            </w:r>
          </w:p>
          <w:p w14:paraId="2BA5CC7F" w14:textId="5369FC1D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843" w:type="dxa"/>
            <w:gridSpan w:val="2"/>
            <w:vAlign w:val="center"/>
          </w:tcPr>
          <w:p w14:paraId="6B6DC201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192F8B">
              <w:rPr>
                <w:color w:val="000000" w:themeColor="text1"/>
                <w:sz w:val="10"/>
                <w:szCs w:val="10"/>
              </w:rPr>
              <w:t xml:space="preserve">International </w:t>
            </w:r>
            <w:proofErr w:type="spellStart"/>
            <w:r w:rsidRPr="00192F8B">
              <w:rPr>
                <w:color w:val="000000" w:themeColor="text1"/>
                <w:sz w:val="10"/>
                <w:szCs w:val="10"/>
              </w:rPr>
              <w:t>Economics</w:t>
            </w:r>
            <w:proofErr w:type="spellEnd"/>
          </w:p>
          <w:p w14:paraId="79F88BEE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192F8B">
              <w:rPr>
                <w:color w:val="000000" w:themeColor="text1"/>
                <w:sz w:val="10"/>
                <w:szCs w:val="10"/>
              </w:rPr>
              <w:t>Arş. Gör. Dr. Aslı TOPSOY</w:t>
            </w:r>
          </w:p>
          <w:p w14:paraId="12A2E03B" w14:textId="4F1D1BA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362" w:type="dxa"/>
          </w:tcPr>
          <w:p w14:paraId="0D8104D7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4D8908AE" w14:textId="77777777" w:rsidTr="007F1B95">
        <w:trPr>
          <w:trHeight w:val="257"/>
        </w:trPr>
        <w:tc>
          <w:tcPr>
            <w:tcW w:w="710" w:type="dxa"/>
          </w:tcPr>
          <w:p w14:paraId="797D20FB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5067404F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1650" w:type="dxa"/>
            <w:gridSpan w:val="2"/>
          </w:tcPr>
          <w:p w14:paraId="0854F3E8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Finansal Tablolar Analizi</w:t>
            </w:r>
          </w:p>
          <w:p w14:paraId="3E1DD037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0F245DC0" w14:textId="2E030AC2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1FA84F6F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 xml:space="preserve">Management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Organization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16FC085A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3CCD61EF" w14:textId="778C395F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23F9BE73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Human Resource Management</w:t>
            </w:r>
          </w:p>
          <w:p w14:paraId="3F0C1A6B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etim Üyesi Abdullah KIRAY</w:t>
            </w:r>
          </w:p>
          <w:p w14:paraId="21773DB9" w14:textId="4E5E5024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843" w:type="dxa"/>
            <w:gridSpan w:val="2"/>
            <w:vAlign w:val="center"/>
          </w:tcPr>
          <w:p w14:paraId="7D5461B4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192F8B">
              <w:rPr>
                <w:color w:val="000000" w:themeColor="text1"/>
                <w:sz w:val="10"/>
                <w:szCs w:val="10"/>
              </w:rPr>
              <w:t xml:space="preserve">International </w:t>
            </w:r>
            <w:proofErr w:type="spellStart"/>
            <w:r w:rsidRPr="00192F8B">
              <w:rPr>
                <w:color w:val="000000" w:themeColor="text1"/>
                <w:sz w:val="10"/>
                <w:szCs w:val="10"/>
              </w:rPr>
              <w:t>Economics</w:t>
            </w:r>
            <w:proofErr w:type="spellEnd"/>
          </w:p>
          <w:p w14:paraId="55E36BCC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192F8B">
              <w:rPr>
                <w:color w:val="000000" w:themeColor="text1"/>
                <w:sz w:val="10"/>
                <w:szCs w:val="10"/>
              </w:rPr>
              <w:t>Arş. Gör. Dr. Aslı TOPSOY</w:t>
            </w:r>
          </w:p>
          <w:p w14:paraId="76879574" w14:textId="10AB4602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362" w:type="dxa"/>
          </w:tcPr>
          <w:p w14:paraId="4A7D8CA2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7CA1EEBC" w14:textId="77777777" w:rsidTr="007F1B95">
        <w:trPr>
          <w:trHeight w:val="257"/>
        </w:trPr>
        <w:tc>
          <w:tcPr>
            <w:tcW w:w="710" w:type="dxa"/>
          </w:tcPr>
          <w:p w14:paraId="1D1ECF48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4202CF5A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1650" w:type="dxa"/>
            <w:gridSpan w:val="2"/>
          </w:tcPr>
          <w:p w14:paraId="18C9AC05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>Finansal Tablolar Analizi</w:t>
            </w:r>
          </w:p>
          <w:p w14:paraId="0BD8EDB9" w14:textId="77777777" w:rsidR="002E1015" w:rsidRDefault="002E1015" w:rsidP="002E1015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192B66D6" w14:textId="092C46BD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5DD932EB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 xml:space="preserve">Management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5530E2">
              <w:rPr>
                <w:color w:val="000000" w:themeColor="text1"/>
                <w:sz w:val="10"/>
                <w:szCs w:val="10"/>
              </w:rPr>
              <w:t>Organization</w:t>
            </w:r>
            <w:proofErr w:type="spellEnd"/>
            <w:r w:rsidRPr="005530E2">
              <w:rPr>
                <w:color w:val="000000" w:themeColor="text1"/>
                <w:sz w:val="10"/>
                <w:szCs w:val="10"/>
              </w:rPr>
              <w:t xml:space="preserve"> II</w:t>
            </w:r>
          </w:p>
          <w:p w14:paraId="7083537C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7EE1BD82" w14:textId="5981F2C3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797" w:type="dxa"/>
            <w:vAlign w:val="center"/>
          </w:tcPr>
          <w:p w14:paraId="133543AE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Human Resource Management</w:t>
            </w:r>
          </w:p>
          <w:p w14:paraId="7D723270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etim Üyesi Abdullah KIRAY</w:t>
            </w:r>
          </w:p>
          <w:p w14:paraId="5B7CC50E" w14:textId="2105F6CA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843" w:type="dxa"/>
            <w:gridSpan w:val="2"/>
            <w:vAlign w:val="center"/>
          </w:tcPr>
          <w:p w14:paraId="7634DCBA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192F8B">
              <w:rPr>
                <w:color w:val="000000" w:themeColor="text1"/>
                <w:sz w:val="10"/>
                <w:szCs w:val="10"/>
              </w:rPr>
              <w:t xml:space="preserve">International </w:t>
            </w:r>
            <w:proofErr w:type="spellStart"/>
            <w:r w:rsidRPr="00192F8B">
              <w:rPr>
                <w:color w:val="000000" w:themeColor="text1"/>
                <w:sz w:val="10"/>
                <w:szCs w:val="10"/>
              </w:rPr>
              <w:t>Economics</w:t>
            </w:r>
            <w:proofErr w:type="spellEnd"/>
          </w:p>
          <w:p w14:paraId="1ECD7FE3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192F8B">
              <w:rPr>
                <w:color w:val="000000" w:themeColor="text1"/>
                <w:sz w:val="10"/>
                <w:szCs w:val="10"/>
              </w:rPr>
              <w:t>Arş. Gör. Dr. Aslı TOPSOY</w:t>
            </w:r>
          </w:p>
          <w:p w14:paraId="5CA08413" w14:textId="4CAFDCF7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1362" w:type="dxa"/>
          </w:tcPr>
          <w:p w14:paraId="14F7AC84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0487404B" w14:textId="77777777" w:rsidTr="007F1B95">
        <w:trPr>
          <w:trHeight w:val="257"/>
        </w:trPr>
        <w:tc>
          <w:tcPr>
            <w:tcW w:w="710" w:type="dxa"/>
          </w:tcPr>
          <w:p w14:paraId="6B5097A2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0DD60D14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1650" w:type="dxa"/>
            <w:gridSpan w:val="2"/>
          </w:tcPr>
          <w:p w14:paraId="1273A690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nsan Kaynakları Yönetimi</w:t>
            </w:r>
          </w:p>
          <w:p w14:paraId="79C99ABB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67C0690B" w14:textId="02A27663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5B8AAE5A" w14:textId="4A2A82E4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</w:tcPr>
          <w:p w14:paraId="0461D35A" w14:textId="45E12D7A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37F5C830" w14:textId="46631EDE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62" w:type="dxa"/>
          </w:tcPr>
          <w:p w14:paraId="6B0D9E85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71468211" w14:textId="77777777" w:rsidTr="007F1B95">
        <w:trPr>
          <w:trHeight w:val="257"/>
        </w:trPr>
        <w:tc>
          <w:tcPr>
            <w:tcW w:w="710" w:type="dxa"/>
          </w:tcPr>
          <w:p w14:paraId="53BA26FB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27764BB1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1650" w:type="dxa"/>
            <w:gridSpan w:val="2"/>
          </w:tcPr>
          <w:p w14:paraId="4641EF85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nsan Kaynakları Yönetimi</w:t>
            </w:r>
          </w:p>
          <w:p w14:paraId="6A8E9742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00429D59" w14:textId="1328E5F4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169AFCDB" w14:textId="5BEC4B1B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  <w:vAlign w:val="center"/>
          </w:tcPr>
          <w:p w14:paraId="2607FC15" w14:textId="6A9A6FC5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1B5E7C69" w14:textId="63A3F281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62" w:type="dxa"/>
          </w:tcPr>
          <w:p w14:paraId="12D78643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  <w:tr w:rsidR="002E1015" w:rsidRPr="0041179E" w14:paraId="50273F43" w14:textId="77777777" w:rsidTr="007F1B95">
        <w:trPr>
          <w:trHeight w:val="245"/>
        </w:trPr>
        <w:tc>
          <w:tcPr>
            <w:tcW w:w="710" w:type="dxa"/>
          </w:tcPr>
          <w:p w14:paraId="38F8BC30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39585A93" w14:textId="77777777" w:rsidR="002E1015" w:rsidRPr="0041179E" w:rsidRDefault="002E1015" w:rsidP="002E1015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41179E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1650" w:type="dxa"/>
            <w:gridSpan w:val="2"/>
          </w:tcPr>
          <w:p w14:paraId="7B4DA5ED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nsan Kaynakları Yönetimi</w:t>
            </w:r>
          </w:p>
          <w:p w14:paraId="6CE364F7" w14:textId="77777777" w:rsidR="002E1015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0D978AC7" w14:textId="7B3613A8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359" w:type="dxa"/>
            <w:vAlign w:val="center"/>
          </w:tcPr>
          <w:p w14:paraId="09B3B1D0" w14:textId="130A2254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797" w:type="dxa"/>
            <w:vAlign w:val="center"/>
          </w:tcPr>
          <w:p w14:paraId="1FD144FA" w14:textId="41BEB939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843" w:type="dxa"/>
            <w:gridSpan w:val="2"/>
            <w:vAlign w:val="center"/>
          </w:tcPr>
          <w:p w14:paraId="3A4FF7D9" w14:textId="239B201F" w:rsidR="002E1015" w:rsidRPr="0041179E" w:rsidRDefault="002E1015" w:rsidP="002E1015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62" w:type="dxa"/>
          </w:tcPr>
          <w:p w14:paraId="28E40F2F" w14:textId="77777777" w:rsidR="002E1015" w:rsidRPr="0041179E" w:rsidRDefault="002E1015" w:rsidP="002E1015">
            <w:pPr>
              <w:jc w:val="center"/>
              <w:rPr>
                <w:sz w:val="10"/>
                <w:szCs w:val="10"/>
              </w:rPr>
            </w:pPr>
          </w:p>
        </w:tc>
      </w:tr>
    </w:tbl>
    <w:p w14:paraId="0CB2C83B" w14:textId="77777777" w:rsidR="0041179E" w:rsidRDefault="0041179E"/>
    <w:p w14:paraId="41B83F93" w14:textId="77777777" w:rsidR="00080C5C" w:rsidRDefault="00080C5C"/>
    <w:p w14:paraId="546BB076" w14:textId="77777777" w:rsidR="00D16502" w:rsidRDefault="00D16502"/>
    <w:p w14:paraId="425D7256" w14:textId="77777777" w:rsidR="00D16502" w:rsidRDefault="00D16502"/>
    <w:tbl>
      <w:tblPr>
        <w:tblStyle w:val="TabloKlavuzu"/>
        <w:tblpPr w:leftFromText="141" w:rightFromText="141" w:vertAnchor="page" w:horzAnchor="margin" w:tblpXSpec="center" w:tblpY="530"/>
        <w:tblW w:w="11052" w:type="dxa"/>
        <w:tblLook w:val="04A0" w:firstRow="1" w:lastRow="0" w:firstColumn="1" w:lastColumn="0" w:noHBand="0" w:noVBand="1"/>
      </w:tblPr>
      <w:tblGrid>
        <w:gridCol w:w="646"/>
        <w:gridCol w:w="2169"/>
        <w:gridCol w:w="1242"/>
        <w:gridCol w:w="1243"/>
        <w:gridCol w:w="2012"/>
        <w:gridCol w:w="2181"/>
        <w:gridCol w:w="1559"/>
      </w:tblGrid>
      <w:tr w:rsidR="00615C27" w:rsidRPr="00F25715" w14:paraId="6E790AA8" w14:textId="77777777" w:rsidTr="00E75E18">
        <w:trPr>
          <w:trHeight w:val="294"/>
        </w:trPr>
        <w:tc>
          <w:tcPr>
            <w:tcW w:w="646" w:type="dxa"/>
            <w:vAlign w:val="center"/>
          </w:tcPr>
          <w:p w14:paraId="48DD9075" w14:textId="76A5908E" w:rsidR="00615C27" w:rsidRPr="00F25715" w:rsidRDefault="00615C27" w:rsidP="00E75E18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sz w:val="10"/>
                <w:szCs w:val="10"/>
              </w:rPr>
              <w:lastRenderedPageBreak/>
              <w:br w:type="page"/>
            </w:r>
            <w:r>
              <w:rPr>
                <w:sz w:val="10"/>
                <w:szCs w:val="10"/>
              </w:rPr>
              <w:t>3</w:t>
            </w:r>
            <w:r w:rsidRPr="00F25715">
              <w:rPr>
                <w:b/>
                <w:bCs/>
                <w:sz w:val="10"/>
                <w:szCs w:val="10"/>
              </w:rPr>
              <w:t>.SINIF</w:t>
            </w:r>
          </w:p>
        </w:tc>
        <w:tc>
          <w:tcPr>
            <w:tcW w:w="2169" w:type="dxa"/>
            <w:vAlign w:val="center"/>
          </w:tcPr>
          <w:p w14:paraId="76FBBDBB" w14:textId="77777777" w:rsidR="00615C27" w:rsidRPr="00F25715" w:rsidRDefault="00615C27" w:rsidP="00E75E18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485" w:type="dxa"/>
            <w:gridSpan w:val="2"/>
            <w:vAlign w:val="center"/>
          </w:tcPr>
          <w:p w14:paraId="32AA97FC" w14:textId="77777777" w:rsidR="00615C27" w:rsidRPr="00F25715" w:rsidRDefault="00615C27" w:rsidP="00E75E18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2012" w:type="dxa"/>
            <w:vAlign w:val="center"/>
          </w:tcPr>
          <w:p w14:paraId="55956B7F" w14:textId="77777777" w:rsidR="00615C27" w:rsidRPr="00F25715" w:rsidRDefault="00615C27" w:rsidP="00E75E18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181" w:type="dxa"/>
            <w:vAlign w:val="center"/>
          </w:tcPr>
          <w:p w14:paraId="6049D5E1" w14:textId="77777777" w:rsidR="00615C27" w:rsidRPr="00F25715" w:rsidRDefault="00615C27" w:rsidP="00E75E18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1559" w:type="dxa"/>
            <w:vAlign w:val="center"/>
          </w:tcPr>
          <w:p w14:paraId="0B9F046A" w14:textId="77777777" w:rsidR="00615C27" w:rsidRPr="00F25715" w:rsidRDefault="00615C27" w:rsidP="00E75E18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D21A16" w:rsidRPr="00F25715" w14:paraId="5B8B803E" w14:textId="77777777" w:rsidTr="009B52D8">
        <w:trPr>
          <w:trHeight w:val="294"/>
        </w:trPr>
        <w:tc>
          <w:tcPr>
            <w:tcW w:w="646" w:type="dxa"/>
            <w:vAlign w:val="center"/>
          </w:tcPr>
          <w:p w14:paraId="349AB90E" w14:textId="77777777" w:rsidR="00D21A16" w:rsidRPr="00F25715" w:rsidRDefault="00D21A16" w:rsidP="00D21A16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2EBA28D3" w14:textId="77777777" w:rsidR="00D21A16" w:rsidRPr="00F25715" w:rsidRDefault="00D21A16" w:rsidP="00D21A16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169" w:type="dxa"/>
            <w:vAlign w:val="center"/>
          </w:tcPr>
          <w:p w14:paraId="36BCFF38" w14:textId="77777777" w:rsidR="00D21A16" w:rsidRPr="00F25715" w:rsidRDefault="00D21A16" w:rsidP="00D21A16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485" w:type="dxa"/>
            <w:gridSpan w:val="2"/>
          </w:tcPr>
          <w:p w14:paraId="0B97D5A6" w14:textId="03FFBA2E" w:rsidR="00D21A16" w:rsidRPr="00F25715" w:rsidRDefault="00D21A16" w:rsidP="00D21A16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012" w:type="dxa"/>
          </w:tcPr>
          <w:p w14:paraId="7729E146" w14:textId="6E990730" w:rsidR="00D21A16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 xml:space="preserve">Ticaret </w:t>
            </w:r>
            <w:r w:rsidRPr="00D21A16">
              <w:rPr>
                <w:color w:val="000000" w:themeColor="text1"/>
                <w:sz w:val="10"/>
                <w:szCs w:val="10"/>
              </w:rPr>
              <w:t>Hukuku</w:t>
            </w:r>
          </w:p>
          <w:p w14:paraId="1CB43504" w14:textId="77777777" w:rsidR="00D21A16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5AEBEDA9" w14:textId="34A002B0" w:rsidR="00D21A16" w:rsidRPr="00F25715" w:rsidRDefault="00AA51BD" w:rsidP="00D21A16">
            <w:pPr>
              <w:jc w:val="center"/>
              <w:rPr>
                <w:color w:val="000000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181" w:type="dxa"/>
            <w:vAlign w:val="center"/>
          </w:tcPr>
          <w:p w14:paraId="28095A9E" w14:textId="77777777" w:rsidR="00D21A16" w:rsidRPr="00F25715" w:rsidRDefault="00D21A16" w:rsidP="00D21A16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09E61A4C" w14:textId="77777777" w:rsidR="00D21A16" w:rsidRPr="00F25715" w:rsidRDefault="00D21A16" w:rsidP="00D21A16">
            <w:pPr>
              <w:jc w:val="center"/>
              <w:rPr>
                <w:sz w:val="10"/>
                <w:szCs w:val="10"/>
              </w:rPr>
            </w:pPr>
          </w:p>
        </w:tc>
      </w:tr>
      <w:tr w:rsidR="00D21A16" w:rsidRPr="00F25715" w14:paraId="544D7EFD" w14:textId="77777777" w:rsidTr="0048615C">
        <w:trPr>
          <w:trHeight w:val="294"/>
        </w:trPr>
        <w:tc>
          <w:tcPr>
            <w:tcW w:w="646" w:type="dxa"/>
            <w:vAlign w:val="center"/>
          </w:tcPr>
          <w:p w14:paraId="11C3B1ED" w14:textId="77777777" w:rsidR="00D21A16" w:rsidRPr="00F25715" w:rsidRDefault="00D21A16" w:rsidP="00D21A16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1B8D9E0D" w14:textId="77777777" w:rsidR="00D21A16" w:rsidRPr="00F25715" w:rsidRDefault="00D21A16" w:rsidP="00D21A16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169" w:type="dxa"/>
            <w:vAlign w:val="center"/>
          </w:tcPr>
          <w:p w14:paraId="5EF46136" w14:textId="77777777" w:rsidR="00D21A16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Stratejik Yönetim</w:t>
            </w:r>
          </w:p>
          <w:p w14:paraId="6A23C65A" w14:textId="77777777" w:rsidR="00D21A16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334B31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334B31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22F5211B" w14:textId="1AA263C6" w:rsidR="00D21A16" w:rsidRPr="00093343" w:rsidRDefault="00AA51BD" w:rsidP="00AA51B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3103CE1E" w14:textId="04962F70" w:rsidR="00D21A16" w:rsidRPr="00093343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</w:tcPr>
          <w:p w14:paraId="51BBF5B1" w14:textId="77777777" w:rsidR="00D21A16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 xml:space="preserve">Ticaret </w:t>
            </w:r>
            <w:r w:rsidRPr="00D21A16">
              <w:rPr>
                <w:color w:val="000000" w:themeColor="text1"/>
                <w:sz w:val="10"/>
                <w:szCs w:val="10"/>
              </w:rPr>
              <w:t>Hukuku</w:t>
            </w:r>
          </w:p>
          <w:p w14:paraId="32CD62A4" w14:textId="77777777" w:rsidR="00D21A16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7A072F69" w14:textId="7993EA08" w:rsidR="00D21A16" w:rsidRPr="00093343" w:rsidRDefault="00AA51BD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181" w:type="dxa"/>
            <w:vAlign w:val="center"/>
          </w:tcPr>
          <w:p w14:paraId="00B2B92C" w14:textId="77777777" w:rsidR="00D21A16" w:rsidRPr="00093343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6376815B" w14:textId="77777777" w:rsidR="00D21A16" w:rsidRPr="00093343" w:rsidRDefault="00D21A16" w:rsidP="00D21A1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3A7D4D" w:rsidRPr="00F25715" w14:paraId="497F0D3C" w14:textId="77777777" w:rsidTr="00260B4A">
        <w:trPr>
          <w:trHeight w:val="294"/>
        </w:trPr>
        <w:tc>
          <w:tcPr>
            <w:tcW w:w="646" w:type="dxa"/>
            <w:vAlign w:val="center"/>
          </w:tcPr>
          <w:p w14:paraId="3C0D89AD" w14:textId="77777777" w:rsidR="003A7D4D" w:rsidRPr="00F25715" w:rsidRDefault="003A7D4D" w:rsidP="003A7D4D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6E677C8C" w14:textId="77777777" w:rsidR="003A7D4D" w:rsidRPr="00F25715" w:rsidRDefault="003A7D4D" w:rsidP="003A7D4D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169" w:type="dxa"/>
            <w:vAlign w:val="center"/>
          </w:tcPr>
          <w:p w14:paraId="282EB2C7" w14:textId="77777777" w:rsidR="003A7D4D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Stratejik Yönetim</w:t>
            </w:r>
          </w:p>
          <w:p w14:paraId="228D41FA" w14:textId="77777777" w:rsidR="003A7D4D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334B31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334B31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13220ABC" w14:textId="3C136ED5" w:rsidR="003A7D4D" w:rsidRPr="00093343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1C029C26" w14:textId="10A67C0F" w:rsidR="003A7D4D" w:rsidRPr="00093343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</w:tcPr>
          <w:p w14:paraId="4621C7DA" w14:textId="77777777" w:rsidR="003A7D4D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 xml:space="preserve">Ticaret </w:t>
            </w:r>
            <w:r w:rsidRPr="00D21A16">
              <w:rPr>
                <w:color w:val="000000" w:themeColor="text1"/>
                <w:sz w:val="10"/>
                <w:szCs w:val="10"/>
              </w:rPr>
              <w:t>Hukuku</w:t>
            </w:r>
          </w:p>
          <w:p w14:paraId="18FCC3D3" w14:textId="77777777" w:rsidR="003A7D4D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2B2D2D15" w14:textId="3A863BC7" w:rsidR="003A7D4D" w:rsidRPr="00093343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181" w:type="dxa"/>
            <w:vAlign w:val="center"/>
          </w:tcPr>
          <w:p w14:paraId="13DA8AA2" w14:textId="77777777" w:rsidR="00671032" w:rsidRDefault="00671032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42051343" w14:textId="77777777" w:rsidR="00671032" w:rsidRDefault="00671032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7F2738D8" w14:textId="57C0C3D6" w:rsidR="003A7D4D" w:rsidRPr="00093343" w:rsidRDefault="00671032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5E5C452A" w14:textId="77777777" w:rsidR="003A7D4D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ijital Pazarlama</w:t>
            </w:r>
          </w:p>
          <w:p w14:paraId="14D63A72" w14:textId="77777777" w:rsidR="003A7D4D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1EBCBBD8" w14:textId="798CE740" w:rsidR="003A7D4D" w:rsidRPr="00093343" w:rsidRDefault="003A7D4D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</w:tr>
      <w:tr w:rsidR="0016333E" w:rsidRPr="00F25715" w14:paraId="0D5BC378" w14:textId="77777777" w:rsidTr="00123697">
        <w:trPr>
          <w:trHeight w:val="280"/>
        </w:trPr>
        <w:tc>
          <w:tcPr>
            <w:tcW w:w="646" w:type="dxa"/>
            <w:vAlign w:val="center"/>
          </w:tcPr>
          <w:p w14:paraId="2A2B8061" w14:textId="77777777" w:rsidR="0016333E" w:rsidRPr="00F25715" w:rsidRDefault="0016333E" w:rsidP="003A7D4D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61E8CAF3" w14:textId="77777777" w:rsidR="0016333E" w:rsidRPr="00F25715" w:rsidRDefault="0016333E" w:rsidP="003A7D4D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169" w:type="dxa"/>
            <w:vAlign w:val="center"/>
          </w:tcPr>
          <w:p w14:paraId="2028EAD0" w14:textId="77777777" w:rsidR="0016333E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Stratejik Yönetim</w:t>
            </w:r>
          </w:p>
          <w:p w14:paraId="5CC502FB" w14:textId="77777777" w:rsidR="0016333E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334B31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334B31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3ABEB195" w14:textId="508FB154" w:rsidR="0016333E" w:rsidRPr="00093343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40AF6AC9" w14:textId="77777777" w:rsidR="0016333E" w:rsidRPr="00093343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vAlign w:val="center"/>
          </w:tcPr>
          <w:p w14:paraId="782B679C" w14:textId="1DFD2BB8" w:rsidR="0016333E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St</w:t>
            </w:r>
            <w:r>
              <w:rPr>
                <w:color w:val="000000" w:themeColor="text1"/>
                <w:sz w:val="10"/>
                <w:szCs w:val="10"/>
              </w:rPr>
              <w:t>r</w:t>
            </w:r>
            <w:r w:rsidRPr="005530E2">
              <w:rPr>
                <w:color w:val="000000" w:themeColor="text1"/>
                <w:sz w:val="10"/>
                <w:szCs w:val="10"/>
              </w:rPr>
              <w:t>ategic Management</w:t>
            </w:r>
          </w:p>
          <w:p w14:paraId="4F822751" w14:textId="77777777" w:rsidR="0016333E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24A069B4" w14:textId="0526A19D" w:rsidR="0016333E" w:rsidRPr="00093343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181" w:type="dxa"/>
            <w:vAlign w:val="center"/>
          </w:tcPr>
          <w:p w14:paraId="07606FA2" w14:textId="77777777" w:rsidR="0016333E" w:rsidRDefault="0016333E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19A73F18" w14:textId="77777777" w:rsidR="0016333E" w:rsidRDefault="0016333E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3903D936" w14:textId="402C39C2" w:rsidR="0016333E" w:rsidRPr="00093343" w:rsidRDefault="0016333E" w:rsidP="00671032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67BE72EB" w14:textId="77777777" w:rsidR="0016333E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ijital Pazarlama</w:t>
            </w:r>
          </w:p>
          <w:p w14:paraId="104B8D7F" w14:textId="77777777" w:rsidR="0016333E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63B0B6A5" w14:textId="3D7FF8BC" w:rsidR="0016333E" w:rsidRPr="00093343" w:rsidRDefault="0016333E" w:rsidP="003A7D4D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</w:tr>
      <w:tr w:rsidR="0016333E" w:rsidRPr="00F25715" w14:paraId="2EE50B5D" w14:textId="77777777" w:rsidTr="00CA529B">
        <w:trPr>
          <w:trHeight w:val="294"/>
        </w:trPr>
        <w:tc>
          <w:tcPr>
            <w:tcW w:w="646" w:type="dxa"/>
            <w:vAlign w:val="center"/>
          </w:tcPr>
          <w:p w14:paraId="146678CF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3A35691A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169" w:type="dxa"/>
          </w:tcPr>
          <w:p w14:paraId="19FB7023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20139C">
              <w:rPr>
                <w:color w:val="000000" w:themeColor="text1"/>
                <w:sz w:val="10"/>
                <w:szCs w:val="10"/>
              </w:rPr>
              <w:t>Satış Yönetimi</w:t>
            </w:r>
          </w:p>
          <w:p w14:paraId="48690F78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20139C">
              <w:rPr>
                <w:color w:val="000000" w:themeColor="text1"/>
                <w:sz w:val="10"/>
                <w:szCs w:val="10"/>
              </w:rPr>
              <w:t>Dr. Öğr. Üyesi Mustafa KAPLAN</w:t>
            </w:r>
          </w:p>
          <w:p w14:paraId="2E0DE45C" w14:textId="3392B616" w:rsidR="0016333E" w:rsidRPr="004F6D19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513E7DCB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Uygulamalı Yöneylem Araştırması</w:t>
            </w:r>
          </w:p>
          <w:p w14:paraId="656CAE6F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65FE760F" w14:textId="79DA5621" w:rsidR="0016333E" w:rsidRPr="007531D7" w:rsidRDefault="0016333E" w:rsidP="0016333E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012" w:type="dxa"/>
            <w:vAlign w:val="center"/>
          </w:tcPr>
          <w:p w14:paraId="0E9075F7" w14:textId="12B128E4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St</w:t>
            </w:r>
            <w:r>
              <w:rPr>
                <w:color w:val="000000" w:themeColor="text1"/>
                <w:sz w:val="10"/>
                <w:szCs w:val="10"/>
              </w:rPr>
              <w:t>r</w:t>
            </w:r>
            <w:r w:rsidRPr="005530E2">
              <w:rPr>
                <w:color w:val="000000" w:themeColor="text1"/>
                <w:sz w:val="10"/>
                <w:szCs w:val="10"/>
              </w:rPr>
              <w:t>ategic Management</w:t>
            </w:r>
          </w:p>
          <w:p w14:paraId="570A3535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6E041914" w14:textId="7E8F51A3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181" w:type="dxa"/>
            <w:vAlign w:val="center"/>
          </w:tcPr>
          <w:p w14:paraId="2B276451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2140534A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2E43093B" w14:textId="3BC80BE2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71761597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ijital Pazarlama</w:t>
            </w:r>
          </w:p>
          <w:p w14:paraId="5A274521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5CC5E4BD" w14:textId="2F93E5D2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</w:tr>
      <w:tr w:rsidR="0016333E" w:rsidRPr="00F25715" w14:paraId="1D9A3D9D" w14:textId="77777777" w:rsidTr="006526D6">
        <w:trPr>
          <w:trHeight w:val="294"/>
        </w:trPr>
        <w:tc>
          <w:tcPr>
            <w:tcW w:w="646" w:type="dxa"/>
            <w:vAlign w:val="center"/>
          </w:tcPr>
          <w:p w14:paraId="23F1CD6C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0E626B86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169" w:type="dxa"/>
          </w:tcPr>
          <w:p w14:paraId="7008B23A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20139C">
              <w:rPr>
                <w:color w:val="000000" w:themeColor="text1"/>
                <w:sz w:val="10"/>
                <w:szCs w:val="10"/>
              </w:rPr>
              <w:t>Satış Yönetimi</w:t>
            </w:r>
          </w:p>
          <w:p w14:paraId="18AA4702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20139C">
              <w:rPr>
                <w:color w:val="000000" w:themeColor="text1"/>
                <w:sz w:val="10"/>
                <w:szCs w:val="10"/>
              </w:rPr>
              <w:t>Dr. Öğr. Üyesi Mustafa KAPLAN</w:t>
            </w:r>
          </w:p>
          <w:p w14:paraId="70C3AB80" w14:textId="1E604A47" w:rsidR="0016333E" w:rsidRPr="004F6D19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086B8ADF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Uygulamalı Yöneylem Araştırması</w:t>
            </w:r>
          </w:p>
          <w:p w14:paraId="20BB3420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1D9733B4" w14:textId="238A4CE0" w:rsidR="0016333E" w:rsidRPr="007531D7" w:rsidRDefault="0016333E" w:rsidP="0016333E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012" w:type="dxa"/>
            <w:vAlign w:val="center"/>
          </w:tcPr>
          <w:p w14:paraId="510C3486" w14:textId="3E0FE2E4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St</w:t>
            </w:r>
            <w:r>
              <w:rPr>
                <w:color w:val="000000" w:themeColor="text1"/>
                <w:sz w:val="10"/>
                <w:szCs w:val="10"/>
              </w:rPr>
              <w:t>r</w:t>
            </w:r>
            <w:r w:rsidRPr="005530E2">
              <w:rPr>
                <w:color w:val="000000" w:themeColor="text1"/>
                <w:sz w:val="10"/>
                <w:szCs w:val="10"/>
              </w:rPr>
              <w:t>ategic Management</w:t>
            </w:r>
          </w:p>
          <w:p w14:paraId="5C47DE35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530E2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4CA750F0" w14:textId="22D4FC54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181" w:type="dxa"/>
            <w:vAlign w:val="center"/>
          </w:tcPr>
          <w:p w14:paraId="49D8EB24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21C1A9C2" w14:textId="57E4732B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540E02E8" w14:textId="77777777" w:rsidTr="0039710F">
        <w:trPr>
          <w:trHeight w:val="397"/>
        </w:trPr>
        <w:tc>
          <w:tcPr>
            <w:tcW w:w="646" w:type="dxa"/>
            <w:vAlign w:val="center"/>
          </w:tcPr>
          <w:p w14:paraId="413A641C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781F6939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169" w:type="dxa"/>
          </w:tcPr>
          <w:p w14:paraId="54C893F4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20139C">
              <w:rPr>
                <w:color w:val="000000" w:themeColor="text1"/>
                <w:sz w:val="10"/>
                <w:szCs w:val="10"/>
              </w:rPr>
              <w:t>Satış Yönetimi</w:t>
            </w:r>
          </w:p>
          <w:p w14:paraId="2DE0E3EA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20139C">
              <w:rPr>
                <w:color w:val="000000" w:themeColor="text1"/>
                <w:sz w:val="10"/>
                <w:szCs w:val="10"/>
              </w:rPr>
              <w:t>Dr. Öğr. Üyesi Mustafa KAPLAN</w:t>
            </w:r>
          </w:p>
          <w:p w14:paraId="6814B4DA" w14:textId="6F0E48ED" w:rsidR="0016333E" w:rsidRPr="004F6D19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4257380F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Uygulamalı Yöneylem Araştırması</w:t>
            </w:r>
          </w:p>
          <w:p w14:paraId="270E7496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7D6B06DA" w14:textId="12779252" w:rsidR="0016333E" w:rsidRPr="007531D7" w:rsidRDefault="0016333E" w:rsidP="0016333E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012" w:type="dxa"/>
            <w:vAlign w:val="center"/>
          </w:tcPr>
          <w:p w14:paraId="65141F54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Digital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Marrketing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anagement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Social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edia</w:t>
            </w:r>
          </w:p>
          <w:p w14:paraId="43EF39FC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0DF2DC79" w14:textId="1025425F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2181" w:type="dxa"/>
            <w:vAlign w:val="center"/>
          </w:tcPr>
          <w:p w14:paraId="3900CA6D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6E628179" w14:textId="72231634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570DBC31" w14:textId="77777777" w:rsidTr="003F27D6">
        <w:trPr>
          <w:trHeight w:val="294"/>
        </w:trPr>
        <w:tc>
          <w:tcPr>
            <w:tcW w:w="646" w:type="dxa"/>
            <w:vAlign w:val="center"/>
          </w:tcPr>
          <w:p w14:paraId="3892532D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608DB778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169" w:type="dxa"/>
          </w:tcPr>
          <w:p w14:paraId="09F2C80D" w14:textId="77777777" w:rsidR="0016333E" w:rsidRDefault="0016333E" w:rsidP="0016333E">
            <w:pPr>
              <w:jc w:val="center"/>
              <w:rPr>
                <w:sz w:val="10"/>
                <w:szCs w:val="10"/>
              </w:rPr>
            </w:pPr>
            <w:r w:rsidRPr="00615C27">
              <w:rPr>
                <w:sz w:val="10"/>
                <w:szCs w:val="10"/>
              </w:rPr>
              <w:t>Maliyet Muhasebesi</w:t>
            </w:r>
          </w:p>
          <w:p w14:paraId="41F155D7" w14:textId="77777777" w:rsidR="0016333E" w:rsidRDefault="0016333E" w:rsidP="0016333E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37C4536E" w14:textId="1210A2B6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5852A582" w14:textId="77777777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Girişimcilik</w:t>
            </w:r>
          </w:p>
          <w:p w14:paraId="75A448AF" w14:textId="77777777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56E6A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E56E6A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01C17ED4" w14:textId="07B6CE5E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205</w:t>
            </w:r>
          </w:p>
        </w:tc>
        <w:tc>
          <w:tcPr>
            <w:tcW w:w="2012" w:type="dxa"/>
            <w:vAlign w:val="center"/>
          </w:tcPr>
          <w:p w14:paraId="6DC8CCC4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Digital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Marrketing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anagement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Social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edia</w:t>
            </w:r>
          </w:p>
          <w:p w14:paraId="4B647F3A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772B32A6" w14:textId="006FDE4E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2181" w:type="dxa"/>
            <w:vAlign w:val="center"/>
          </w:tcPr>
          <w:p w14:paraId="4F430DE1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5A786028" w14:textId="4717C413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35C4A7DC" w14:textId="77777777" w:rsidTr="003F27D6">
        <w:trPr>
          <w:trHeight w:val="294"/>
        </w:trPr>
        <w:tc>
          <w:tcPr>
            <w:tcW w:w="646" w:type="dxa"/>
            <w:vAlign w:val="center"/>
          </w:tcPr>
          <w:p w14:paraId="44F97F97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32A08AE3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169" w:type="dxa"/>
          </w:tcPr>
          <w:p w14:paraId="6276FF02" w14:textId="77777777" w:rsidR="0016333E" w:rsidRDefault="0016333E" w:rsidP="0016333E">
            <w:pPr>
              <w:jc w:val="center"/>
              <w:rPr>
                <w:sz w:val="10"/>
                <w:szCs w:val="10"/>
              </w:rPr>
            </w:pPr>
            <w:r w:rsidRPr="00615C27">
              <w:rPr>
                <w:sz w:val="10"/>
                <w:szCs w:val="10"/>
              </w:rPr>
              <w:t>Maliyet Muhasebesi</w:t>
            </w:r>
          </w:p>
          <w:p w14:paraId="0A21CAC5" w14:textId="77777777" w:rsidR="0016333E" w:rsidRDefault="0016333E" w:rsidP="0016333E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53FD07CC" w14:textId="233EE846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3A856752" w14:textId="77777777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Girişimcilik</w:t>
            </w:r>
          </w:p>
          <w:p w14:paraId="2AD99779" w14:textId="77777777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56E6A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E56E6A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2D20F514" w14:textId="2672E1DC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205</w:t>
            </w:r>
          </w:p>
        </w:tc>
        <w:tc>
          <w:tcPr>
            <w:tcW w:w="2012" w:type="dxa"/>
            <w:vAlign w:val="center"/>
          </w:tcPr>
          <w:p w14:paraId="6B05B2C0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Digital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Marrketing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anagement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and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Social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Media</w:t>
            </w:r>
          </w:p>
          <w:p w14:paraId="54A76ED4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6466BD2E" w14:textId="5EAFF4C1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2181" w:type="dxa"/>
            <w:vAlign w:val="center"/>
          </w:tcPr>
          <w:p w14:paraId="54748166" w14:textId="5CDBE93E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14951148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19978DCA" w14:textId="77777777" w:rsidTr="003F27D6">
        <w:trPr>
          <w:trHeight w:val="294"/>
        </w:trPr>
        <w:tc>
          <w:tcPr>
            <w:tcW w:w="646" w:type="dxa"/>
            <w:vAlign w:val="center"/>
          </w:tcPr>
          <w:p w14:paraId="54687F4F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47E8D21D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169" w:type="dxa"/>
          </w:tcPr>
          <w:p w14:paraId="4D6C8F47" w14:textId="77777777" w:rsidR="0016333E" w:rsidRDefault="0016333E" w:rsidP="0016333E">
            <w:pPr>
              <w:jc w:val="center"/>
              <w:rPr>
                <w:sz w:val="10"/>
                <w:szCs w:val="10"/>
              </w:rPr>
            </w:pPr>
            <w:r w:rsidRPr="00615C27">
              <w:rPr>
                <w:sz w:val="10"/>
                <w:szCs w:val="10"/>
              </w:rPr>
              <w:t>Maliyet Muhasebesi</w:t>
            </w:r>
          </w:p>
          <w:p w14:paraId="58C17AF9" w14:textId="77777777" w:rsidR="0016333E" w:rsidRDefault="0016333E" w:rsidP="0016333E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85501B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85501B">
              <w:rPr>
                <w:sz w:val="10"/>
                <w:szCs w:val="10"/>
              </w:rPr>
              <w:t xml:space="preserve"> ELAGÖZ</w:t>
            </w:r>
          </w:p>
          <w:p w14:paraId="49D18943" w14:textId="3F619C32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7894B8E6" w14:textId="77777777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Girişimcilik</w:t>
            </w:r>
          </w:p>
          <w:p w14:paraId="7C863561" w14:textId="77777777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56E6A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E56E6A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068BAA4E" w14:textId="21C80E44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205</w:t>
            </w:r>
          </w:p>
        </w:tc>
        <w:tc>
          <w:tcPr>
            <w:tcW w:w="2012" w:type="dxa"/>
            <w:vAlign w:val="center"/>
          </w:tcPr>
          <w:p w14:paraId="37113972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2AD58C5A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5D762C8A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5DC97389" w14:textId="77777777" w:rsidTr="00E75E18">
        <w:trPr>
          <w:trHeight w:val="294"/>
        </w:trPr>
        <w:tc>
          <w:tcPr>
            <w:tcW w:w="646" w:type="dxa"/>
            <w:vAlign w:val="center"/>
          </w:tcPr>
          <w:p w14:paraId="6627482F" w14:textId="77777777" w:rsidR="0016333E" w:rsidRPr="00F25715" w:rsidRDefault="0016333E" w:rsidP="0016333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0C09300F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169" w:type="dxa"/>
            <w:vAlign w:val="center"/>
          </w:tcPr>
          <w:p w14:paraId="57856206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485" w:type="dxa"/>
            <w:gridSpan w:val="2"/>
            <w:vAlign w:val="center"/>
          </w:tcPr>
          <w:p w14:paraId="330E7153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vAlign w:val="center"/>
          </w:tcPr>
          <w:p w14:paraId="4C1E3B44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3ED48FCC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7B9D54C1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6961B284" w14:textId="77777777" w:rsidTr="00C53CE7">
        <w:trPr>
          <w:trHeight w:val="280"/>
        </w:trPr>
        <w:tc>
          <w:tcPr>
            <w:tcW w:w="646" w:type="dxa"/>
            <w:vAlign w:val="center"/>
          </w:tcPr>
          <w:p w14:paraId="14623FB0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18321284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169" w:type="dxa"/>
            <w:vAlign w:val="center"/>
          </w:tcPr>
          <w:p w14:paraId="53FD01AE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485" w:type="dxa"/>
            <w:gridSpan w:val="2"/>
          </w:tcPr>
          <w:p w14:paraId="2C36651A" w14:textId="08911861" w:rsidR="0016333E" w:rsidRPr="00845F82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vAlign w:val="center"/>
          </w:tcPr>
          <w:p w14:paraId="3DD157B5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</w:tcPr>
          <w:p w14:paraId="27E30A07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4C0483D0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231E9C9D" w14:textId="64419129" w:rsidR="0016333E" w:rsidRPr="00845F82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686AEF0D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1691905C" w14:textId="77777777" w:rsidTr="00BC32A2">
        <w:trPr>
          <w:trHeight w:val="294"/>
        </w:trPr>
        <w:tc>
          <w:tcPr>
            <w:tcW w:w="646" w:type="dxa"/>
            <w:vAlign w:val="center"/>
          </w:tcPr>
          <w:p w14:paraId="640A6843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7E4ECB45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169" w:type="dxa"/>
            <w:vAlign w:val="center"/>
          </w:tcPr>
          <w:p w14:paraId="2FD91CB7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485" w:type="dxa"/>
            <w:gridSpan w:val="2"/>
            <w:vAlign w:val="center"/>
          </w:tcPr>
          <w:p w14:paraId="372F5BB1" w14:textId="4160E38E" w:rsidR="0016333E" w:rsidRPr="00845F82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vAlign w:val="center"/>
          </w:tcPr>
          <w:p w14:paraId="2EDD6C85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426AC07D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14675926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7F98EE46" w14:textId="5BD3C332" w:rsidR="0016333E" w:rsidRPr="00845F82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28F9E9F8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6FC46B4B" w14:textId="77777777" w:rsidTr="00BC32A2">
        <w:trPr>
          <w:trHeight w:val="335"/>
        </w:trPr>
        <w:tc>
          <w:tcPr>
            <w:tcW w:w="646" w:type="dxa"/>
            <w:vAlign w:val="center"/>
          </w:tcPr>
          <w:p w14:paraId="695BD4EA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0303F765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169" w:type="dxa"/>
            <w:vAlign w:val="center"/>
          </w:tcPr>
          <w:p w14:paraId="4A367DC3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485" w:type="dxa"/>
            <w:gridSpan w:val="2"/>
            <w:vAlign w:val="center"/>
          </w:tcPr>
          <w:p w14:paraId="278371CB" w14:textId="3D069FC5" w:rsidR="0016333E" w:rsidRPr="00845F82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vAlign w:val="center"/>
          </w:tcPr>
          <w:p w14:paraId="78B13BF4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65F43E70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>İş Hukuku</w:t>
            </w:r>
          </w:p>
          <w:p w14:paraId="660C3064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4255FD38" w14:textId="7CA96722" w:rsidR="0016333E" w:rsidRPr="00845F82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77E037AA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39323137" w14:textId="77777777" w:rsidTr="00D045B7">
        <w:trPr>
          <w:trHeight w:val="294"/>
        </w:trPr>
        <w:tc>
          <w:tcPr>
            <w:tcW w:w="646" w:type="dxa"/>
            <w:vAlign w:val="center"/>
          </w:tcPr>
          <w:p w14:paraId="5D5503DF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218263F2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169" w:type="dxa"/>
            <w:vAlign w:val="center"/>
          </w:tcPr>
          <w:p w14:paraId="0D1033B9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Stratejik Yönetim</w:t>
            </w:r>
          </w:p>
          <w:p w14:paraId="419D0032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334B31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334B31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2240FDE7" w14:textId="3249DFA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43BAC4BF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95304">
              <w:rPr>
                <w:color w:val="000000" w:themeColor="text1"/>
                <w:sz w:val="10"/>
                <w:szCs w:val="10"/>
              </w:rPr>
              <w:t>Girişimcilik</w:t>
            </w:r>
          </w:p>
          <w:p w14:paraId="6F1AACA0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95304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595304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595304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3259493B" w14:textId="22AFD1F3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012" w:type="dxa"/>
          </w:tcPr>
          <w:p w14:paraId="265B2CC2" w14:textId="1E6DE15E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</w:tcPr>
          <w:p w14:paraId="4CB319C8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 xml:space="preserve">Ticaret </w:t>
            </w:r>
            <w:r w:rsidRPr="00D21A16">
              <w:rPr>
                <w:color w:val="000000" w:themeColor="text1"/>
                <w:sz w:val="10"/>
                <w:szCs w:val="10"/>
              </w:rPr>
              <w:t>Hukuku</w:t>
            </w:r>
          </w:p>
          <w:p w14:paraId="0DF0E58D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12D0DD87" w14:textId="6DA3082B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71CF4FB8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761D1318" w14:textId="77777777" w:rsidTr="00D045B7">
        <w:trPr>
          <w:trHeight w:val="478"/>
        </w:trPr>
        <w:tc>
          <w:tcPr>
            <w:tcW w:w="646" w:type="dxa"/>
            <w:vAlign w:val="center"/>
          </w:tcPr>
          <w:p w14:paraId="5596F00F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1A844A91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169" w:type="dxa"/>
            <w:vAlign w:val="center"/>
          </w:tcPr>
          <w:p w14:paraId="3F1D5CA6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Stratejik Yönetim</w:t>
            </w:r>
          </w:p>
          <w:p w14:paraId="64782804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334B31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334B31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602D4B5B" w14:textId="5715D738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6D5D5CC6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95304">
              <w:rPr>
                <w:color w:val="000000" w:themeColor="text1"/>
                <w:sz w:val="10"/>
                <w:szCs w:val="10"/>
              </w:rPr>
              <w:t>Girişimcilik</w:t>
            </w:r>
          </w:p>
          <w:p w14:paraId="31BD1270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95304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595304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595304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44B0C21E" w14:textId="4E160D26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012" w:type="dxa"/>
          </w:tcPr>
          <w:p w14:paraId="4C13CD7E" w14:textId="786BA664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</w:tcPr>
          <w:p w14:paraId="227D516F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 xml:space="preserve">Ticaret </w:t>
            </w:r>
            <w:r w:rsidRPr="00D21A16">
              <w:rPr>
                <w:color w:val="000000" w:themeColor="text1"/>
                <w:sz w:val="10"/>
                <w:szCs w:val="10"/>
              </w:rPr>
              <w:t>Hukuku</w:t>
            </w:r>
          </w:p>
          <w:p w14:paraId="3CA9D3E2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2EBF3763" w14:textId="5A3266A8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78BC97EB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7A49D9E4" w14:textId="77777777" w:rsidTr="00D045B7">
        <w:trPr>
          <w:trHeight w:val="294"/>
        </w:trPr>
        <w:tc>
          <w:tcPr>
            <w:tcW w:w="646" w:type="dxa"/>
            <w:vAlign w:val="center"/>
          </w:tcPr>
          <w:p w14:paraId="54728251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47FE4E58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169" w:type="dxa"/>
            <w:vAlign w:val="center"/>
          </w:tcPr>
          <w:p w14:paraId="70A407E1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Stratejik Yönetim</w:t>
            </w:r>
          </w:p>
          <w:p w14:paraId="5FCF2831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334B31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334B31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0210558C" w14:textId="5F8EFC5A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485" w:type="dxa"/>
            <w:gridSpan w:val="2"/>
            <w:vAlign w:val="center"/>
          </w:tcPr>
          <w:p w14:paraId="3D792BED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95304">
              <w:rPr>
                <w:color w:val="000000" w:themeColor="text1"/>
                <w:sz w:val="10"/>
                <w:szCs w:val="10"/>
              </w:rPr>
              <w:t>Girişimcilik</w:t>
            </w:r>
          </w:p>
          <w:p w14:paraId="6C9709BF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95304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595304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595304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47AE8B97" w14:textId="3F035BA6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012" w:type="dxa"/>
          </w:tcPr>
          <w:p w14:paraId="0E2DEE63" w14:textId="54DB42F6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</w:tcPr>
          <w:p w14:paraId="5A9927E7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 xml:space="preserve">Ticaret </w:t>
            </w:r>
            <w:r w:rsidRPr="00D21A16">
              <w:rPr>
                <w:color w:val="000000" w:themeColor="text1"/>
                <w:sz w:val="10"/>
                <w:szCs w:val="10"/>
              </w:rPr>
              <w:t>Hukuku</w:t>
            </w:r>
          </w:p>
          <w:p w14:paraId="409C9FD6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21A16">
              <w:rPr>
                <w:color w:val="000000" w:themeColor="text1"/>
                <w:sz w:val="10"/>
                <w:szCs w:val="10"/>
              </w:rPr>
              <w:t xml:space="preserve">Dr. </w:t>
            </w:r>
            <w:proofErr w:type="gramStart"/>
            <w:r w:rsidRPr="00D21A16">
              <w:rPr>
                <w:color w:val="000000" w:themeColor="text1"/>
                <w:sz w:val="10"/>
                <w:szCs w:val="10"/>
              </w:rPr>
              <w:t>Adem</w:t>
            </w:r>
            <w:proofErr w:type="gramEnd"/>
            <w:r w:rsidRPr="00D21A16">
              <w:rPr>
                <w:color w:val="000000" w:themeColor="text1"/>
                <w:sz w:val="10"/>
                <w:szCs w:val="10"/>
              </w:rPr>
              <w:t xml:space="preserve"> YAMAN</w:t>
            </w:r>
          </w:p>
          <w:p w14:paraId="131EFDDF" w14:textId="53ACA331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1559" w:type="dxa"/>
            <w:vAlign w:val="center"/>
          </w:tcPr>
          <w:p w14:paraId="26FE0671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1F2F091E" w14:textId="77777777" w:rsidTr="00040590">
        <w:trPr>
          <w:trHeight w:val="294"/>
        </w:trPr>
        <w:tc>
          <w:tcPr>
            <w:tcW w:w="646" w:type="dxa"/>
            <w:vAlign w:val="center"/>
          </w:tcPr>
          <w:p w14:paraId="7E38EC8C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68D7A647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169" w:type="dxa"/>
          </w:tcPr>
          <w:p w14:paraId="42A92625" w14:textId="77777777" w:rsidR="0016333E" w:rsidRPr="00E56E6A" w:rsidRDefault="0016333E" w:rsidP="0016333E">
            <w:pPr>
              <w:jc w:val="center"/>
              <w:rPr>
                <w:sz w:val="10"/>
                <w:szCs w:val="10"/>
              </w:rPr>
            </w:pPr>
            <w:r w:rsidRPr="00E56E6A">
              <w:rPr>
                <w:sz w:val="10"/>
                <w:szCs w:val="10"/>
              </w:rPr>
              <w:t>Maliyet Muhasebesi</w:t>
            </w:r>
          </w:p>
          <w:p w14:paraId="6E293860" w14:textId="77777777" w:rsidR="0016333E" w:rsidRPr="00E56E6A" w:rsidRDefault="0016333E" w:rsidP="0016333E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E56E6A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E56E6A">
              <w:rPr>
                <w:sz w:val="10"/>
                <w:szCs w:val="10"/>
              </w:rPr>
              <w:t xml:space="preserve"> ELAGÖZ</w:t>
            </w:r>
          </w:p>
          <w:p w14:paraId="3412CF88" w14:textId="0F138562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205</w:t>
            </w:r>
          </w:p>
        </w:tc>
        <w:tc>
          <w:tcPr>
            <w:tcW w:w="1242" w:type="dxa"/>
            <w:vAlign w:val="center"/>
          </w:tcPr>
          <w:p w14:paraId="0FEF1618" w14:textId="06426D86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Strategic Management</w:t>
            </w:r>
          </w:p>
          <w:p w14:paraId="622F422D" w14:textId="77777777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Dr. Öğr. Üyesi Abdullah KIRAY</w:t>
            </w:r>
          </w:p>
          <w:p w14:paraId="4239AE97" w14:textId="1EF55CB1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202</w:t>
            </w:r>
          </w:p>
        </w:tc>
        <w:tc>
          <w:tcPr>
            <w:tcW w:w="1243" w:type="dxa"/>
            <w:vAlign w:val="center"/>
          </w:tcPr>
          <w:p w14:paraId="23852A49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Uygulamalı Yöneylem Araştırması</w:t>
            </w:r>
          </w:p>
          <w:p w14:paraId="46B3FF79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50B050CC" w14:textId="7EDFB7E8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012" w:type="dxa"/>
          </w:tcPr>
          <w:p w14:paraId="17188B63" w14:textId="64CDB162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23A8104F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01867B26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10B94AD4" w14:textId="77777777" w:rsidTr="000145B1">
        <w:trPr>
          <w:trHeight w:val="294"/>
        </w:trPr>
        <w:tc>
          <w:tcPr>
            <w:tcW w:w="646" w:type="dxa"/>
            <w:vAlign w:val="center"/>
          </w:tcPr>
          <w:p w14:paraId="6A7D9319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6E810B32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169" w:type="dxa"/>
          </w:tcPr>
          <w:p w14:paraId="362DE542" w14:textId="77777777" w:rsidR="0016333E" w:rsidRPr="00E56E6A" w:rsidRDefault="0016333E" w:rsidP="0016333E">
            <w:pPr>
              <w:jc w:val="center"/>
              <w:rPr>
                <w:sz w:val="10"/>
                <w:szCs w:val="10"/>
              </w:rPr>
            </w:pPr>
            <w:r w:rsidRPr="00E56E6A">
              <w:rPr>
                <w:sz w:val="10"/>
                <w:szCs w:val="10"/>
              </w:rPr>
              <w:t>Maliyet Muhasebesi</w:t>
            </w:r>
          </w:p>
          <w:p w14:paraId="19C0F2F0" w14:textId="77777777" w:rsidR="0016333E" w:rsidRPr="00E56E6A" w:rsidRDefault="0016333E" w:rsidP="0016333E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E56E6A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E56E6A">
              <w:rPr>
                <w:sz w:val="10"/>
                <w:szCs w:val="10"/>
              </w:rPr>
              <w:t xml:space="preserve"> ELAGÖZ</w:t>
            </w:r>
          </w:p>
          <w:p w14:paraId="67976EE7" w14:textId="300C6E6F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205</w:t>
            </w:r>
          </w:p>
        </w:tc>
        <w:tc>
          <w:tcPr>
            <w:tcW w:w="1242" w:type="dxa"/>
            <w:vAlign w:val="center"/>
          </w:tcPr>
          <w:p w14:paraId="4A0A9FAC" w14:textId="1B7FE1DF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Strategic Management</w:t>
            </w:r>
          </w:p>
          <w:p w14:paraId="149C75D5" w14:textId="77777777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Dr. Öğr. Üyesi Abdullah KIRAY</w:t>
            </w:r>
          </w:p>
          <w:p w14:paraId="4BB82F09" w14:textId="719F649E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202</w:t>
            </w:r>
          </w:p>
        </w:tc>
        <w:tc>
          <w:tcPr>
            <w:tcW w:w="1243" w:type="dxa"/>
            <w:vAlign w:val="center"/>
          </w:tcPr>
          <w:p w14:paraId="025C8D58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Uygulamalı Yöneylem Araştırması</w:t>
            </w:r>
          </w:p>
          <w:p w14:paraId="33A707EA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378689EE" w14:textId="679F3FDB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012" w:type="dxa"/>
          </w:tcPr>
          <w:p w14:paraId="3F664C86" w14:textId="421AE6A0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52927B15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5888BCA1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6333E" w:rsidRPr="00F25715" w14:paraId="1AE0C6A0" w14:textId="77777777" w:rsidTr="000145B1">
        <w:trPr>
          <w:trHeight w:val="280"/>
        </w:trPr>
        <w:tc>
          <w:tcPr>
            <w:tcW w:w="646" w:type="dxa"/>
            <w:vAlign w:val="center"/>
          </w:tcPr>
          <w:p w14:paraId="2F784E6E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35659A45" w14:textId="77777777" w:rsidR="0016333E" w:rsidRPr="00F25715" w:rsidRDefault="0016333E" w:rsidP="0016333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169" w:type="dxa"/>
          </w:tcPr>
          <w:p w14:paraId="72B01BF5" w14:textId="77777777" w:rsidR="0016333E" w:rsidRPr="00E56E6A" w:rsidRDefault="0016333E" w:rsidP="0016333E">
            <w:pPr>
              <w:jc w:val="center"/>
              <w:rPr>
                <w:sz w:val="10"/>
                <w:szCs w:val="10"/>
              </w:rPr>
            </w:pPr>
            <w:r w:rsidRPr="00E56E6A">
              <w:rPr>
                <w:sz w:val="10"/>
                <w:szCs w:val="10"/>
              </w:rPr>
              <w:t>Maliyet Muhasebesi</w:t>
            </w:r>
          </w:p>
          <w:p w14:paraId="692D68D5" w14:textId="77777777" w:rsidR="0016333E" w:rsidRPr="00E56E6A" w:rsidRDefault="0016333E" w:rsidP="0016333E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E56E6A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E56E6A">
              <w:rPr>
                <w:sz w:val="10"/>
                <w:szCs w:val="10"/>
              </w:rPr>
              <w:t xml:space="preserve"> ELAGÖZ</w:t>
            </w:r>
          </w:p>
          <w:p w14:paraId="15DC0769" w14:textId="27EE3633" w:rsidR="0016333E" w:rsidRPr="00E56E6A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56E6A">
              <w:rPr>
                <w:color w:val="000000" w:themeColor="text1"/>
                <w:sz w:val="10"/>
                <w:szCs w:val="10"/>
              </w:rPr>
              <w:t>205</w:t>
            </w:r>
          </w:p>
        </w:tc>
        <w:tc>
          <w:tcPr>
            <w:tcW w:w="1242" w:type="dxa"/>
            <w:vAlign w:val="center"/>
          </w:tcPr>
          <w:p w14:paraId="516138E1" w14:textId="35432047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Strategic Management</w:t>
            </w:r>
          </w:p>
          <w:p w14:paraId="19CFFB0A" w14:textId="77777777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Dr. Öğr. Üyesi Abdullah KIRAY</w:t>
            </w:r>
          </w:p>
          <w:p w14:paraId="50B93FA7" w14:textId="3B4A353B" w:rsidR="0016333E" w:rsidRPr="005905F7" w:rsidRDefault="0016333E" w:rsidP="0016333E">
            <w:pPr>
              <w:jc w:val="center"/>
              <w:rPr>
                <w:sz w:val="10"/>
                <w:szCs w:val="10"/>
              </w:rPr>
            </w:pPr>
            <w:r w:rsidRPr="005905F7">
              <w:rPr>
                <w:sz w:val="10"/>
                <w:szCs w:val="10"/>
              </w:rPr>
              <w:t>202</w:t>
            </w:r>
          </w:p>
        </w:tc>
        <w:tc>
          <w:tcPr>
            <w:tcW w:w="1243" w:type="dxa"/>
            <w:vAlign w:val="center"/>
          </w:tcPr>
          <w:p w14:paraId="29E77686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Uygulamalı Yöneylem Araştırması</w:t>
            </w:r>
          </w:p>
          <w:p w14:paraId="2FBACD58" w14:textId="77777777" w:rsidR="0016333E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3514FF6B" w14:textId="6361A912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1</w:t>
            </w:r>
          </w:p>
        </w:tc>
        <w:tc>
          <w:tcPr>
            <w:tcW w:w="2012" w:type="dxa"/>
          </w:tcPr>
          <w:p w14:paraId="01976F29" w14:textId="1D0E62CA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29902FB8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1B8365B0" w14:textId="77777777" w:rsidR="0016333E" w:rsidRPr="00093343" w:rsidRDefault="0016333E" w:rsidP="0016333E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</w:tbl>
    <w:p w14:paraId="15F8346C" w14:textId="77777777" w:rsidR="00080C5C" w:rsidRDefault="00080C5C"/>
    <w:p w14:paraId="6DFFCB47" w14:textId="77777777" w:rsidR="001554A2" w:rsidRDefault="001554A2"/>
    <w:p w14:paraId="38B1EF2C" w14:textId="77777777" w:rsidR="00917705" w:rsidRDefault="00917705"/>
    <w:p w14:paraId="13A65989" w14:textId="77777777" w:rsidR="00615C27" w:rsidRDefault="00615C27"/>
    <w:p w14:paraId="07E861D3" w14:textId="77777777" w:rsidR="00615C27" w:rsidRDefault="00615C27"/>
    <w:p w14:paraId="307A4CE8" w14:textId="77777777" w:rsidR="00615C27" w:rsidRDefault="00615C27"/>
    <w:p w14:paraId="17E5AC1D" w14:textId="77777777" w:rsidR="00615C27" w:rsidRDefault="00615C27"/>
    <w:p w14:paraId="20875F0E" w14:textId="77777777" w:rsidR="00615C27" w:rsidRDefault="00615C27"/>
    <w:p w14:paraId="01AC7128" w14:textId="77777777" w:rsidR="00615C27" w:rsidRDefault="00615C27"/>
    <w:p w14:paraId="2585C7DE" w14:textId="77777777" w:rsidR="00615C27" w:rsidRDefault="00615C27"/>
    <w:p w14:paraId="060C54CD" w14:textId="77777777" w:rsidR="00615C27" w:rsidRDefault="00615C27"/>
    <w:p w14:paraId="72F25EC8" w14:textId="77777777" w:rsidR="00615C27" w:rsidRDefault="00615C27"/>
    <w:p w14:paraId="29C4ECD8" w14:textId="77777777" w:rsidR="00615C27" w:rsidRDefault="00615C27"/>
    <w:p w14:paraId="6FEF0C0E" w14:textId="77777777" w:rsidR="00615C27" w:rsidRDefault="00615C27"/>
    <w:p w14:paraId="7BDA0E8A" w14:textId="77777777" w:rsidR="00615C27" w:rsidRDefault="00615C27"/>
    <w:p w14:paraId="248A5809" w14:textId="77777777" w:rsidR="004A5955" w:rsidRDefault="004A5955"/>
    <w:p w14:paraId="0129FEFC" w14:textId="77777777" w:rsidR="004A5955" w:rsidRDefault="004A5955"/>
    <w:p w14:paraId="663244DC" w14:textId="77777777" w:rsidR="004A5955" w:rsidRDefault="004A5955"/>
    <w:p w14:paraId="610CB2A5" w14:textId="77777777" w:rsidR="004A5955" w:rsidRDefault="004A5955"/>
    <w:p w14:paraId="6C44307B" w14:textId="77777777" w:rsidR="004A5955" w:rsidRDefault="004A5955"/>
    <w:p w14:paraId="46BF950B" w14:textId="77777777" w:rsidR="004A5955" w:rsidRDefault="004A5955"/>
    <w:p w14:paraId="3D8A30FE" w14:textId="77777777" w:rsidR="004A5955" w:rsidRDefault="004A5955"/>
    <w:p w14:paraId="33C5AA7E" w14:textId="77777777" w:rsidR="004A5955" w:rsidRDefault="004A5955"/>
    <w:p w14:paraId="11F471D2" w14:textId="77777777" w:rsidR="004A5955" w:rsidRDefault="004A5955"/>
    <w:p w14:paraId="67A6CC3C" w14:textId="77777777" w:rsidR="004A5955" w:rsidRDefault="004A5955"/>
    <w:p w14:paraId="1D312BF3" w14:textId="77777777" w:rsidR="00093343" w:rsidRDefault="00093343"/>
    <w:tbl>
      <w:tblPr>
        <w:tblStyle w:val="TabloKlavuzu"/>
        <w:tblpPr w:leftFromText="141" w:rightFromText="141" w:vertAnchor="page" w:horzAnchor="margin" w:tblpXSpec="center" w:tblpY="530"/>
        <w:tblW w:w="11052" w:type="dxa"/>
        <w:tblLook w:val="04A0" w:firstRow="1" w:lastRow="0" w:firstColumn="1" w:lastColumn="0" w:noHBand="0" w:noVBand="1"/>
      </w:tblPr>
      <w:tblGrid>
        <w:gridCol w:w="646"/>
        <w:gridCol w:w="1084"/>
        <w:gridCol w:w="1085"/>
        <w:gridCol w:w="1242"/>
        <w:gridCol w:w="1243"/>
        <w:gridCol w:w="1006"/>
        <w:gridCol w:w="1006"/>
        <w:gridCol w:w="2181"/>
        <w:gridCol w:w="1559"/>
      </w:tblGrid>
      <w:tr w:rsidR="00093343" w:rsidRPr="00F25715" w14:paraId="43EABB5D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026FCF44" w14:textId="7D7FA355" w:rsidR="00093343" w:rsidRPr="00F25715" w:rsidRDefault="00093343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sz w:val="10"/>
                <w:szCs w:val="10"/>
              </w:rPr>
              <w:br w:type="page"/>
            </w:r>
            <w:r w:rsidR="004A5955">
              <w:rPr>
                <w:sz w:val="10"/>
                <w:szCs w:val="10"/>
              </w:rPr>
              <w:t>4. Sınıf</w:t>
            </w:r>
          </w:p>
        </w:tc>
        <w:tc>
          <w:tcPr>
            <w:tcW w:w="2169" w:type="dxa"/>
            <w:gridSpan w:val="2"/>
            <w:vAlign w:val="center"/>
          </w:tcPr>
          <w:p w14:paraId="166F09D8" w14:textId="77777777" w:rsidR="00093343" w:rsidRPr="00F25715" w:rsidRDefault="00093343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485" w:type="dxa"/>
            <w:gridSpan w:val="2"/>
            <w:vAlign w:val="center"/>
          </w:tcPr>
          <w:p w14:paraId="3CD96868" w14:textId="77777777" w:rsidR="00093343" w:rsidRPr="00F25715" w:rsidRDefault="00093343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2012" w:type="dxa"/>
            <w:gridSpan w:val="2"/>
            <w:vAlign w:val="center"/>
          </w:tcPr>
          <w:p w14:paraId="7B872C74" w14:textId="77777777" w:rsidR="00093343" w:rsidRPr="00F25715" w:rsidRDefault="00093343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181" w:type="dxa"/>
            <w:vAlign w:val="center"/>
          </w:tcPr>
          <w:p w14:paraId="0BC153B5" w14:textId="77777777" w:rsidR="00093343" w:rsidRPr="00F25715" w:rsidRDefault="00093343" w:rsidP="009B6220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1559" w:type="dxa"/>
            <w:vAlign w:val="center"/>
          </w:tcPr>
          <w:p w14:paraId="12B4FA15" w14:textId="77777777" w:rsidR="00093343" w:rsidRPr="00F25715" w:rsidRDefault="00093343" w:rsidP="009B6220">
            <w:pPr>
              <w:jc w:val="center"/>
              <w:rPr>
                <w:b/>
                <w:bCs/>
                <w:sz w:val="10"/>
                <w:szCs w:val="10"/>
              </w:rPr>
            </w:pPr>
            <w:r w:rsidRPr="00F25715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093343" w:rsidRPr="00F25715" w14:paraId="0D20F289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1F22C06B" w14:textId="77777777" w:rsidR="00093343" w:rsidRPr="00F25715" w:rsidRDefault="00093343" w:rsidP="009B622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133C965A" w14:textId="77777777" w:rsidR="00093343" w:rsidRPr="00F25715" w:rsidRDefault="00093343" w:rsidP="009B6220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169" w:type="dxa"/>
            <w:gridSpan w:val="2"/>
            <w:vAlign w:val="center"/>
          </w:tcPr>
          <w:p w14:paraId="64AA155B" w14:textId="77777777" w:rsidR="002E1015" w:rsidRPr="00DD35D8" w:rsidRDefault="002E1015" w:rsidP="002E1015">
            <w:pPr>
              <w:jc w:val="center"/>
              <w:rPr>
                <w:sz w:val="10"/>
                <w:szCs w:val="10"/>
              </w:rPr>
            </w:pPr>
            <w:proofErr w:type="spellStart"/>
            <w:r w:rsidRPr="00DD35D8">
              <w:rPr>
                <w:sz w:val="10"/>
                <w:szCs w:val="10"/>
              </w:rPr>
              <w:t>Investment</w:t>
            </w:r>
            <w:proofErr w:type="spellEnd"/>
            <w:r w:rsidRPr="00DD35D8">
              <w:rPr>
                <w:sz w:val="10"/>
                <w:szCs w:val="10"/>
              </w:rPr>
              <w:t xml:space="preserve"> </w:t>
            </w:r>
            <w:proofErr w:type="spellStart"/>
            <w:r w:rsidRPr="00DD35D8">
              <w:rPr>
                <w:sz w:val="10"/>
                <w:szCs w:val="10"/>
              </w:rPr>
              <w:t>Manegement</w:t>
            </w:r>
            <w:proofErr w:type="spellEnd"/>
          </w:p>
          <w:p w14:paraId="6C023460" w14:textId="77777777" w:rsidR="002E1015" w:rsidRPr="00DD35D8" w:rsidRDefault="002E1015" w:rsidP="002E1015">
            <w:pPr>
              <w:jc w:val="center"/>
              <w:rPr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Dr. Öğr. Üyesi Güneş TOPÇU</w:t>
            </w:r>
          </w:p>
          <w:p w14:paraId="1660A721" w14:textId="2BA02B6E" w:rsidR="00093343" w:rsidRPr="00DD35D8" w:rsidRDefault="002E1015" w:rsidP="002E1015">
            <w:pPr>
              <w:jc w:val="center"/>
              <w:rPr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204</w:t>
            </w:r>
          </w:p>
        </w:tc>
        <w:tc>
          <w:tcPr>
            <w:tcW w:w="2485" w:type="dxa"/>
            <w:gridSpan w:val="2"/>
            <w:vAlign w:val="center"/>
          </w:tcPr>
          <w:p w14:paraId="14F86BD1" w14:textId="77777777" w:rsidR="00093343" w:rsidRPr="00DD35D8" w:rsidRDefault="00093343" w:rsidP="009B622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012" w:type="dxa"/>
            <w:gridSpan w:val="2"/>
            <w:vAlign w:val="center"/>
          </w:tcPr>
          <w:p w14:paraId="194CE7B3" w14:textId="0DB34C0B" w:rsidR="00EA0F86" w:rsidRPr="00DD35D8" w:rsidRDefault="00EA0F86" w:rsidP="009B6220">
            <w:pPr>
              <w:jc w:val="center"/>
              <w:rPr>
                <w:color w:val="000000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36618F66" w14:textId="77777777" w:rsidR="00093343" w:rsidRPr="00F25715" w:rsidRDefault="00093343" w:rsidP="009B6220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57C71FEF" w14:textId="77777777" w:rsidR="00093343" w:rsidRPr="00F25715" w:rsidRDefault="00093343" w:rsidP="009B6220">
            <w:pPr>
              <w:jc w:val="center"/>
              <w:rPr>
                <w:sz w:val="10"/>
                <w:szCs w:val="10"/>
              </w:rPr>
            </w:pPr>
          </w:p>
        </w:tc>
      </w:tr>
      <w:tr w:rsidR="00145587" w:rsidRPr="00F25715" w14:paraId="586935AC" w14:textId="77777777" w:rsidTr="005C03E1">
        <w:trPr>
          <w:trHeight w:val="294"/>
        </w:trPr>
        <w:tc>
          <w:tcPr>
            <w:tcW w:w="646" w:type="dxa"/>
            <w:vAlign w:val="center"/>
          </w:tcPr>
          <w:p w14:paraId="44053C06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17DC8C3F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1084" w:type="dxa"/>
            <w:vAlign w:val="center"/>
          </w:tcPr>
          <w:p w14:paraId="6B7F1552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Proje Yönetimi</w:t>
            </w:r>
          </w:p>
          <w:p w14:paraId="6DE0A679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DD35D8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DD35D8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023E7C09" w14:textId="3F382B72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085" w:type="dxa"/>
            <w:vAlign w:val="center"/>
          </w:tcPr>
          <w:p w14:paraId="7EAA0F20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r w:rsidRPr="00DD35D8">
              <w:rPr>
                <w:sz w:val="10"/>
                <w:szCs w:val="10"/>
              </w:rPr>
              <w:t>Investment</w:t>
            </w:r>
            <w:proofErr w:type="spellEnd"/>
            <w:r w:rsidRPr="00DD35D8">
              <w:rPr>
                <w:sz w:val="10"/>
                <w:szCs w:val="10"/>
              </w:rPr>
              <w:t xml:space="preserve"> </w:t>
            </w:r>
            <w:proofErr w:type="spellStart"/>
            <w:r w:rsidRPr="00DD35D8">
              <w:rPr>
                <w:sz w:val="10"/>
                <w:szCs w:val="10"/>
              </w:rPr>
              <w:t>Manegement</w:t>
            </w:r>
            <w:proofErr w:type="spellEnd"/>
          </w:p>
          <w:p w14:paraId="5D1339CE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Dr. Öğr. Üyesi Güneş TOPÇU</w:t>
            </w:r>
          </w:p>
          <w:p w14:paraId="66BB3EE3" w14:textId="69EE171E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204</w:t>
            </w:r>
          </w:p>
        </w:tc>
        <w:tc>
          <w:tcPr>
            <w:tcW w:w="1242" w:type="dxa"/>
            <w:vAlign w:val="center"/>
          </w:tcPr>
          <w:p w14:paraId="73653633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İş Etiği ve Sosyal Sorumluluk</w:t>
            </w:r>
          </w:p>
          <w:p w14:paraId="79E373ED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3B50B0A2" w14:textId="7CB37DCC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3" w:type="dxa"/>
            <w:vAlign w:val="center"/>
          </w:tcPr>
          <w:p w14:paraId="455AB852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Toplam Kalite Yönetimi</w:t>
            </w:r>
          </w:p>
          <w:p w14:paraId="445E0E0F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386882A7" w14:textId="3BC46C4A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2012" w:type="dxa"/>
            <w:gridSpan w:val="2"/>
            <w:vAlign w:val="center"/>
          </w:tcPr>
          <w:p w14:paraId="2CF13712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Uluslararası Finansal Yönetim</w:t>
            </w:r>
          </w:p>
          <w:p w14:paraId="3CDA7240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4475F253" w14:textId="235DCA62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7BDE326A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16410BAA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26BA7B7C" w14:textId="77777777" w:rsidTr="004F0A4E">
        <w:trPr>
          <w:trHeight w:val="294"/>
        </w:trPr>
        <w:tc>
          <w:tcPr>
            <w:tcW w:w="646" w:type="dxa"/>
            <w:vAlign w:val="center"/>
          </w:tcPr>
          <w:p w14:paraId="573CFB2C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597CB235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1084" w:type="dxa"/>
            <w:vAlign w:val="center"/>
          </w:tcPr>
          <w:p w14:paraId="7573E762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Proje Yönetimi</w:t>
            </w:r>
          </w:p>
          <w:p w14:paraId="5BB3E071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DD35D8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DD35D8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4B693441" w14:textId="6ABC8AF9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085" w:type="dxa"/>
            <w:vAlign w:val="center"/>
          </w:tcPr>
          <w:p w14:paraId="4711AEA7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r w:rsidRPr="00DD35D8">
              <w:rPr>
                <w:sz w:val="10"/>
                <w:szCs w:val="10"/>
              </w:rPr>
              <w:t>Investment</w:t>
            </w:r>
            <w:proofErr w:type="spellEnd"/>
            <w:r w:rsidRPr="00DD35D8">
              <w:rPr>
                <w:sz w:val="10"/>
                <w:szCs w:val="10"/>
              </w:rPr>
              <w:t xml:space="preserve"> </w:t>
            </w:r>
            <w:proofErr w:type="spellStart"/>
            <w:r w:rsidRPr="00DD35D8">
              <w:rPr>
                <w:sz w:val="10"/>
                <w:szCs w:val="10"/>
              </w:rPr>
              <w:t>Manegement</w:t>
            </w:r>
            <w:proofErr w:type="spellEnd"/>
          </w:p>
          <w:p w14:paraId="0C661829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Dr. Öğr. Üyesi Güneş TOPÇU</w:t>
            </w:r>
          </w:p>
          <w:p w14:paraId="216BAD92" w14:textId="373D4795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204</w:t>
            </w:r>
          </w:p>
        </w:tc>
        <w:tc>
          <w:tcPr>
            <w:tcW w:w="1242" w:type="dxa"/>
            <w:vAlign w:val="center"/>
          </w:tcPr>
          <w:p w14:paraId="1333C1CB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İş Etiği ve Sosyal Sorumluluk</w:t>
            </w:r>
          </w:p>
          <w:p w14:paraId="1834C41B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25625F0D" w14:textId="0CEDE549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3" w:type="dxa"/>
            <w:vAlign w:val="center"/>
          </w:tcPr>
          <w:p w14:paraId="674E4158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Toplam Kalite Yönetimi</w:t>
            </w:r>
          </w:p>
          <w:p w14:paraId="402DBC63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3AEE6EA4" w14:textId="4C0AEB0F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2012" w:type="dxa"/>
            <w:gridSpan w:val="2"/>
            <w:vAlign w:val="center"/>
          </w:tcPr>
          <w:p w14:paraId="6029CFDE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Uluslararası Finansal Yönetim</w:t>
            </w:r>
          </w:p>
          <w:p w14:paraId="3F184F51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363A33CE" w14:textId="22A79DD6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71E23C73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0F360715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4589FC08" w14:textId="77777777" w:rsidTr="00090A63">
        <w:trPr>
          <w:trHeight w:val="280"/>
        </w:trPr>
        <w:tc>
          <w:tcPr>
            <w:tcW w:w="646" w:type="dxa"/>
            <w:vAlign w:val="center"/>
          </w:tcPr>
          <w:p w14:paraId="5B200921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770B22F5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169" w:type="dxa"/>
            <w:gridSpan w:val="2"/>
            <w:vAlign w:val="center"/>
          </w:tcPr>
          <w:p w14:paraId="2D81C605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Proje Yönetimi</w:t>
            </w:r>
          </w:p>
          <w:p w14:paraId="66967B62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DD35D8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DD35D8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6CADFA89" w14:textId="360856DD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2" w:type="dxa"/>
            <w:vAlign w:val="center"/>
          </w:tcPr>
          <w:p w14:paraId="60E6B58F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İş Etiği ve Sosyal Sorumluluk</w:t>
            </w:r>
          </w:p>
          <w:p w14:paraId="21CB051D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694DF068" w14:textId="1D81E3D5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3" w:type="dxa"/>
            <w:vAlign w:val="center"/>
          </w:tcPr>
          <w:p w14:paraId="35A0FFA0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Toplam Kalite Yönetimi</w:t>
            </w:r>
          </w:p>
          <w:p w14:paraId="7C7B78E9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697144D7" w14:textId="2A167CF4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2012" w:type="dxa"/>
            <w:gridSpan w:val="2"/>
            <w:vAlign w:val="center"/>
          </w:tcPr>
          <w:p w14:paraId="5D24339A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Uluslararası Finansal Yönetim</w:t>
            </w:r>
          </w:p>
          <w:p w14:paraId="50DC8C89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5F984046" w14:textId="38084BB2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6EE6B8E9" w14:textId="0A042C4D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289E2624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Bitirme Projesi</w:t>
            </w:r>
          </w:p>
          <w:p w14:paraId="5629F563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Prof. Dr. Pelin KANTEN</w:t>
            </w:r>
          </w:p>
          <w:p w14:paraId="22B7CDA7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Prof. Dr. Gülten GÜMÜŞTEKİN</w:t>
            </w:r>
          </w:p>
          <w:p w14:paraId="00594EB9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Ali Şahin ÖRNEK</w:t>
            </w:r>
          </w:p>
          <w:p w14:paraId="7D2DB485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 xml:space="preserve">Doç. Dr. İsmail </w:t>
            </w:r>
            <w:proofErr w:type="spellStart"/>
            <w:r w:rsidRPr="003A7D4D">
              <w:rPr>
                <w:sz w:val="10"/>
                <w:szCs w:val="10"/>
              </w:rPr>
              <w:t>ElAGÖZ</w:t>
            </w:r>
            <w:proofErr w:type="spellEnd"/>
          </w:p>
          <w:p w14:paraId="5D733DB0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Ümran ŞENGÜL</w:t>
            </w:r>
          </w:p>
          <w:p w14:paraId="29127C67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Erkan BİL</w:t>
            </w:r>
          </w:p>
          <w:p w14:paraId="453B51BC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r. Öğr. Üyesi Abdullah KIRAY</w:t>
            </w:r>
          </w:p>
          <w:p w14:paraId="2450A9AC" w14:textId="0FBB7CBB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r. Öğr. Üyesi Mustafa KAPLAN</w:t>
            </w:r>
          </w:p>
        </w:tc>
      </w:tr>
      <w:tr w:rsidR="00145587" w:rsidRPr="00F25715" w14:paraId="2862261C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5996A2DC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02F2B79B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169" w:type="dxa"/>
            <w:gridSpan w:val="2"/>
            <w:vAlign w:val="center"/>
          </w:tcPr>
          <w:p w14:paraId="14204C3C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Muhasebe Denetimi</w:t>
            </w:r>
          </w:p>
          <w:p w14:paraId="36194721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DD35D8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DD35D8">
              <w:rPr>
                <w:sz w:val="10"/>
                <w:szCs w:val="10"/>
              </w:rPr>
              <w:t xml:space="preserve"> ELAGÖZ</w:t>
            </w:r>
          </w:p>
          <w:p w14:paraId="2CB604F2" w14:textId="5A6C179E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485" w:type="dxa"/>
            <w:gridSpan w:val="2"/>
            <w:vAlign w:val="center"/>
          </w:tcPr>
          <w:p w14:paraId="67314464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İş ve Meslek Ahlakı</w:t>
            </w:r>
          </w:p>
          <w:p w14:paraId="6750A4BA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0813C597" w14:textId="1BCC5EF2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4C9D666F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Gönüllülük Çalışması</w:t>
            </w:r>
          </w:p>
          <w:p w14:paraId="4D6F988D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1E4F55E5" w14:textId="4D3C2619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649EE91D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63E269D8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Bitirme Projesi</w:t>
            </w:r>
          </w:p>
          <w:p w14:paraId="0003652E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Prof. Dr. Pelin KANTEN</w:t>
            </w:r>
          </w:p>
          <w:p w14:paraId="1D4D43CB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Prof. Dr. Gülten GÜMÜŞTEKİN</w:t>
            </w:r>
          </w:p>
          <w:p w14:paraId="382E916C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Ali Şahin ÖRNEK</w:t>
            </w:r>
          </w:p>
          <w:p w14:paraId="6D8DB941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 xml:space="preserve">Doç. Dr. İsmail </w:t>
            </w:r>
            <w:proofErr w:type="spellStart"/>
            <w:r w:rsidRPr="003A7D4D">
              <w:rPr>
                <w:sz w:val="10"/>
                <w:szCs w:val="10"/>
              </w:rPr>
              <w:t>ElAGÖZ</w:t>
            </w:r>
            <w:proofErr w:type="spellEnd"/>
          </w:p>
          <w:p w14:paraId="7108F30A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Ümran ŞENGÜL</w:t>
            </w:r>
          </w:p>
          <w:p w14:paraId="7F60AD5B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Erkan BİL</w:t>
            </w:r>
          </w:p>
          <w:p w14:paraId="3AE77D76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r. Öğr. Üyesi Abdullah KIRAY</w:t>
            </w:r>
          </w:p>
          <w:p w14:paraId="3F61DCD8" w14:textId="5DC4E604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r. Öğr. Üyesi Mustafa KAPLAN</w:t>
            </w:r>
          </w:p>
        </w:tc>
      </w:tr>
      <w:tr w:rsidR="00145587" w:rsidRPr="00F25715" w14:paraId="15B780F8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585CB944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783C4F46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169" w:type="dxa"/>
            <w:gridSpan w:val="2"/>
            <w:vAlign w:val="center"/>
          </w:tcPr>
          <w:p w14:paraId="02CA92B6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Muhasebe Denetimi</w:t>
            </w:r>
          </w:p>
          <w:p w14:paraId="306AFBCD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DD35D8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DD35D8">
              <w:rPr>
                <w:sz w:val="10"/>
                <w:szCs w:val="10"/>
              </w:rPr>
              <w:t xml:space="preserve"> ELAGÖZ</w:t>
            </w:r>
          </w:p>
          <w:p w14:paraId="4B29BF0A" w14:textId="7FD2E5E8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485" w:type="dxa"/>
            <w:gridSpan w:val="2"/>
            <w:vAlign w:val="center"/>
          </w:tcPr>
          <w:p w14:paraId="6D38DB1B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İş ve Meslek Ahlakı</w:t>
            </w:r>
          </w:p>
          <w:p w14:paraId="393A80DD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69CA9F62" w14:textId="0A63288F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178E74DC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Gönüllülük Çalışması</w:t>
            </w:r>
          </w:p>
          <w:p w14:paraId="4F25E55A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305A491C" w14:textId="7BDC87D5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12B3773D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28633412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Bitirme Projesi</w:t>
            </w:r>
          </w:p>
          <w:p w14:paraId="00D16392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Prof. Dr. Pelin KANTEN</w:t>
            </w:r>
          </w:p>
          <w:p w14:paraId="7BE58106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Prof. Dr. Gülten GÜMÜŞTEKİN</w:t>
            </w:r>
          </w:p>
          <w:p w14:paraId="2E93AABC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Ali Şahin ÖRNEK</w:t>
            </w:r>
          </w:p>
          <w:p w14:paraId="7209AE5C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 xml:space="preserve">Doç. Dr. İsmail </w:t>
            </w:r>
            <w:proofErr w:type="spellStart"/>
            <w:r w:rsidRPr="003A7D4D">
              <w:rPr>
                <w:sz w:val="10"/>
                <w:szCs w:val="10"/>
              </w:rPr>
              <w:t>ElAGÖZ</w:t>
            </w:r>
            <w:proofErr w:type="spellEnd"/>
          </w:p>
          <w:p w14:paraId="7872E4DF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Ümran ŞENGÜL</w:t>
            </w:r>
          </w:p>
          <w:p w14:paraId="6AC33D1D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oç. Dr. Erkan BİL</w:t>
            </w:r>
          </w:p>
          <w:p w14:paraId="5F0C7659" w14:textId="77777777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r. Öğr. Üyesi Abdullah KIRAY</w:t>
            </w:r>
          </w:p>
          <w:p w14:paraId="26048037" w14:textId="7C2514FC" w:rsidR="00145587" w:rsidRPr="003A7D4D" w:rsidRDefault="00145587" w:rsidP="00145587">
            <w:pPr>
              <w:jc w:val="center"/>
              <w:rPr>
                <w:sz w:val="10"/>
                <w:szCs w:val="10"/>
              </w:rPr>
            </w:pPr>
            <w:r w:rsidRPr="003A7D4D">
              <w:rPr>
                <w:sz w:val="10"/>
                <w:szCs w:val="10"/>
              </w:rPr>
              <w:t>Dr. Öğr. Üyesi Mustafa KAPLAN</w:t>
            </w:r>
          </w:p>
        </w:tc>
      </w:tr>
      <w:tr w:rsidR="00145587" w:rsidRPr="00F25715" w14:paraId="591907BF" w14:textId="77777777" w:rsidTr="009B6220">
        <w:trPr>
          <w:trHeight w:val="557"/>
        </w:trPr>
        <w:tc>
          <w:tcPr>
            <w:tcW w:w="646" w:type="dxa"/>
            <w:vAlign w:val="center"/>
          </w:tcPr>
          <w:p w14:paraId="3BDB6C68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6BDAA21A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169" w:type="dxa"/>
            <w:gridSpan w:val="2"/>
            <w:vAlign w:val="center"/>
          </w:tcPr>
          <w:p w14:paraId="134ABD59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Muhasebe Denetimi</w:t>
            </w:r>
          </w:p>
          <w:p w14:paraId="354EA998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proofErr w:type="gramStart"/>
            <w:r w:rsidRPr="00DD35D8">
              <w:rPr>
                <w:sz w:val="10"/>
                <w:szCs w:val="10"/>
              </w:rPr>
              <w:t>Doç.Dr.İsmail</w:t>
            </w:r>
            <w:proofErr w:type="spellEnd"/>
            <w:proofErr w:type="gramEnd"/>
            <w:r w:rsidRPr="00DD35D8">
              <w:rPr>
                <w:sz w:val="10"/>
                <w:szCs w:val="10"/>
              </w:rPr>
              <w:t xml:space="preserve"> ELAGÖZ</w:t>
            </w:r>
          </w:p>
          <w:p w14:paraId="6A78BA49" w14:textId="58CAE97E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485" w:type="dxa"/>
            <w:gridSpan w:val="2"/>
            <w:vAlign w:val="center"/>
          </w:tcPr>
          <w:p w14:paraId="026917AE" w14:textId="77777777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r w:rsidRPr="00DD35D8">
              <w:rPr>
                <w:sz w:val="10"/>
                <w:szCs w:val="10"/>
              </w:rPr>
              <w:t>İş ve Meslek Ahlakı</w:t>
            </w:r>
          </w:p>
          <w:p w14:paraId="14BE15C7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2CE4C5EF" w14:textId="1917A3BC" w:rsidR="00145587" w:rsidRPr="00DD35D8" w:rsidRDefault="00145587" w:rsidP="00145587">
            <w:pPr>
              <w:jc w:val="center"/>
              <w:rPr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5653E3EC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Gönüllülük Çalışması</w:t>
            </w:r>
          </w:p>
          <w:p w14:paraId="6B5BC427" w14:textId="77777777" w:rsidR="00145587" w:rsidRPr="00DD35D8" w:rsidRDefault="00145587" w:rsidP="00145587">
            <w:pPr>
              <w:jc w:val="center"/>
              <w:rPr>
                <w:color w:val="000000"/>
                <w:sz w:val="10"/>
                <w:szCs w:val="10"/>
              </w:rPr>
            </w:pPr>
            <w:r w:rsidRPr="00DD35D8"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0BC00143" w14:textId="3A80E9D4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5FFD1100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4A1314FD" w14:textId="53B15E4A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73F2940A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304B226C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4D7462A0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169" w:type="dxa"/>
            <w:gridSpan w:val="2"/>
            <w:vAlign w:val="center"/>
          </w:tcPr>
          <w:p w14:paraId="71311D6D" w14:textId="0CEAD576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485" w:type="dxa"/>
            <w:gridSpan w:val="2"/>
            <w:vAlign w:val="center"/>
          </w:tcPr>
          <w:p w14:paraId="3AFC0BC9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İnsan ve Toplum</w:t>
            </w:r>
          </w:p>
          <w:p w14:paraId="32253942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DD35D8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DD35D8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2DC8067E" w14:textId="3AF11619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6DADCE90" w14:textId="788A7BC4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73E4E88E" w14:textId="7AAF57EE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5CBDAF15" w14:textId="31EFD637" w:rsidR="00145587" w:rsidRPr="00093343" w:rsidRDefault="00145587" w:rsidP="00145587">
            <w:pPr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7F0EFEE7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3C26348D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20BAD4E0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169" w:type="dxa"/>
            <w:gridSpan w:val="2"/>
            <w:vAlign w:val="center"/>
          </w:tcPr>
          <w:p w14:paraId="70E9D59D" w14:textId="77777777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>İşletme Politikası</w:t>
            </w:r>
          </w:p>
          <w:p w14:paraId="55B4D222" w14:textId="77777777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6C232D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6C232D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6BCC4BEA" w14:textId="6693A9D1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485" w:type="dxa"/>
            <w:gridSpan w:val="2"/>
            <w:vAlign w:val="center"/>
          </w:tcPr>
          <w:p w14:paraId="0DBB5387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İnsan ve Toplum</w:t>
            </w:r>
          </w:p>
          <w:p w14:paraId="66802ACC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DD35D8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DD35D8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14309DA0" w14:textId="4DE99CC4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1EF1F435" w14:textId="73BB1838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61B9D2CB" w14:textId="284F7ABC" w:rsidR="00145587" w:rsidRPr="00577E94" w:rsidRDefault="00145587" w:rsidP="001455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30D88FBC" w14:textId="24772DA3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68224C2B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7D55DB6D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1CFDA02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169" w:type="dxa"/>
            <w:gridSpan w:val="2"/>
            <w:vAlign w:val="center"/>
          </w:tcPr>
          <w:p w14:paraId="14EE43FC" w14:textId="77777777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>İşletme Politikası</w:t>
            </w:r>
          </w:p>
          <w:p w14:paraId="13B2E807" w14:textId="77777777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6C232D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6C232D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6F2B32F7" w14:textId="2D9A1D62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485" w:type="dxa"/>
            <w:gridSpan w:val="2"/>
            <w:vAlign w:val="center"/>
          </w:tcPr>
          <w:p w14:paraId="08C588CA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İnsan ve Toplum</w:t>
            </w:r>
          </w:p>
          <w:p w14:paraId="1D1D5014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DD35D8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DD35D8">
              <w:rPr>
                <w:color w:val="000000" w:themeColor="text1"/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DD35D8">
              <w:rPr>
                <w:color w:val="000000" w:themeColor="text1"/>
                <w:sz w:val="10"/>
                <w:szCs w:val="10"/>
              </w:rPr>
              <w:t>Dr.Ali</w:t>
            </w:r>
            <w:proofErr w:type="spellEnd"/>
            <w:proofErr w:type="gramEnd"/>
            <w:r w:rsidRPr="00DD35D8">
              <w:rPr>
                <w:color w:val="000000" w:themeColor="text1"/>
                <w:sz w:val="10"/>
                <w:szCs w:val="10"/>
              </w:rPr>
              <w:t xml:space="preserve"> Şahin ÖRNEK</w:t>
            </w:r>
          </w:p>
          <w:p w14:paraId="59C6ED4C" w14:textId="162FE352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DD35D8"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2BE3DE8D" w14:textId="6B9D0CA9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29C3674B" w14:textId="48FD2327" w:rsidR="00145587" w:rsidRPr="00577E94" w:rsidRDefault="00145587" w:rsidP="001455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485E63AA" w14:textId="0B1E9EB5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6A6F6992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06D0FE8B" w14:textId="77777777" w:rsidR="00145587" w:rsidRPr="00F25715" w:rsidRDefault="00145587" w:rsidP="001455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1AC1C3B6" w14:textId="77777777" w:rsidR="00145587" w:rsidRPr="00F25715" w:rsidRDefault="00145587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169" w:type="dxa"/>
            <w:gridSpan w:val="2"/>
            <w:vAlign w:val="center"/>
          </w:tcPr>
          <w:p w14:paraId="517C00FA" w14:textId="77777777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>İşletme Politikası</w:t>
            </w:r>
          </w:p>
          <w:p w14:paraId="1D3E45A6" w14:textId="77777777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6C232D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6C232D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167DCCD9" w14:textId="435FA4E7" w:rsidR="00145587" w:rsidRPr="006C232D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6C232D">
              <w:rPr>
                <w:color w:val="000000" w:themeColor="text1"/>
                <w:sz w:val="10"/>
                <w:szCs w:val="10"/>
              </w:rPr>
              <w:t>202</w:t>
            </w:r>
          </w:p>
        </w:tc>
        <w:tc>
          <w:tcPr>
            <w:tcW w:w="2485" w:type="dxa"/>
            <w:gridSpan w:val="2"/>
            <w:vAlign w:val="center"/>
          </w:tcPr>
          <w:p w14:paraId="73286F5B" w14:textId="77777777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gridSpan w:val="2"/>
            <w:vAlign w:val="center"/>
          </w:tcPr>
          <w:p w14:paraId="7E17F967" w14:textId="6583B4C4" w:rsidR="00145587" w:rsidRPr="00DD35D8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78C7DD0D" w14:textId="323A7B4A" w:rsidR="00145587" w:rsidRPr="00577E94" w:rsidRDefault="00145587" w:rsidP="001455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267826A6" w14:textId="30BB4D16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25AA87AA" w14:textId="77777777" w:rsidTr="009B6220">
        <w:trPr>
          <w:trHeight w:val="280"/>
        </w:trPr>
        <w:tc>
          <w:tcPr>
            <w:tcW w:w="646" w:type="dxa"/>
            <w:vAlign w:val="center"/>
          </w:tcPr>
          <w:p w14:paraId="4F31F9E1" w14:textId="77777777" w:rsidR="00145587" w:rsidRPr="00F25715" w:rsidRDefault="00145587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4:50</w:t>
            </w:r>
          </w:p>
          <w:p w14:paraId="4B4BFF89" w14:textId="77777777" w:rsidR="00145587" w:rsidRPr="00F25715" w:rsidRDefault="00145587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5:35</w:t>
            </w:r>
          </w:p>
        </w:tc>
        <w:tc>
          <w:tcPr>
            <w:tcW w:w="2169" w:type="dxa"/>
            <w:gridSpan w:val="2"/>
            <w:vAlign w:val="center"/>
          </w:tcPr>
          <w:p w14:paraId="6DB567D2" w14:textId="77777777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r w:rsidRPr="00BF575B">
              <w:rPr>
                <w:sz w:val="10"/>
                <w:szCs w:val="10"/>
              </w:rPr>
              <w:t>İnsan ve Toplum</w:t>
            </w:r>
          </w:p>
          <w:p w14:paraId="635CD94D" w14:textId="77777777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r w:rsidRPr="00BF575B">
              <w:rPr>
                <w:sz w:val="10"/>
                <w:szCs w:val="10"/>
              </w:rPr>
              <w:t>Doç</w:t>
            </w:r>
            <w:proofErr w:type="spellEnd"/>
            <w:r w:rsidRPr="00BF575B">
              <w:rPr>
                <w:sz w:val="10"/>
                <w:szCs w:val="10"/>
              </w:rPr>
              <w:t xml:space="preserve"> </w:t>
            </w:r>
            <w:proofErr w:type="gramStart"/>
            <w:r w:rsidRPr="00BF575B">
              <w:rPr>
                <w:sz w:val="10"/>
                <w:szCs w:val="10"/>
              </w:rPr>
              <w:t>Dr.Ali</w:t>
            </w:r>
            <w:proofErr w:type="gramEnd"/>
            <w:r w:rsidRPr="00BF575B">
              <w:rPr>
                <w:sz w:val="10"/>
                <w:szCs w:val="10"/>
              </w:rPr>
              <w:t xml:space="preserve"> Şahin ÖRNEK</w:t>
            </w:r>
          </w:p>
          <w:p w14:paraId="3D96F998" w14:textId="4A9D5DE2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r w:rsidRPr="00BF575B">
              <w:rPr>
                <w:sz w:val="10"/>
                <w:szCs w:val="10"/>
              </w:rPr>
              <w:t>104</w:t>
            </w:r>
          </w:p>
        </w:tc>
        <w:tc>
          <w:tcPr>
            <w:tcW w:w="2485" w:type="dxa"/>
            <w:gridSpan w:val="2"/>
            <w:vAlign w:val="center"/>
          </w:tcPr>
          <w:p w14:paraId="74DD5E2D" w14:textId="7A5B3E56" w:rsidR="00145587" w:rsidRPr="00845F82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gridSpan w:val="2"/>
            <w:vAlign w:val="center"/>
          </w:tcPr>
          <w:p w14:paraId="6B72E4C6" w14:textId="7777777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181" w:type="dxa"/>
            <w:vAlign w:val="center"/>
          </w:tcPr>
          <w:p w14:paraId="31BF66A8" w14:textId="77777777" w:rsidR="00145587" w:rsidRPr="00845F82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4527DF33" w14:textId="08BA9E65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2BF0C138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1A2339F6" w14:textId="77777777" w:rsidR="00145587" w:rsidRPr="00F25715" w:rsidRDefault="00145587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5:40</w:t>
            </w:r>
          </w:p>
          <w:p w14:paraId="5473447E" w14:textId="77777777" w:rsidR="00145587" w:rsidRPr="00F25715" w:rsidRDefault="00145587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6:25</w:t>
            </w:r>
          </w:p>
        </w:tc>
        <w:tc>
          <w:tcPr>
            <w:tcW w:w="2169" w:type="dxa"/>
            <w:gridSpan w:val="2"/>
            <w:vAlign w:val="center"/>
          </w:tcPr>
          <w:p w14:paraId="7C093C1B" w14:textId="77777777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r w:rsidRPr="00BF575B">
              <w:rPr>
                <w:sz w:val="10"/>
                <w:szCs w:val="10"/>
              </w:rPr>
              <w:t>İnsan ve Toplum</w:t>
            </w:r>
          </w:p>
          <w:p w14:paraId="0953CF8C" w14:textId="77777777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r w:rsidRPr="00BF575B">
              <w:rPr>
                <w:sz w:val="10"/>
                <w:szCs w:val="10"/>
              </w:rPr>
              <w:t>Doç</w:t>
            </w:r>
            <w:proofErr w:type="spellEnd"/>
            <w:r w:rsidRPr="00BF575B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BF575B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BF575B">
              <w:rPr>
                <w:sz w:val="10"/>
                <w:szCs w:val="10"/>
              </w:rPr>
              <w:t xml:space="preserve"> Şahin ÖRNEK</w:t>
            </w:r>
          </w:p>
          <w:p w14:paraId="65178377" w14:textId="58D558CE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r w:rsidRPr="00BF575B">
              <w:rPr>
                <w:sz w:val="10"/>
                <w:szCs w:val="10"/>
              </w:rPr>
              <w:t>104</w:t>
            </w:r>
          </w:p>
        </w:tc>
        <w:tc>
          <w:tcPr>
            <w:tcW w:w="2485" w:type="dxa"/>
            <w:gridSpan w:val="2"/>
            <w:vAlign w:val="center"/>
          </w:tcPr>
          <w:p w14:paraId="5596E306" w14:textId="7BF18889" w:rsidR="00145587" w:rsidRPr="00845F82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gridSpan w:val="2"/>
            <w:vAlign w:val="center"/>
          </w:tcPr>
          <w:p w14:paraId="5BB8AEFA" w14:textId="77777777" w:rsidR="00145587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F76BF">
              <w:rPr>
                <w:color w:val="000000" w:themeColor="text1"/>
                <w:sz w:val="10"/>
                <w:szCs w:val="10"/>
              </w:rPr>
              <w:t>Pazarlama Araştırmaları</w:t>
            </w:r>
          </w:p>
          <w:p w14:paraId="571DA17C" w14:textId="50DDDB5A" w:rsidR="00145587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189033B9" w14:textId="26C8E4C5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2181" w:type="dxa"/>
            <w:vAlign w:val="center"/>
          </w:tcPr>
          <w:p w14:paraId="6F1D122D" w14:textId="77777777" w:rsidR="00145587" w:rsidRPr="00845F82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2A5F7AA4" w14:textId="19736B8C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145587" w:rsidRPr="00F25715" w14:paraId="3406806C" w14:textId="77777777" w:rsidTr="00A06F7F">
        <w:trPr>
          <w:trHeight w:val="335"/>
        </w:trPr>
        <w:tc>
          <w:tcPr>
            <w:tcW w:w="646" w:type="dxa"/>
            <w:vAlign w:val="center"/>
          </w:tcPr>
          <w:p w14:paraId="4E313A70" w14:textId="77777777" w:rsidR="00145587" w:rsidRPr="00F25715" w:rsidRDefault="00145587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6:30</w:t>
            </w:r>
          </w:p>
          <w:p w14:paraId="519BC443" w14:textId="77777777" w:rsidR="00145587" w:rsidRPr="00F25715" w:rsidRDefault="00145587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7:15</w:t>
            </w:r>
          </w:p>
        </w:tc>
        <w:tc>
          <w:tcPr>
            <w:tcW w:w="2169" w:type="dxa"/>
            <w:gridSpan w:val="2"/>
            <w:vAlign w:val="center"/>
          </w:tcPr>
          <w:p w14:paraId="6F4DEB86" w14:textId="77777777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r w:rsidRPr="00BF575B">
              <w:rPr>
                <w:sz w:val="10"/>
                <w:szCs w:val="10"/>
              </w:rPr>
              <w:t>İnsan ve Toplum</w:t>
            </w:r>
          </w:p>
          <w:p w14:paraId="1B516054" w14:textId="77777777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proofErr w:type="spellStart"/>
            <w:r w:rsidRPr="00BF575B">
              <w:rPr>
                <w:sz w:val="10"/>
                <w:szCs w:val="10"/>
              </w:rPr>
              <w:t>Doç</w:t>
            </w:r>
            <w:proofErr w:type="spellEnd"/>
            <w:r w:rsidRPr="00BF575B">
              <w:rPr>
                <w:sz w:val="10"/>
                <w:szCs w:val="10"/>
              </w:rPr>
              <w:t xml:space="preserve"> </w:t>
            </w:r>
            <w:proofErr w:type="spellStart"/>
            <w:proofErr w:type="gramStart"/>
            <w:r w:rsidRPr="00BF575B">
              <w:rPr>
                <w:sz w:val="10"/>
                <w:szCs w:val="10"/>
              </w:rPr>
              <w:t>Dr.Ali</w:t>
            </w:r>
            <w:proofErr w:type="spellEnd"/>
            <w:proofErr w:type="gramEnd"/>
            <w:r w:rsidRPr="00BF575B">
              <w:rPr>
                <w:sz w:val="10"/>
                <w:szCs w:val="10"/>
              </w:rPr>
              <w:t xml:space="preserve"> Şahin ÖRNEK</w:t>
            </w:r>
          </w:p>
          <w:p w14:paraId="5265AD67" w14:textId="26F2412E" w:rsidR="00145587" w:rsidRPr="00BF575B" w:rsidRDefault="00145587" w:rsidP="00145587">
            <w:pPr>
              <w:jc w:val="center"/>
              <w:rPr>
                <w:sz w:val="10"/>
                <w:szCs w:val="10"/>
              </w:rPr>
            </w:pPr>
            <w:r w:rsidRPr="00BF575B">
              <w:rPr>
                <w:sz w:val="10"/>
                <w:szCs w:val="10"/>
              </w:rPr>
              <w:t>104</w:t>
            </w:r>
          </w:p>
        </w:tc>
        <w:tc>
          <w:tcPr>
            <w:tcW w:w="2485" w:type="dxa"/>
            <w:gridSpan w:val="2"/>
            <w:vAlign w:val="center"/>
          </w:tcPr>
          <w:p w14:paraId="1AB61E2D" w14:textId="0B648A8C" w:rsidR="00145587" w:rsidRPr="00845F82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012" w:type="dxa"/>
            <w:gridSpan w:val="2"/>
            <w:vAlign w:val="center"/>
          </w:tcPr>
          <w:p w14:paraId="4A6E5B96" w14:textId="77777777" w:rsidR="00145587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F76BF">
              <w:rPr>
                <w:color w:val="000000" w:themeColor="text1"/>
                <w:sz w:val="10"/>
                <w:szCs w:val="10"/>
              </w:rPr>
              <w:t>Pazarlama Araştırmaları</w:t>
            </w:r>
          </w:p>
          <w:p w14:paraId="06BC7638" w14:textId="77777777" w:rsidR="00145587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57B05247" w14:textId="070FE4F7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2181" w:type="dxa"/>
            <w:vAlign w:val="center"/>
          </w:tcPr>
          <w:p w14:paraId="225154E5" w14:textId="77777777" w:rsidR="00145587" w:rsidRPr="00845F82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62F6E044" w14:textId="7C0FF630" w:rsidR="00145587" w:rsidRPr="00093343" w:rsidRDefault="00145587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903EB4" w:rsidRPr="00F25715" w14:paraId="1229EE6B" w14:textId="77777777" w:rsidTr="00D566DB">
        <w:trPr>
          <w:trHeight w:val="294"/>
        </w:trPr>
        <w:tc>
          <w:tcPr>
            <w:tcW w:w="646" w:type="dxa"/>
            <w:vAlign w:val="center"/>
          </w:tcPr>
          <w:p w14:paraId="78798267" w14:textId="77777777" w:rsidR="00903EB4" w:rsidRPr="00F25715" w:rsidRDefault="00903EB4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688C9B15" w14:textId="77777777" w:rsidR="00903EB4" w:rsidRPr="00F25715" w:rsidRDefault="00903EB4" w:rsidP="00145587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169" w:type="dxa"/>
            <w:gridSpan w:val="2"/>
            <w:vAlign w:val="center"/>
          </w:tcPr>
          <w:p w14:paraId="38A98AA0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A0F86">
              <w:rPr>
                <w:color w:val="000000" w:themeColor="text1"/>
                <w:sz w:val="10"/>
                <w:szCs w:val="10"/>
              </w:rPr>
              <w:t>İşletme Politikası</w:t>
            </w:r>
          </w:p>
          <w:p w14:paraId="5B37ED32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A0F86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A0F86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EA0F86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7C32DD1F" w14:textId="331711D7" w:rsidR="00903EB4" w:rsidRPr="00093343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2" w:type="dxa"/>
            <w:vAlign w:val="center"/>
          </w:tcPr>
          <w:p w14:paraId="0B1EE672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ş Etiği ve Sosyal Sorumluluk</w:t>
            </w:r>
          </w:p>
          <w:p w14:paraId="4F69FE06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25353219" w14:textId="3043182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3" w:type="dxa"/>
            <w:vAlign w:val="center"/>
          </w:tcPr>
          <w:p w14:paraId="4FB5D529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Toplam Kalite Yönetimi</w:t>
            </w:r>
          </w:p>
          <w:p w14:paraId="20542C9F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606F2BDD" w14:textId="35603E2F" w:rsidR="00903EB4" w:rsidRPr="00093343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1006" w:type="dxa"/>
            <w:vAlign w:val="center"/>
          </w:tcPr>
          <w:p w14:paraId="44A77947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F76BF">
              <w:rPr>
                <w:color w:val="000000" w:themeColor="text1"/>
                <w:sz w:val="10"/>
                <w:szCs w:val="10"/>
              </w:rPr>
              <w:t>Pazarlama Araştırmaları</w:t>
            </w:r>
          </w:p>
          <w:p w14:paraId="35C4E474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Doç. Dr. Erkan BİL</w:t>
            </w:r>
          </w:p>
          <w:p w14:paraId="0EF3C921" w14:textId="5D7D0C75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>
              <w:rPr>
                <w:color w:val="000000" w:themeColor="text1"/>
                <w:sz w:val="10"/>
                <w:szCs w:val="10"/>
              </w:rPr>
              <w:t>Ç</w:t>
            </w:r>
            <w:r w:rsidRPr="003F76BF">
              <w:rPr>
                <w:color w:val="000000" w:themeColor="text1"/>
                <w:sz w:val="10"/>
                <w:szCs w:val="10"/>
              </w:rPr>
              <w:t>obiltum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3 </w:t>
            </w:r>
            <w:proofErr w:type="spellStart"/>
            <w:r w:rsidRPr="003F76BF">
              <w:rPr>
                <w:color w:val="000000" w:themeColor="text1"/>
                <w:sz w:val="10"/>
                <w:szCs w:val="10"/>
              </w:rPr>
              <w:t>nolu</w:t>
            </w:r>
            <w:proofErr w:type="spellEnd"/>
            <w:r w:rsidRPr="003F76BF">
              <w:rPr>
                <w:color w:val="000000" w:themeColor="text1"/>
                <w:sz w:val="10"/>
                <w:szCs w:val="10"/>
              </w:rPr>
              <w:t xml:space="preserve"> </w:t>
            </w:r>
            <w:r>
              <w:rPr>
                <w:color w:val="000000" w:themeColor="text1"/>
                <w:sz w:val="10"/>
                <w:szCs w:val="10"/>
              </w:rPr>
              <w:t>K</w:t>
            </w:r>
            <w:r w:rsidRPr="003F76BF">
              <w:rPr>
                <w:color w:val="000000" w:themeColor="text1"/>
                <w:sz w:val="10"/>
                <w:szCs w:val="10"/>
              </w:rPr>
              <w:t xml:space="preserve">onferans </w:t>
            </w:r>
            <w:r>
              <w:rPr>
                <w:color w:val="000000" w:themeColor="text1"/>
                <w:sz w:val="10"/>
                <w:szCs w:val="10"/>
              </w:rPr>
              <w:t>S</w:t>
            </w:r>
            <w:r w:rsidRPr="003F76BF">
              <w:rPr>
                <w:color w:val="000000" w:themeColor="text1"/>
                <w:sz w:val="10"/>
                <w:szCs w:val="10"/>
              </w:rPr>
              <w:t>alonu</w:t>
            </w:r>
          </w:p>
        </w:tc>
        <w:tc>
          <w:tcPr>
            <w:tcW w:w="1006" w:type="dxa"/>
            <w:vAlign w:val="center"/>
          </w:tcPr>
          <w:p w14:paraId="0EB3CBC7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4034C">
              <w:rPr>
                <w:color w:val="000000" w:themeColor="text1"/>
                <w:sz w:val="10"/>
                <w:szCs w:val="10"/>
              </w:rPr>
              <w:t>Uluslararası Finansal Yönetim</w:t>
            </w:r>
          </w:p>
          <w:p w14:paraId="229D4080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23F296D4" w14:textId="05C0329D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6EDAD091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Proje Yönetimi</w:t>
            </w:r>
          </w:p>
          <w:p w14:paraId="5B803273" w14:textId="77777777" w:rsidR="00903EB4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505B78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505B78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2C90F8D1" w14:textId="601C55A5" w:rsidR="00903EB4" w:rsidRPr="00577E94" w:rsidRDefault="00903EB4" w:rsidP="00145587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559" w:type="dxa"/>
            <w:vAlign w:val="center"/>
          </w:tcPr>
          <w:p w14:paraId="0E98F903" w14:textId="77777777" w:rsidR="00903EB4" w:rsidRDefault="00903EB4" w:rsidP="00145587">
            <w:pPr>
              <w:rPr>
                <w:color w:val="000000" w:themeColor="text1"/>
                <w:sz w:val="10"/>
                <w:szCs w:val="10"/>
              </w:rPr>
            </w:pPr>
            <w:r w:rsidRPr="001D5D8D">
              <w:rPr>
                <w:color w:val="000000" w:themeColor="text1"/>
                <w:sz w:val="10"/>
                <w:szCs w:val="10"/>
              </w:rPr>
              <w:t>Güncel Pazarlama Yaklaşımları</w:t>
            </w:r>
          </w:p>
          <w:p w14:paraId="1D95B15F" w14:textId="77777777" w:rsidR="00903EB4" w:rsidRDefault="00903EB4" w:rsidP="00145587">
            <w:pPr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50A62D6F" w14:textId="12C255B8" w:rsidR="00903EB4" w:rsidRPr="00093343" w:rsidRDefault="00903EB4" w:rsidP="00145587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</w:tr>
      <w:tr w:rsidR="00903EB4" w:rsidRPr="00F25715" w14:paraId="2380998D" w14:textId="77777777" w:rsidTr="0073170F">
        <w:trPr>
          <w:trHeight w:val="478"/>
        </w:trPr>
        <w:tc>
          <w:tcPr>
            <w:tcW w:w="646" w:type="dxa"/>
            <w:vAlign w:val="center"/>
          </w:tcPr>
          <w:p w14:paraId="6DAC3258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02145202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169" w:type="dxa"/>
            <w:gridSpan w:val="2"/>
            <w:vAlign w:val="center"/>
          </w:tcPr>
          <w:p w14:paraId="232259B4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A0F86">
              <w:rPr>
                <w:color w:val="000000" w:themeColor="text1"/>
                <w:sz w:val="10"/>
                <w:szCs w:val="10"/>
              </w:rPr>
              <w:t>İşletme Politikası</w:t>
            </w:r>
          </w:p>
          <w:p w14:paraId="77D8102D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A0F86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A0F86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EA0F86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3649061A" w14:textId="171422ED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2" w:type="dxa"/>
            <w:vAlign w:val="center"/>
          </w:tcPr>
          <w:p w14:paraId="0653D3E8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ş Etiği ve Sosyal Sorumluluk</w:t>
            </w:r>
          </w:p>
          <w:p w14:paraId="0B311158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6DB233F1" w14:textId="747312C4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3" w:type="dxa"/>
            <w:vAlign w:val="center"/>
          </w:tcPr>
          <w:p w14:paraId="561FB09A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Toplam Kalite Yönetimi</w:t>
            </w:r>
          </w:p>
          <w:p w14:paraId="18C6EB0D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1F6C5842" w14:textId="167116C8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2012" w:type="dxa"/>
            <w:gridSpan w:val="2"/>
            <w:vAlign w:val="center"/>
          </w:tcPr>
          <w:p w14:paraId="07EFB578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4034C">
              <w:rPr>
                <w:color w:val="000000" w:themeColor="text1"/>
                <w:sz w:val="10"/>
                <w:szCs w:val="10"/>
              </w:rPr>
              <w:t>Uluslararası Finansal Yönetim</w:t>
            </w:r>
          </w:p>
          <w:p w14:paraId="121165F5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1A82A75B" w14:textId="408125AC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51304C16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Proje Yönetimi</w:t>
            </w:r>
          </w:p>
          <w:p w14:paraId="44E3BEC2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505B78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505B78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215B1D8F" w14:textId="7019FF5A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559" w:type="dxa"/>
            <w:vAlign w:val="center"/>
          </w:tcPr>
          <w:p w14:paraId="0D170BA4" w14:textId="77777777" w:rsidR="00903EB4" w:rsidRDefault="00903EB4" w:rsidP="00903EB4">
            <w:pPr>
              <w:rPr>
                <w:color w:val="000000" w:themeColor="text1"/>
                <w:sz w:val="10"/>
                <w:szCs w:val="10"/>
              </w:rPr>
            </w:pPr>
            <w:r w:rsidRPr="001D5D8D">
              <w:rPr>
                <w:color w:val="000000" w:themeColor="text1"/>
                <w:sz w:val="10"/>
                <w:szCs w:val="10"/>
              </w:rPr>
              <w:t>Güncel Pazarlama Yaklaşımları</w:t>
            </w:r>
          </w:p>
          <w:p w14:paraId="48263C03" w14:textId="77777777" w:rsidR="00903EB4" w:rsidRDefault="00903EB4" w:rsidP="00903EB4">
            <w:pPr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3F89C613" w14:textId="78807C64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</w:tr>
      <w:tr w:rsidR="00903EB4" w:rsidRPr="00F25715" w14:paraId="47F9CA5B" w14:textId="77777777" w:rsidTr="00F32CE3">
        <w:trPr>
          <w:trHeight w:val="294"/>
        </w:trPr>
        <w:tc>
          <w:tcPr>
            <w:tcW w:w="646" w:type="dxa"/>
            <w:vAlign w:val="center"/>
          </w:tcPr>
          <w:p w14:paraId="178F771D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75D9528C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169" w:type="dxa"/>
            <w:gridSpan w:val="2"/>
            <w:vAlign w:val="center"/>
          </w:tcPr>
          <w:p w14:paraId="56C76B89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A0F86">
              <w:rPr>
                <w:color w:val="000000" w:themeColor="text1"/>
                <w:sz w:val="10"/>
                <w:szCs w:val="10"/>
              </w:rPr>
              <w:t>İşletme Politikası</w:t>
            </w:r>
          </w:p>
          <w:p w14:paraId="3B75404F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EA0F86">
              <w:rPr>
                <w:color w:val="000000" w:themeColor="text1"/>
                <w:sz w:val="10"/>
                <w:szCs w:val="10"/>
              </w:rPr>
              <w:t xml:space="preserve">Prof. </w:t>
            </w:r>
            <w:proofErr w:type="spellStart"/>
            <w:proofErr w:type="gramStart"/>
            <w:r w:rsidRPr="00EA0F86">
              <w:rPr>
                <w:color w:val="000000" w:themeColor="text1"/>
                <w:sz w:val="10"/>
                <w:szCs w:val="10"/>
              </w:rPr>
              <w:t>Dr.Gülten</w:t>
            </w:r>
            <w:proofErr w:type="spellEnd"/>
            <w:proofErr w:type="gramEnd"/>
            <w:r w:rsidRPr="00EA0F86">
              <w:rPr>
                <w:color w:val="000000" w:themeColor="text1"/>
                <w:sz w:val="10"/>
                <w:szCs w:val="10"/>
              </w:rPr>
              <w:t xml:space="preserve"> GÜMÜŞTEKİN</w:t>
            </w:r>
          </w:p>
          <w:p w14:paraId="2D40BBD9" w14:textId="7A8C8BF3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2" w:type="dxa"/>
            <w:vAlign w:val="center"/>
          </w:tcPr>
          <w:p w14:paraId="51980865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34B31">
              <w:rPr>
                <w:color w:val="000000" w:themeColor="text1"/>
                <w:sz w:val="10"/>
                <w:szCs w:val="10"/>
              </w:rPr>
              <w:t>İş Etiği ve Sosyal Sorumluluk</w:t>
            </w:r>
          </w:p>
          <w:p w14:paraId="10E57312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5F0EBA4F" w14:textId="4D7C340F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243" w:type="dxa"/>
            <w:vAlign w:val="center"/>
          </w:tcPr>
          <w:p w14:paraId="2FC30C6B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Toplam Kalite Yönetimi</w:t>
            </w:r>
          </w:p>
          <w:p w14:paraId="68C0271B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Doç. Dr. Ümran ŞENGÜL</w:t>
            </w:r>
          </w:p>
          <w:p w14:paraId="1C372660" w14:textId="1C74A576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104</w:t>
            </w:r>
          </w:p>
        </w:tc>
        <w:tc>
          <w:tcPr>
            <w:tcW w:w="2012" w:type="dxa"/>
            <w:gridSpan w:val="2"/>
            <w:vAlign w:val="center"/>
          </w:tcPr>
          <w:p w14:paraId="358EFDC5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4034C">
              <w:rPr>
                <w:color w:val="000000" w:themeColor="text1"/>
                <w:sz w:val="10"/>
                <w:szCs w:val="10"/>
              </w:rPr>
              <w:t>Uluslararası Finansal Yönetim</w:t>
            </w:r>
          </w:p>
          <w:p w14:paraId="49AA3094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0AC7FF54" w14:textId="21167895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4B6D1D08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505B78">
              <w:rPr>
                <w:color w:val="000000" w:themeColor="text1"/>
                <w:sz w:val="10"/>
                <w:szCs w:val="10"/>
              </w:rPr>
              <w:t>Proje Yönetimi</w:t>
            </w:r>
          </w:p>
          <w:p w14:paraId="33FF95AC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proofErr w:type="gramStart"/>
            <w:r w:rsidRPr="00505B78">
              <w:rPr>
                <w:color w:val="000000" w:themeColor="text1"/>
                <w:sz w:val="10"/>
                <w:szCs w:val="10"/>
              </w:rPr>
              <w:t>Doç.Dr.Ümran</w:t>
            </w:r>
            <w:proofErr w:type="spellEnd"/>
            <w:proofErr w:type="gramEnd"/>
            <w:r w:rsidRPr="00505B78">
              <w:rPr>
                <w:color w:val="000000" w:themeColor="text1"/>
                <w:sz w:val="10"/>
                <w:szCs w:val="10"/>
              </w:rPr>
              <w:t xml:space="preserve"> ŞENGÜL</w:t>
            </w:r>
          </w:p>
          <w:p w14:paraId="359AF3D0" w14:textId="6F1DB22F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1559" w:type="dxa"/>
            <w:vAlign w:val="center"/>
          </w:tcPr>
          <w:p w14:paraId="038B71D6" w14:textId="77777777" w:rsidR="00903EB4" w:rsidRDefault="00903EB4" w:rsidP="00903EB4">
            <w:pPr>
              <w:rPr>
                <w:color w:val="000000" w:themeColor="text1"/>
                <w:sz w:val="10"/>
                <w:szCs w:val="10"/>
              </w:rPr>
            </w:pPr>
            <w:r w:rsidRPr="001D5D8D">
              <w:rPr>
                <w:color w:val="000000" w:themeColor="text1"/>
                <w:sz w:val="10"/>
                <w:szCs w:val="10"/>
              </w:rPr>
              <w:t>Güncel Pazarlama Yaklaşımları</w:t>
            </w:r>
          </w:p>
          <w:p w14:paraId="179AD093" w14:textId="77777777" w:rsidR="00903EB4" w:rsidRDefault="00903EB4" w:rsidP="00903EB4">
            <w:pPr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1488322E" w14:textId="294042DD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</w:tr>
      <w:tr w:rsidR="00903EB4" w:rsidRPr="00F25715" w14:paraId="49CE19EC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54D4CF03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03168AA6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169" w:type="dxa"/>
            <w:gridSpan w:val="2"/>
            <w:vAlign w:val="center"/>
          </w:tcPr>
          <w:p w14:paraId="66EF36A6" w14:textId="77777777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proofErr w:type="spellStart"/>
            <w:r w:rsidRPr="00577E94">
              <w:rPr>
                <w:sz w:val="10"/>
                <w:szCs w:val="10"/>
              </w:rPr>
              <w:t>Investment</w:t>
            </w:r>
            <w:proofErr w:type="spellEnd"/>
            <w:r w:rsidRPr="00577E94">
              <w:rPr>
                <w:sz w:val="10"/>
                <w:szCs w:val="10"/>
              </w:rPr>
              <w:t xml:space="preserve"> </w:t>
            </w:r>
            <w:proofErr w:type="spellStart"/>
            <w:r w:rsidRPr="00577E94">
              <w:rPr>
                <w:sz w:val="10"/>
                <w:szCs w:val="10"/>
              </w:rPr>
              <w:t>Manegement</w:t>
            </w:r>
            <w:proofErr w:type="spellEnd"/>
          </w:p>
          <w:p w14:paraId="02106290" w14:textId="77777777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r w:rsidRPr="00577E94">
              <w:rPr>
                <w:sz w:val="10"/>
                <w:szCs w:val="10"/>
              </w:rPr>
              <w:t>Dr. Öğr. Üyesi Güneş TOPÇU</w:t>
            </w:r>
          </w:p>
          <w:p w14:paraId="50778865" w14:textId="5A19811E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485" w:type="dxa"/>
            <w:gridSpan w:val="2"/>
            <w:vAlign w:val="center"/>
          </w:tcPr>
          <w:p w14:paraId="170A7C9A" w14:textId="77777777" w:rsidR="00903EB4" w:rsidRDefault="00903EB4" w:rsidP="00903EB4">
            <w:pPr>
              <w:jc w:val="center"/>
              <w:rPr>
                <w:sz w:val="10"/>
                <w:szCs w:val="10"/>
              </w:rPr>
            </w:pPr>
            <w:r w:rsidRPr="00334B31">
              <w:rPr>
                <w:sz w:val="10"/>
                <w:szCs w:val="10"/>
              </w:rPr>
              <w:t>İş ve Meslek Ahlakı</w:t>
            </w:r>
          </w:p>
          <w:p w14:paraId="085AF0DF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1D73C34B" w14:textId="30E5F7F8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23C3E746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 w:rsidRPr="00EA0F86">
              <w:rPr>
                <w:color w:val="000000"/>
                <w:sz w:val="10"/>
                <w:szCs w:val="10"/>
              </w:rPr>
              <w:t>Gönüllülük Çalışması</w:t>
            </w:r>
          </w:p>
          <w:p w14:paraId="2D8C3409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15C2303A" w14:textId="76B4FB4F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55C0D525" w14:textId="61F52AB8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34BD77F0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ijital Marka Yönetimi ve Sosyal Medya</w:t>
            </w:r>
          </w:p>
          <w:p w14:paraId="63AF14DE" w14:textId="77777777" w:rsidR="00903EB4" w:rsidRDefault="00903EB4" w:rsidP="00903EB4">
            <w:pPr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61BDCF7F" w14:textId="4EC06AF4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</w:tr>
      <w:tr w:rsidR="00903EB4" w:rsidRPr="00F25715" w14:paraId="6CF4DC2E" w14:textId="77777777" w:rsidTr="009B6220">
        <w:trPr>
          <w:trHeight w:val="294"/>
        </w:trPr>
        <w:tc>
          <w:tcPr>
            <w:tcW w:w="646" w:type="dxa"/>
            <w:vAlign w:val="center"/>
          </w:tcPr>
          <w:p w14:paraId="02C543F6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64CCE3F2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169" w:type="dxa"/>
            <w:gridSpan w:val="2"/>
            <w:vAlign w:val="center"/>
          </w:tcPr>
          <w:p w14:paraId="629391BA" w14:textId="77777777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proofErr w:type="spellStart"/>
            <w:r w:rsidRPr="00577E94">
              <w:rPr>
                <w:sz w:val="10"/>
                <w:szCs w:val="10"/>
              </w:rPr>
              <w:t>Investment</w:t>
            </w:r>
            <w:proofErr w:type="spellEnd"/>
            <w:r w:rsidRPr="00577E94">
              <w:rPr>
                <w:sz w:val="10"/>
                <w:szCs w:val="10"/>
              </w:rPr>
              <w:t xml:space="preserve"> </w:t>
            </w:r>
            <w:proofErr w:type="spellStart"/>
            <w:r w:rsidRPr="00577E94">
              <w:rPr>
                <w:sz w:val="10"/>
                <w:szCs w:val="10"/>
              </w:rPr>
              <w:t>Manegement</w:t>
            </w:r>
            <w:proofErr w:type="spellEnd"/>
          </w:p>
          <w:p w14:paraId="524A7F82" w14:textId="77777777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r w:rsidRPr="00577E94">
              <w:rPr>
                <w:sz w:val="10"/>
                <w:szCs w:val="10"/>
              </w:rPr>
              <w:t>Dr. Öğr. Üyesi Güneş TOPÇU</w:t>
            </w:r>
          </w:p>
          <w:p w14:paraId="55DFCF3D" w14:textId="767FE946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485" w:type="dxa"/>
            <w:gridSpan w:val="2"/>
            <w:vAlign w:val="center"/>
          </w:tcPr>
          <w:p w14:paraId="23D75515" w14:textId="77777777" w:rsidR="00903EB4" w:rsidRDefault="00903EB4" w:rsidP="00903EB4">
            <w:pPr>
              <w:jc w:val="center"/>
              <w:rPr>
                <w:sz w:val="10"/>
                <w:szCs w:val="10"/>
              </w:rPr>
            </w:pPr>
            <w:r w:rsidRPr="00334B31">
              <w:rPr>
                <w:sz w:val="10"/>
                <w:szCs w:val="10"/>
              </w:rPr>
              <w:t>İş ve Meslek Ahlakı</w:t>
            </w:r>
          </w:p>
          <w:p w14:paraId="16E7D7B4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48844E8E" w14:textId="0166BABE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1819EED4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 w:rsidRPr="00EA0F86">
              <w:rPr>
                <w:color w:val="000000"/>
                <w:sz w:val="10"/>
                <w:szCs w:val="10"/>
              </w:rPr>
              <w:t>Gönüllülük Çalışması</w:t>
            </w:r>
          </w:p>
          <w:p w14:paraId="35EBE87F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13161441" w14:textId="364333CB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5113B17E" w14:textId="1574AF5C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46D3F878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ijital Marka Yönetimi ve Sosyal Medya</w:t>
            </w:r>
          </w:p>
          <w:p w14:paraId="4CEFE7AA" w14:textId="77777777" w:rsidR="00903EB4" w:rsidRDefault="00903EB4" w:rsidP="00903EB4">
            <w:pPr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7B8D0B3B" w14:textId="2A9736F5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</w:tr>
      <w:tr w:rsidR="00903EB4" w:rsidRPr="00F25715" w14:paraId="5B67796F" w14:textId="77777777" w:rsidTr="009B6220">
        <w:trPr>
          <w:trHeight w:val="280"/>
        </w:trPr>
        <w:tc>
          <w:tcPr>
            <w:tcW w:w="646" w:type="dxa"/>
            <w:vAlign w:val="center"/>
          </w:tcPr>
          <w:p w14:paraId="08AFB365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5781E5B5" w14:textId="77777777" w:rsidR="00903EB4" w:rsidRPr="00F25715" w:rsidRDefault="00903EB4" w:rsidP="00903EB4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F25715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169" w:type="dxa"/>
            <w:gridSpan w:val="2"/>
            <w:vAlign w:val="center"/>
          </w:tcPr>
          <w:p w14:paraId="23560BB1" w14:textId="77777777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proofErr w:type="spellStart"/>
            <w:r w:rsidRPr="00577E94">
              <w:rPr>
                <w:sz w:val="10"/>
                <w:szCs w:val="10"/>
              </w:rPr>
              <w:t>Investment</w:t>
            </w:r>
            <w:proofErr w:type="spellEnd"/>
            <w:r w:rsidRPr="00577E94">
              <w:rPr>
                <w:sz w:val="10"/>
                <w:szCs w:val="10"/>
              </w:rPr>
              <w:t xml:space="preserve"> </w:t>
            </w:r>
            <w:proofErr w:type="spellStart"/>
            <w:r w:rsidRPr="00577E94">
              <w:rPr>
                <w:sz w:val="10"/>
                <w:szCs w:val="10"/>
              </w:rPr>
              <w:t>Manegement</w:t>
            </w:r>
            <w:proofErr w:type="spellEnd"/>
          </w:p>
          <w:p w14:paraId="370B3794" w14:textId="77777777" w:rsidR="00903EB4" w:rsidRPr="00577E94" w:rsidRDefault="00903EB4" w:rsidP="00903EB4">
            <w:pPr>
              <w:jc w:val="center"/>
              <w:rPr>
                <w:sz w:val="10"/>
                <w:szCs w:val="10"/>
              </w:rPr>
            </w:pPr>
            <w:r w:rsidRPr="00577E94">
              <w:rPr>
                <w:sz w:val="10"/>
                <w:szCs w:val="10"/>
              </w:rPr>
              <w:t>Dr. Öğr. Üyesi Güneş TOPÇU</w:t>
            </w:r>
          </w:p>
          <w:p w14:paraId="3AC51526" w14:textId="268AF306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485" w:type="dxa"/>
            <w:gridSpan w:val="2"/>
            <w:vAlign w:val="center"/>
          </w:tcPr>
          <w:p w14:paraId="574ADC65" w14:textId="77777777" w:rsidR="00903EB4" w:rsidRDefault="00903EB4" w:rsidP="00903EB4">
            <w:pPr>
              <w:jc w:val="center"/>
              <w:rPr>
                <w:sz w:val="10"/>
                <w:szCs w:val="10"/>
              </w:rPr>
            </w:pPr>
            <w:r w:rsidRPr="00334B31">
              <w:rPr>
                <w:sz w:val="10"/>
                <w:szCs w:val="10"/>
              </w:rPr>
              <w:t>İş ve Meslek Ahlakı</w:t>
            </w:r>
          </w:p>
          <w:p w14:paraId="6DF5FDE2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proofErr w:type="spellStart"/>
            <w:r w:rsidRPr="00334B31">
              <w:rPr>
                <w:color w:val="000000" w:themeColor="text1"/>
                <w:sz w:val="10"/>
                <w:szCs w:val="10"/>
              </w:rPr>
              <w:t>Doç</w:t>
            </w:r>
            <w:proofErr w:type="spellEnd"/>
            <w:r w:rsidRPr="00334B31">
              <w:rPr>
                <w:color w:val="000000" w:themeColor="text1"/>
                <w:sz w:val="10"/>
                <w:szCs w:val="10"/>
              </w:rPr>
              <w:t xml:space="preserve"> Dr. Ali Şahin ÖRNEK</w:t>
            </w:r>
          </w:p>
          <w:p w14:paraId="6FD2E8DE" w14:textId="5D16AFBD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012" w:type="dxa"/>
            <w:gridSpan w:val="2"/>
            <w:vAlign w:val="center"/>
          </w:tcPr>
          <w:p w14:paraId="4B26BC8D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 w:rsidRPr="00EA0F86">
              <w:rPr>
                <w:color w:val="000000"/>
                <w:sz w:val="10"/>
                <w:szCs w:val="10"/>
              </w:rPr>
              <w:t>Gönüllülük Çalışması</w:t>
            </w:r>
          </w:p>
          <w:p w14:paraId="281C43D7" w14:textId="77777777" w:rsidR="00903EB4" w:rsidRDefault="00903EB4" w:rsidP="00903EB4">
            <w:pPr>
              <w:jc w:val="center"/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Öğr. Gör. Dr. Aslı Çetinkaya</w:t>
            </w:r>
          </w:p>
          <w:p w14:paraId="7763DCC1" w14:textId="5F63680B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  <w:tc>
          <w:tcPr>
            <w:tcW w:w="2181" w:type="dxa"/>
            <w:vAlign w:val="center"/>
          </w:tcPr>
          <w:p w14:paraId="4D18C0DD" w14:textId="38782015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559" w:type="dxa"/>
            <w:vAlign w:val="center"/>
          </w:tcPr>
          <w:p w14:paraId="06241273" w14:textId="77777777" w:rsidR="00903EB4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ijital Marka Yönetimi ve Sosyal Medya</w:t>
            </w:r>
          </w:p>
          <w:p w14:paraId="30E47728" w14:textId="77777777" w:rsidR="00903EB4" w:rsidRDefault="00903EB4" w:rsidP="00903EB4">
            <w:pPr>
              <w:rPr>
                <w:color w:val="000000" w:themeColor="text1"/>
                <w:sz w:val="10"/>
                <w:szCs w:val="10"/>
              </w:rPr>
            </w:pPr>
            <w:r w:rsidRPr="00832294">
              <w:rPr>
                <w:color w:val="000000" w:themeColor="text1"/>
                <w:sz w:val="10"/>
                <w:szCs w:val="10"/>
              </w:rPr>
              <w:t>Dr. Öğr. Üyesi Gülay Keskin</w:t>
            </w:r>
          </w:p>
          <w:p w14:paraId="49ABB5BA" w14:textId="47BC07E8" w:rsidR="00903EB4" w:rsidRPr="00093343" w:rsidRDefault="00903EB4" w:rsidP="00903EB4">
            <w:pPr>
              <w:jc w:val="center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10"/>
                <w:szCs w:val="10"/>
              </w:rPr>
              <w:t>302</w:t>
            </w:r>
          </w:p>
        </w:tc>
      </w:tr>
    </w:tbl>
    <w:p w14:paraId="2BAA8180" w14:textId="77777777" w:rsidR="00093343" w:rsidRDefault="00093343"/>
    <w:sectPr w:rsidR="000933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3NDe2tDQxNjExNbFU0lEKTi0uzszPAykwNK4FACHX3REtAAAA"/>
  </w:docVars>
  <w:rsids>
    <w:rsidRoot w:val="0079079A"/>
    <w:rsid w:val="000040F5"/>
    <w:rsid w:val="000119D5"/>
    <w:rsid w:val="00030192"/>
    <w:rsid w:val="00061837"/>
    <w:rsid w:val="00074C76"/>
    <w:rsid w:val="00080C5C"/>
    <w:rsid w:val="000827A5"/>
    <w:rsid w:val="0009278A"/>
    <w:rsid w:val="00093343"/>
    <w:rsid w:val="00095AE6"/>
    <w:rsid w:val="000A3830"/>
    <w:rsid w:val="000C09D0"/>
    <w:rsid w:val="000C7E60"/>
    <w:rsid w:val="000F0C4A"/>
    <w:rsid w:val="001047BB"/>
    <w:rsid w:val="00125F52"/>
    <w:rsid w:val="001264A9"/>
    <w:rsid w:val="00132C6D"/>
    <w:rsid w:val="0013772E"/>
    <w:rsid w:val="00145587"/>
    <w:rsid w:val="001554A2"/>
    <w:rsid w:val="0016333E"/>
    <w:rsid w:val="0016684A"/>
    <w:rsid w:val="0016771B"/>
    <w:rsid w:val="00192F8B"/>
    <w:rsid w:val="00193437"/>
    <w:rsid w:val="0019526B"/>
    <w:rsid w:val="001A671C"/>
    <w:rsid w:val="001C402B"/>
    <w:rsid w:val="001D13BD"/>
    <w:rsid w:val="001D5D8D"/>
    <w:rsid w:val="001E22D7"/>
    <w:rsid w:val="001F004E"/>
    <w:rsid w:val="001F545E"/>
    <w:rsid w:val="002004BF"/>
    <w:rsid w:val="0020139C"/>
    <w:rsid w:val="00202C93"/>
    <w:rsid w:val="002057A0"/>
    <w:rsid w:val="0021601F"/>
    <w:rsid w:val="00242A6F"/>
    <w:rsid w:val="0024320C"/>
    <w:rsid w:val="0025745D"/>
    <w:rsid w:val="0026307E"/>
    <w:rsid w:val="0026470D"/>
    <w:rsid w:val="0028491D"/>
    <w:rsid w:val="00285B33"/>
    <w:rsid w:val="002A03E6"/>
    <w:rsid w:val="002E1015"/>
    <w:rsid w:val="00302638"/>
    <w:rsid w:val="003251CB"/>
    <w:rsid w:val="00325E65"/>
    <w:rsid w:val="00326DC3"/>
    <w:rsid w:val="003304F4"/>
    <w:rsid w:val="00334B31"/>
    <w:rsid w:val="0033545F"/>
    <w:rsid w:val="0034034C"/>
    <w:rsid w:val="0034747C"/>
    <w:rsid w:val="0039710F"/>
    <w:rsid w:val="00397D4E"/>
    <w:rsid w:val="003A7D4D"/>
    <w:rsid w:val="003C51F3"/>
    <w:rsid w:val="003D1DC4"/>
    <w:rsid w:val="003D6E08"/>
    <w:rsid w:val="003D782E"/>
    <w:rsid w:val="003E59D2"/>
    <w:rsid w:val="003F76BF"/>
    <w:rsid w:val="0040522A"/>
    <w:rsid w:val="0041179E"/>
    <w:rsid w:val="00413A68"/>
    <w:rsid w:val="00424DCE"/>
    <w:rsid w:val="00427F0C"/>
    <w:rsid w:val="00466C10"/>
    <w:rsid w:val="00471249"/>
    <w:rsid w:val="00493857"/>
    <w:rsid w:val="004A5955"/>
    <w:rsid w:val="004A66E9"/>
    <w:rsid w:val="004B4D2E"/>
    <w:rsid w:val="004C1963"/>
    <w:rsid w:val="004D7552"/>
    <w:rsid w:val="004F4AD6"/>
    <w:rsid w:val="004F6D19"/>
    <w:rsid w:val="00505B78"/>
    <w:rsid w:val="00513909"/>
    <w:rsid w:val="00521891"/>
    <w:rsid w:val="00531E7A"/>
    <w:rsid w:val="005350BB"/>
    <w:rsid w:val="0053758B"/>
    <w:rsid w:val="00544553"/>
    <w:rsid w:val="005530E2"/>
    <w:rsid w:val="00574A27"/>
    <w:rsid w:val="00577E94"/>
    <w:rsid w:val="00580995"/>
    <w:rsid w:val="005905F7"/>
    <w:rsid w:val="00595304"/>
    <w:rsid w:val="005A0B22"/>
    <w:rsid w:val="005B290B"/>
    <w:rsid w:val="005B34CB"/>
    <w:rsid w:val="005B4717"/>
    <w:rsid w:val="005B681E"/>
    <w:rsid w:val="005C01E1"/>
    <w:rsid w:val="005D19CE"/>
    <w:rsid w:val="005D710E"/>
    <w:rsid w:val="005F279D"/>
    <w:rsid w:val="005F6702"/>
    <w:rsid w:val="00614D29"/>
    <w:rsid w:val="00615C27"/>
    <w:rsid w:val="006202AF"/>
    <w:rsid w:val="00624A5E"/>
    <w:rsid w:val="00646F5C"/>
    <w:rsid w:val="0065041D"/>
    <w:rsid w:val="00650D4C"/>
    <w:rsid w:val="00671032"/>
    <w:rsid w:val="00676127"/>
    <w:rsid w:val="006C0EAB"/>
    <w:rsid w:val="006C232D"/>
    <w:rsid w:val="006E1406"/>
    <w:rsid w:val="007002F8"/>
    <w:rsid w:val="00701BF5"/>
    <w:rsid w:val="007034F0"/>
    <w:rsid w:val="00705816"/>
    <w:rsid w:val="0070606B"/>
    <w:rsid w:val="00711F26"/>
    <w:rsid w:val="007531D7"/>
    <w:rsid w:val="0076669E"/>
    <w:rsid w:val="00774B7B"/>
    <w:rsid w:val="0079079A"/>
    <w:rsid w:val="007A5493"/>
    <w:rsid w:val="007A7D43"/>
    <w:rsid w:val="007C0A61"/>
    <w:rsid w:val="007F1B95"/>
    <w:rsid w:val="00810925"/>
    <w:rsid w:val="00810B5F"/>
    <w:rsid w:val="008269B5"/>
    <w:rsid w:val="00832294"/>
    <w:rsid w:val="00845F82"/>
    <w:rsid w:val="00853784"/>
    <w:rsid w:val="00867559"/>
    <w:rsid w:val="00873CED"/>
    <w:rsid w:val="00876D26"/>
    <w:rsid w:val="008776DD"/>
    <w:rsid w:val="008835E4"/>
    <w:rsid w:val="00891AA6"/>
    <w:rsid w:val="008A0AF6"/>
    <w:rsid w:val="008A1C89"/>
    <w:rsid w:val="008A2953"/>
    <w:rsid w:val="008E0753"/>
    <w:rsid w:val="008E07B4"/>
    <w:rsid w:val="008F73B9"/>
    <w:rsid w:val="00903EB4"/>
    <w:rsid w:val="00912B48"/>
    <w:rsid w:val="00917705"/>
    <w:rsid w:val="009233F4"/>
    <w:rsid w:val="00937399"/>
    <w:rsid w:val="00941C91"/>
    <w:rsid w:val="009425AD"/>
    <w:rsid w:val="009429E5"/>
    <w:rsid w:val="00955219"/>
    <w:rsid w:val="009637F9"/>
    <w:rsid w:val="00965A08"/>
    <w:rsid w:val="009912ED"/>
    <w:rsid w:val="009973FF"/>
    <w:rsid w:val="009B2E01"/>
    <w:rsid w:val="009E260A"/>
    <w:rsid w:val="009F02BB"/>
    <w:rsid w:val="009F507B"/>
    <w:rsid w:val="00A03710"/>
    <w:rsid w:val="00A06F7F"/>
    <w:rsid w:val="00A12B3E"/>
    <w:rsid w:val="00A46392"/>
    <w:rsid w:val="00A52E1F"/>
    <w:rsid w:val="00A54D09"/>
    <w:rsid w:val="00A56628"/>
    <w:rsid w:val="00A834B7"/>
    <w:rsid w:val="00A83B4C"/>
    <w:rsid w:val="00A95ED7"/>
    <w:rsid w:val="00AA0B5C"/>
    <w:rsid w:val="00AA0D25"/>
    <w:rsid w:val="00AA51BD"/>
    <w:rsid w:val="00AE4B2F"/>
    <w:rsid w:val="00B174DF"/>
    <w:rsid w:val="00B4274C"/>
    <w:rsid w:val="00B43217"/>
    <w:rsid w:val="00B565AF"/>
    <w:rsid w:val="00B6201A"/>
    <w:rsid w:val="00B9110C"/>
    <w:rsid w:val="00BA10E9"/>
    <w:rsid w:val="00BE28AF"/>
    <w:rsid w:val="00BF575B"/>
    <w:rsid w:val="00C166B0"/>
    <w:rsid w:val="00C46370"/>
    <w:rsid w:val="00C50DDE"/>
    <w:rsid w:val="00C526A2"/>
    <w:rsid w:val="00C66483"/>
    <w:rsid w:val="00CB2325"/>
    <w:rsid w:val="00CD1FC1"/>
    <w:rsid w:val="00CD4D48"/>
    <w:rsid w:val="00CF4B60"/>
    <w:rsid w:val="00D06C73"/>
    <w:rsid w:val="00D16502"/>
    <w:rsid w:val="00D2050E"/>
    <w:rsid w:val="00D21A16"/>
    <w:rsid w:val="00D23E4B"/>
    <w:rsid w:val="00D433CC"/>
    <w:rsid w:val="00D46D08"/>
    <w:rsid w:val="00D56DEF"/>
    <w:rsid w:val="00D85492"/>
    <w:rsid w:val="00D9027A"/>
    <w:rsid w:val="00D95291"/>
    <w:rsid w:val="00DA5AFB"/>
    <w:rsid w:val="00DB04A5"/>
    <w:rsid w:val="00DC597E"/>
    <w:rsid w:val="00DD35D8"/>
    <w:rsid w:val="00DD54FC"/>
    <w:rsid w:val="00DE6FFF"/>
    <w:rsid w:val="00E13C40"/>
    <w:rsid w:val="00E56E6A"/>
    <w:rsid w:val="00E67449"/>
    <w:rsid w:val="00E85F46"/>
    <w:rsid w:val="00E87B3C"/>
    <w:rsid w:val="00EA0F86"/>
    <w:rsid w:val="00EB7D11"/>
    <w:rsid w:val="00EE45DE"/>
    <w:rsid w:val="00EE4795"/>
    <w:rsid w:val="00EE74EB"/>
    <w:rsid w:val="00EE7E61"/>
    <w:rsid w:val="00F044AE"/>
    <w:rsid w:val="00F357A8"/>
    <w:rsid w:val="00F4290D"/>
    <w:rsid w:val="00F65C53"/>
    <w:rsid w:val="00F84173"/>
    <w:rsid w:val="00F971AC"/>
    <w:rsid w:val="00FB04BA"/>
    <w:rsid w:val="00FB5CC6"/>
    <w:rsid w:val="00FC5D01"/>
    <w:rsid w:val="00FD75F3"/>
    <w:rsid w:val="00FE2EB6"/>
    <w:rsid w:val="00FE3EA2"/>
    <w:rsid w:val="00FE6ED5"/>
    <w:rsid w:val="00FF520B"/>
    <w:rsid w:val="00FF7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5848D9F"/>
  <w15:chartTrackingRefBased/>
  <w15:docId w15:val="{8CF2B288-C5B0-3E48-BEFC-B67BD345D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tr-T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45F"/>
    <w:rPr>
      <w:rFonts w:ascii="Times New Roman" w:eastAsia="Times New Roman" w:hAnsi="Times New Roman" w:cs="Times New Roman"/>
      <w:kern w:val="0"/>
      <w:lang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907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2234</Words>
  <Characters>12739</Characters>
  <Application>Microsoft Office Word</Application>
  <DocSecurity>0</DocSecurity>
  <Lines>106</Lines>
  <Paragraphs>2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i Haydar Işık</cp:lastModifiedBy>
  <cp:revision>9</cp:revision>
  <dcterms:created xsi:type="dcterms:W3CDTF">2024-02-26T16:48:00Z</dcterms:created>
  <dcterms:modified xsi:type="dcterms:W3CDTF">2024-03-0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29b4e80ace8345ae23108f0e0dff56596f46290dce07629804fe2e86edb55</vt:lpwstr>
  </property>
</Properties>
</file>